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2E78D5" w14:textId="77777777" w:rsidR="00547164" w:rsidRDefault="00B92188" w:rsidP="00547164">
      <w:pPr>
        <w:tabs>
          <w:tab w:val="left" w:pos="720"/>
          <w:tab w:val="center" w:pos="5400"/>
        </w:tabs>
        <w:suppressAutoHyphens/>
        <w:ind w:left="720" w:hanging="720"/>
        <w:jc w:val="center"/>
        <w:rPr>
          <w:b/>
          <w:spacing w:val="-3"/>
        </w:rPr>
      </w:pPr>
      <w:r>
        <w:rPr>
          <w:b/>
          <w:spacing w:val="-3"/>
        </w:rPr>
        <w:t>CETACEAN</w:t>
      </w:r>
      <w:r w:rsidR="00547164">
        <w:rPr>
          <w:b/>
          <w:spacing w:val="-3"/>
        </w:rPr>
        <w:t xml:space="preserve"> NECROPSY REPORT</w:t>
      </w:r>
    </w:p>
    <w:p w14:paraId="32DE3B34" w14:textId="77777777" w:rsidR="00D602F9" w:rsidRDefault="00162008" w:rsidP="00162008">
      <w:pPr>
        <w:tabs>
          <w:tab w:val="left" w:pos="-720"/>
        </w:tabs>
        <w:suppressAutoHyphens/>
        <w:rPr>
          <w:rFonts w:ascii="Helv 10pt Italic" w:hAnsi="Helv 10pt Italic"/>
          <w:spacing w:val="-2"/>
          <w:u w:val="single"/>
        </w:rPr>
      </w:pPr>
      <w:r w:rsidRPr="00D602F9">
        <w:rPr>
          <w:rFonts w:ascii="Helv 10pt Italic" w:hAnsi="Helv 10pt Italic"/>
          <w:spacing w:val="-2"/>
        </w:rPr>
        <w:t>ID Number:</w:t>
      </w:r>
      <w:r w:rsidRPr="00D602F9">
        <w:rPr>
          <w:rFonts w:ascii="Helv 10pt Italic" w:hAnsi="Helv 10pt Italic"/>
          <w:spacing w:val="-2"/>
          <w:u w:val="single"/>
        </w:rPr>
        <w:tab/>
        <w:t xml:space="preserve">     ___</w:t>
      </w:r>
      <w:r w:rsidR="00D602F9">
        <w:rPr>
          <w:rFonts w:ascii="Helv 10pt Italic" w:hAnsi="Helv 10pt Italic"/>
          <w:spacing w:val="-2"/>
          <w:u w:val="single"/>
        </w:rPr>
        <w:t>___________</w:t>
      </w:r>
      <w:r w:rsidRPr="00D602F9">
        <w:rPr>
          <w:rFonts w:ascii="Helv 10pt Italic" w:hAnsi="Helv 10pt Italic"/>
          <w:spacing w:val="-2"/>
          <w:u w:val="single"/>
        </w:rPr>
        <w:t>_______</w:t>
      </w:r>
    </w:p>
    <w:p w14:paraId="1291F9BC" w14:textId="77777777" w:rsidR="00162008" w:rsidRPr="00D602F9" w:rsidRDefault="00162008" w:rsidP="00162008">
      <w:pPr>
        <w:tabs>
          <w:tab w:val="left" w:pos="-720"/>
        </w:tabs>
        <w:suppressAutoHyphens/>
        <w:rPr>
          <w:rFonts w:ascii="Helv 10pt Italic" w:hAnsi="Helv 10pt Italic"/>
          <w:spacing w:val="-2"/>
          <w:u w:val="single"/>
        </w:rPr>
      </w:pPr>
      <w:r w:rsidRPr="00D602F9">
        <w:rPr>
          <w:rFonts w:ascii="Helv 10pt Italic" w:hAnsi="Helv 10pt Italic"/>
          <w:spacing w:val="-2"/>
        </w:rPr>
        <w:t>Location:</w:t>
      </w:r>
      <w:r w:rsidRPr="00D602F9">
        <w:rPr>
          <w:rFonts w:ascii="Helv 10pt Italic" w:hAnsi="Helv 10pt Italic"/>
          <w:spacing w:val="-2"/>
          <w:u w:val="single"/>
        </w:rPr>
        <w:tab/>
        <w:t>__________</w:t>
      </w:r>
      <w:r w:rsidRPr="00D602F9">
        <w:rPr>
          <w:rFonts w:ascii="Helv 10pt Italic" w:hAnsi="Helv 10pt Italic"/>
          <w:spacing w:val="-2"/>
          <w:u w:val="single"/>
        </w:rPr>
        <w:tab/>
        <w:t xml:space="preserve">  </w:t>
      </w:r>
      <w:r w:rsidR="00FC0A1D" w:rsidRPr="00D602F9">
        <w:rPr>
          <w:rFonts w:ascii="Helv 10pt Italic" w:hAnsi="Helv 10pt Italic"/>
          <w:spacing w:val="-2"/>
          <w:u w:val="single"/>
        </w:rPr>
        <w:t xml:space="preserve">  (</w:t>
      </w:r>
      <w:r w:rsidRPr="00D602F9">
        <w:rPr>
          <w:rFonts w:ascii="Helv 10pt Italic" w:hAnsi="Helv 10pt Italic"/>
          <w:spacing w:val="-2"/>
          <w:u w:val="single"/>
        </w:rPr>
        <w:t>Lat;Long)________________</w:t>
      </w:r>
    </w:p>
    <w:p w14:paraId="05264B7C" w14:textId="77777777" w:rsidR="00162008" w:rsidRPr="00D602F9" w:rsidRDefault="00162008" w:rsidP="00162008">
      <w:pPr>
        <w:tabs>
          <w:tab w:val="left" w:pos="-720"/>
        </w:tabs>
        <w:suppressAutoHyphens/>
        <w:rPr>
          <w:rFonts w:ascii="Helv 10pt Italic" w:hAnsi="Helv 10pt Italic"/>
          <w:spacing w:val="-2"/>
        </w:rPr>
      </w:pPr>
      <w:r w:rsidRPr="00D602F9">
        <w:rPr>
          <w:rFonts w:ascii="Helv 10pt Italic" w:hAnsi="Helv 10pt Italic"/>
          <w:spacing w:val="-2"/>
        </w:rPr>
        <w:t>Reported by: _________________  Contact info:________________________________</w:t>
      </w:r>
    </w:p>
    <w:p w14:paraId="292A91A4" w14:textId="77777777" w:rsidR="00162008" w:rsidRPr="00D602F9" w:rsidRDefault="00162008" w:rsidP="00162008">
      <w:pPr>
        <w:tabs>
          <w:tab w:val="left" w:pos="-720"/>
        </w:tabs>
        <w:suppressAutoHyphens/>
        <w:rPr>
          <w:rFonts w:ascii="Helv 10pt Italic" w:hAnsi="Helv 10pt Italic"/>
          <w:spacing w:val="-2"/>
          <w:u w:val="single"/>
        </w:rPr>
      </w:pPr>
      <w:r w:rsidRPr="00D602F9">
        <w:rPr>
          <w:rFonts w:ascii="Helv 10pt Italic" w:hAnsi="Helv 10pt Italic"/>
          <w:spacing w:val="-2"/>
        </w:rPr>
        <w:t xml:space="preserve">Date found: </w:t>
      </w:r>
      <w:r w:rsidRPr="00D602F9">
        <w:rPr>
          <w:rFonts w:ascii="Helv 10pt Italic" w:hAnsi="Helv 10pt Italic"/>
          <w:spacing w:val="-2"/>
          <w:u w:val="single"/>
        </w:rPr>
        <w:t xml:space="preserve">    _____________</w:t>
      </w:r>
      <w:r w:rsidRPr="00D602F9">
        <w:rPr>
          <w:rFonts w:ascii="Helv 10pt Italic" w:hAnsi="Helv 10pt Italic"/>
          <w:spacing w:val="-2"/>
        </w:rPr>
        <w:t>Date recovered:</w:t>
      </w:r>
      <w:r w:rsidRPr="00D602F9">
        <w:rPr>
          <w:rFonts w:ascii="Helv 10pt Italic" w:hAnsi="Helv 10pt Italic"/>
          <w:spacing w:val="-2"/>
          <w:u w:val="single"/>
        </w:rPr>
        <w:t xml:space="preserve">   __________</w:t>
      </w:r>
      <w:r w:rsidRPr="00D602F9">
        <w:rPr>
          <w:rFonts w:ascii="Helv 10pt Italic" w:hAnsi="Helv 10pt Italic"/>
          <w:spacing w:val="-2"/>
        </w:rPr>
        <w:t>Necropsy Date:</w:t>
      </w:r>
      <w:r w:rsidRPr="00D602F9">
        <w:rPr>
          <w:rFonts w:ascii="Helv 10pt Italic" w:hAnsi="Helv 10pt Italic"/>
          <w:spacing w:val="-2"/>
          <w:u w:val="single"/>
        </w:rPr>
        <w:t xml:space="preserve">     </w:t>
      </w:r>
      <w:r w:rsidRPr="00D602F9">
        <w:rPr>
          <w:rFonts w:ascii="Helv 10pt Italic" w:hAnsi="Helv 10pt Italic"/>
          <w:spacing w:val="-2"/>
          <w:u w:val="single"/>
        </w:rPr>
        <w:tab/>
        <w:t>_</w:t>
      </w:r>
      <w:r w:rsidR="00D602F9">
        <w:rPr>
          <w:rFonts w:ascii="Helv 10pt Italic" w:hAnsi="Helv 10pt Italic"/>
          <w:spacing w:val="-2"/>
          <w:u w:val="single"/>
        </w:rPr>
        <w:t>_</w:t>
      </w:r>
      <w:r w:rsidRPr="00D602F9">
        <w:rPr>
          <w:rFonts w:ascii="Helv 10pt Italic" w:hAnsi="Helv 10pt Italic"/>
          <w:spacing w:val="-2"/>
          <w:u w:val="single"/>
        </w:rPr>
        <w:t>___</w:t>
      </w:r>
    </w:p>
    <w:p w14:paraId="6121FFE4" w14:textId="77777777" w:rsidR="00162008" w:rsidRPr="00D602F9" w:rsidRDefault="00162008" w:rsidP="00162008">
      <w:pPr>
        <w:tabs>
          <w:tab w:val="left" w:pos="-720"/>
          <w:tab w:val="left" w:pos="3600"/>
        </w:tabs>
        <w:suppressAutoHyphens/>
        <w:rPr>
          <w:rFonts w:ascii="Helv 10pt Italic" w:hAnsi="Helv 10pt Italic"/>
          <w:spacing w:val="-2"/>
          <w:u w:val="single"/>
        </w:rPr>
      </w:pPr>
      <w:r w:rsidRPr="00D602F9">
        <w:rPr>
          <w:rFonts w:ascii="Helv 10pt Italic" w:hAnsi="Helv 10pt Italic"/>
          <w:spacing w:val="-2"/>
        </w:rPr>
        <w:t xml:space="preserve">Species: </w:t>
      </w:r>
      <w:r w:rsidRPr="00D602F9">
        <w:rPr>
          <w:rFonts w:ascii="Helv 10pt Italic" w:hAnsi="Helv 10pt Italic"/>
          <w:spacing w:val="-2"/>
          <w:u w:val="single"/>
        </w:rPr>
        <w:tab/>
      </w:r>
      <w:r w:rsidRPr="00D602F9">
        <w:rPr>
          <w:rFonts w:ascii="Helv 10pt Italic" w:hAnsi="Helv 10pt Italic"/>
          <w:spacing w:val="-2"/>
        </w:rPr>
        <w:t xml:space="preserve">    Age: </w:t>
      </w:r>
      <w:r w:rsidRPr="00D602F9">
        <w:rPr>
          <w:rFonts w:ascii="Helv 10pt Italic" w:hAnsi="Helv 10pt Italic"/>
          <w:spacing w:val="-2"/>
          <w:u w:val="single"/>
        </w:rPr>
        <w:t xml:space="preserve">                  </w:t>
      </w:r>
      <w:r w:rsidRPr="00D602F9">
        <w:rPr>
          <w:rFonts w:ascii="Helv 10pt Italic" w:hAnsi="Helv 10pt Italic"/>
          <w:spacing w:val="-2"/>
          <w:u w:val="single"/>
        </w:rPr>
        <w:tab/>
      </w:r>
      <w:r w:rsidRPr="00D602F9">
        <w:rPr>
          <w:rFonts w:ascii="Helv 10pt Italic" w:hAnsi="Helv 10pt Italic"/>
          <w:spacing w:val="-2"/>
        </w:rPr>
        <w:t xml:space="preserve">       Sex:   M    F    Unknown</w:t>
      </w:r>
      <w:r w:rsidRPr="00D602F9">
        <w:rPr>
          <w:rFonts w:ascii="Helv 10pt Italic" w:hAnsi="Helv 10pt Italic"/>
          <w:spacing w:val="-2"/>
          <w:u w:val="single"/>
        </w:rPr>
        <w:t xml:space="preserve">  </w:t>
      </w:r>
    </w:p>
    <w:p w14:paraId="7062BA52" w14:textId="77777777" w:rsidR="00162008" w:rsidRPr="00D602F9" w:rsidRDefault="00162008" w:rsidP="00162008">
      <w:pPr>
        <w:tabs>
          <w:tab w:val="left" w:pos="-720"/>
        </w:tabs>
        <w:suppressAutoHyphens/>
        <w:rPr>
          <w:rFonts w:ascii="Helv 10pt Italic" w:hAnsi="Helv 10pt Italic"/>
          <w:spacing w:val="-2"/>
          <w:u w:val="single"/>
        </w:rPr>
      </w:pPr>
      <w:r w:rsidRPr="00D602F9">
        <w:rPr>
          <w:rFonts w:ascii="Helv 10pt Italic" w:hAnsi="Helv 10pt Italic"/>
          <w:spacing w:val="-2"/>
        </w:rPr>
        <w:t>Prosectors:</w:t>
      </w:r>
      <w:r w:rsidRPr="00D602F9">
        <w:rPr>
          <w:rFonts w:ascii="Helv 10pt Italic" w:hAnsi="Helv 10pt Italic"/>
          <w:spacing w:val="-2"/>
          <w:u w:val="single"/>
        </w:rPr>
        <w:t xml:space="preserve">                               </w:t>
      </w:r>
      <w:r w:rsidRPr="00D602F9">
        <w:rPr>
          <w:rFonts w:ascii="Helv 10pt Italic" w:hAnsi="Helv 10pt Italic"/>
          <w:spacing w:val="-2"/>
          <w:u w:val="single"/>
        </w:rPr>
        <w:tab/>
        <w:t xml:space="preserve">    </w:t>
      </w:r>
      <w:r w:rsidRPr="00D602F9">
        <w:rPr>
          <w:rFonts w:ascii="Helv 10pt Italic" w:hAnsi="Helv 10pt Italic"/>
          <w:spacing w:val="-2"/>
        </w:rPr>
        <w:t>Contact info:</w:t>
      </w:r>
      <w:r w:rsidRPr="00D602F9">
        <w:rPr>
          <w:rFonts w:ascii="Helv 10pt Italic" w:hAnsi="Helv 10pt Italic"/>
          <w:spacing w:val="-2"/>
          <w:u w:val="single"/>
        </w:rPr>
        <w:t xml:space="preserve"> _________________________      </w:t>
      </w:r>
    </w:p>
    <w:p w14:paraId="1692DC98" w14:textId="77777777" w:rsidR="00162008" w:rsidRPr="00D602F9" w:rsidRDefault="00D602F9" w:rsidP="00162008">
      <w:pPr>
        <w:tabs>
          <w:tab w:val="left" w:pos="-720"/>
        </w:tabs>
        <w:suppressAutoHyphens/>
        <w:rPr>
          <w:rFonts w:ascii="Helv 10pt Italic" w:hAnsi="Helv 10pt Italic"/>
          <w:spacing w:val="-2"/>
          <w:u w:val="single"/>
        </w:rPr>
      </w:pPr>
      <w:r>
        <w:rPr>
          <w:rFonts w:ascii="Helv 10pt Italic" w:hAnsi="Helv 10pt Italic"/>
          <w:spacing w:val="-2"/>
        </w:rPr>
        <w:t>Weather in</w:t>
      </w:r>
      <w:r w:rsidR="00162008" w:rsidRPr="00D602F9">
        <w:rPr>
          <w:rFonts w:ascii="Helv 10pt Italic" w:hAnsi="Helv 10pt Italic"/>
          <w:spacing w:val="-2"/>
        </w:rPr>
        <w:t>fo</w:t>
      </w:r>
      <w:r w:rsidR="00162008" w:rsidRPr="00D602F9">
        <w:rPr>
          <w:rFonts w:ascii="Helv 10pt Italic" w:hAnsi="Helv 10pt Italic"/>
          <w:spacing w:val="-2"/>
          <w:u w:val="single"/>
        </w:rPr>
        <w:t>:____________________________________________________________</w:t>
      </w:r>
    </w:p>
    <w:p w14:paraId="1B256FFD" w14:textId="77777777" w:rsidR="00547164" w:rsidRDefault="00162008" w:rsidP="00162008">
      <w:pPr>
        <w:tabs>
          <w:tab w:val="left" w:pos="-720"/>
        </w:tabs>
        <w:suppressAutoHyphens/>
        <w:jc w:val="both"/>
        <w:rPr>
          <w:rFonts w:ascii="Helv 10pt" w:hAnsi="Helv 10pt"/>
          <w:spacing w:val="-2"/>
          <w:sz w:val="18"/>
        </w:rPr>
      </w:pPr>
      <w:r w:rsidRPr="00D602F9">
        <w:rPr>
          <w:rFonts w:ascii="Helv 10pt Italic" w:hAnsi="Helv 10pt Italic"/>
          <w:spacing w:val="-2"/>
        </w:rPr>
        <w:t xml:space="preserve">Human Interaction Forms? </w:t>
      </w:r>
      <w:r w:rsidRPr="00D602F9">
        <w:rPr>
          <w:rFonts w:ascii="Helv 10pt" w:hAnsi="Helv 10pt"/>
          <w:spacing w:val="-2"/>
        </w:rPr>
        <w:sym w:font="Wingdings" w:char="F0A8"/>
      </w:r>
      <w:r w:rsidRPr="00D602F9">
        <w:rPr>
          <w:rFonts w:ascii="Helv 10pt" w:hAnsi="Helv 10pt"/>
          <w:spacing w:val="-2"/>
        </w:rPr>
        <w:t xml:space="preserve">; </w:t>
      </w:r>
      <w:r w:rsidRPr="00D602F9">
        <w:rPr>
          <w:rFonts w:ascii="Helv 10pt Italic" w:hAnsi="Helv 10pt Italic"/>
          <w:spacing w:val="-2"/>
        </w:rPr>
        <w:t>Chain of custody forms:</w:t>
      </w:r>
      <w:r w:rsidRPr="00D602F9">
        <w:rPr>
          <w:rFonts w:ascii="Helv 10pt Italic" w:hAnsi="Helv 10pt Italic"/>
          <w:spacing w:val="-2"/>
          <w:u w:val="single"/>
        </w:rPr>
        <w:t xml:space="preserve"> </w:t>
      </w:r>
      <w:r w:rsidRPr="00D602F9">
        <w:rPr>
          <w:rFonts w:ascii="Helv 10pt" w:hAnsi="Helv 10pt"/>
          <w:spacing w:val="-2"/>
        </w:rPr>
        <w:sym w:font="Wingdings" w:char="F0A8"/>
      </w:r>
      <w:r w:rsidRPr="00D602F9">
        <w:rPr>
          <w:rFonts w:ascii="Helv 10pt" w:hAnsi="Helv 10pt"/>
          <w:spacing w:val="-2"/>
        </w:rPr>
        <w:t xml:space="preserve">; Level A forms filled out </w:t>
      </w:r>
      <w:r w:rsidRPr="00D602F9">
        <w:rPr>
          <w:rFonts w:ascii="Helv 10pt" w:hAnsi="Helv 10pt"/>
          <w:spacing w:val="-2"/>
        </w:rPr>
        <w:sym w:font="Wingdings" w:char="F0A8"/>
      </w:r>
      <w:r w:rsidRPr="00D602F9">
        <w:rPr>
          <w:rFonts w:ascii="Helv 10pt" w:hAnsi="Helv 10pt"/>
          <w:spacing w:val="-2"/>
        </w:rPr>
        <w:t xml:space="preserve"> </w:t>
      </w:r>
      <w:r w:rsidRPr="00D602F9">
        <w:rPr>
          <w:rFonts w:ascii="Helv 10pt Italic" w:hAnsi="Helv 10pt Italic"/>
          <w:spacing w:val="-2"/>
          <w:u w:val="single"/>
        </w:rPr>
        <w:t xml:space="preserve">                     </w:t>
      </w:r>
      <w:r w:rsidR="00C22B77" w:rsidRPr="00C22B77">
        <w:rPr>
          <w:rFonts w:ascii="Helv 10pt" w:hAnsi="Helv 10pt"/>
          <w:b/>
          <w:spacing w:val="-2"/>
          <w:sz w:val="22"/>
        </w:rPr>
        <w:t>BRIEF HISTORY:</w:t>
      </w:r>
      <w:r w:rsidR="00C22B77">
        <w:rPr>
          <w:rFonts w:ascii="Helv 10pt" w:hAnsi="Helv 10pt"/>
          <w:spacing w:val="-2"/>
          <w:sz w:val="22"/>
        </w:rPr>
        <w:t xml:space="preserve"> </w:t>
      </w:r>
      <w:r w:rsidR="00C22B77">
        <w:rPr>
          <w:rFonts w:ascii="Helv 10pt" w:hAnsi="Helv 10pt"/>
          <w:spacing w:val="-2"/>
          <w:sz w:val="18"/>
        </w:rPr>
        <w:t xml:space="preserve"> </w:t>
      </w:r>
    </w:p>
    <w:p w14:paraId="0645FC4E" w14:textId="77777777" w:rsidR="006A0928" w:rsidRDefault="006A0928" w:rsidP="00162008">
      <w:pPr>
        <w:tabs>
          <w:tab w:val="left" w:pos="-720"/>
        </w:tabs>
        <w:suppressAutoHyphens/>
        <w:jc w:val="both"/>
        <w:rPr>
          <w:rFonts w:ascii="Helv 10pt" w:hAnsi="Helv 10pt"/>
          <w:spacing w:val="-2"/>
          <w:sz w:val="22"/>
        </w:rPr>
      </w:pPr>
      <w:r w:rsidRPr="00C52D07">
        <w:rPr>
          <w:i/>
        </w:rPr>
        <w:t>-Have there been reports of vessel strike in the past week?</w:t>
      </w:r>
      <w:r>
        <w:rPr>
          <w:i/>
        </w:rPr>
        <w:t xml:space="preserve"> </w:t>
      </w:r>
      <w:r w:rsidRPr="00C52D07">
        <w:rPr>
          <w:i/>
        </w:rPr>
        <w:t>-What active fisheries are present in the area, and what gear type is used?</w:t>
      </w:r>
      <w:r>
        <w:rPr>
          <w:i/>
        </w:rPr>
        <w:t xml:space="preserve"> </w:t>
      </w:r>
      <w:r w:rsidRPr="00C52D07">
        <w:rPr>
          <w:i/>
        </w:rPr>
        <w:t xml:space="preserve">Where on the whale’s body could this interaction have occurred? </w:t>
      </w:r>
    </w:p>
    <w:p w14:paraId="45ECE313" w14:textId="77777777" w:rsidR="00B92188" w:rsidRDefault="00547164" w:rsidP="00547164">
      <w:pPr>
        <w:tabs>
          <w:tab w:val="left" w:pos="-720"/>
          <w:tab w:val="left" w:pos="720"/>
        </w:tabs>
        <w:suppressAutoHyphens/>
        <w:jc w:val="both"/>
        <w:rPr>
          <w:rFonts w:ascii="Helv 10pt" w:hAnsi="Helv 10pt"/>
          <w:spacing w:val="-2"/>
          <w:sz w:val="22"/>
        </w:rPr>
      </w:pPr>
      <w:r>
        <w:rPr>
          <w:rFonts w:ascii="Helv 10pt" w:hAnsi="Helv 10pt"/>
          <w:spacing w:val="-2"/>
          <w:sz w:val="22"/>
        </w:rPr>
        <w:tab/>
      </w:r>
      <w:r>
        <w:rPr>
          <w:rFonts w:ascii="Helv 10pt" w:hAnsi="Helv 10pt"/>
          <w:spacing w:val="-2"/>
          <w:sz w:val="22"/>
        </w:rPr>
        <w:tab/>
      </w:r>
    </w:p>
    <w:p w14:paraId="2BD02639" w14:textId="77777777" w:rsidR="00B92188" w:rsidRDefault="00B92188" w:rsidP="00547164">
      <w:pPr>
        <w:tabs>
          <w:tab w:val="left" w:pos="-720"/>
          <w:tab w:val="left" w:pos="720"/>
        </w:tabs>
        <w:suppressAutoHyphens/>
        <w:jc w:val="both"/>
        <w:rPr>
          <w:rFonts w:ascii="Helv 10pt" w:hAnsi="Helv 10pt"/>
          <w:spacing w:val="-2"/>
          <w:sz w:val="22"/>
        </w:rPr>
      </w:pPr>
    </w:p>
    <w:p w14:paraId="6B5715C5" w14:textId="77777777" w:rsidR="00547164" w:rsidRDefault="00547164" w:rsidP="00547164">
      <w:pPr>
        <w:tabs>
          <w:tab w:val="left" w:pos="-720"/>
          <w:tab w:val="left" w:pos="720"/>
        </w:tabs>
        <w:suppressAutoHyphens/>
        <w:jc w:val="both"/>
        <w:rPr>
          <w:rFonts w:ascii="Helv 10pt" w:hAnsi="Helv 10pt"/>
          <w:spacing w:val="-2"/>
          <w:sz w:val="18"/>
        </w:rPr>
      </w:pPr>
      <w:r>
        <w:rPr>
          <w:rFonts w:ascii="Helv 10pt" w:hAnsi="Helv 10pt"/>
          <w:spacing w:val="-2"/>
          <w:sz w:val="22"/>
        </w:rPr>
        <w:tab/>
      </w:r>
      <w:r>
        <w:rPr>
          <w:rFonts w:ascii="Helv 10pt" w:hAnsi="Helv 10pt"/>
          <w:spacing w:val="-2"/>
          <w:sz w:val="22"/>
        </w:rPr>
        <w:tab/>
      </w:r>
      <w:r>
        <w:rPr>
          <w:rFonts w:ascii="Helv 10pt" w:hAnsi="Helv 10pt"/>
          <w:spacing w:val="-2"/>
          <w:sz w:val="22"/>
        </w:rPr>
        <w:tab/>
      </w:r>
    </w:p>
    <w:p w14:paraId="06EB2832" w14:textId="77777777" w:rsidR="00547164" w:rsidRDefault="00547164" w:rsidP="00547164">
      <w:pPr>
        <w:tabs>
          <w:tab w:val="center" w:pos="5400"/>
          <w:tab w:val="left" w:pos="5760"/>
          <w:tab w:val="left" w:pos="6480"/>
          <w:tab w:val="left" w:pos="7200"/>
        </w:tabs>
        <w:suppressAutoHyphens/>
        <w:jc w:val="both"/>
        <w:rPr>
          <w:rFonts w:ascii="Helv 10pt" w:hAnsi="Helv 10pt"/>
          <w:spacing w:val="-2"/>
          <w:sz w:val="22"/>
        </w:rPr>
      </w:pPr>
    </w:p>
    <w:p w14:paraId="0671C2EF" w14:textId="77777777" w:rsidR="000D543A" w:rsidRDefault="000D543A" w:rsidP="00547164">
      <w:pPr>
        <w:tabs>
          <w:tab w:val="center" w:pos="5400"/>
          <w:tab w:val="left" w:pos="5760"/>
          <w:tab w:val="left" w:pos="6480"/>
          <w:tab w:val="left" w:pos="7200"/>
        </w:tabs>
        <w:suppressAutoHyphens/>
        <w:jc w:val="both"/>
        <w:rPr>
          <w:rFonts w:ascii="Helv 10pt" w:hAnsi="Helv 10pt"/>
          <w:spacing w:val="-2"/>
          <w:sz w:val="22"/>
        </w:rPr>
      </w:pPr>
    </w:p>
    <w:p w14:paraId="55500A36" w14:textId="77777777" w:rsidR="00E87D6E" w:rsidRPr="00C22B77" w:rsidRDefault="00FC0A1D" w:rsidP="00547164">
      <w:pPr>
        <w:tabs>
          <w:tab w:val="center" w:pos="5400"/>
          <w:tab w:val="left" w:pos="5760"/>
          <w:tab w:val="left" w:pos="6480"/>
          <w:tab w:val="left" w:pos="7200"/>
        </w:tabs>
        <w:suppressAutoHyphens/>
        <w:jc w:val="both"/>
        <w:rPr>
          <w:rFonts w:ascii="Helv 10pt" w:hAnsi="Helv 10pt"/>
          <w:b/>
          <w:spacing w:val="-2"/>
          <w:sz w:val="22"/>
        </w:rPr>
      </w:pPr>
      <w:r>
        <w:rPr>
          <w:rFonts w:ascii="Helv 10pt" w:hAnsi="Helv 10pt"/>
          <w:b/>
          <w:spacing w:val="-2"/>
          <w:sz w:val="22"/>
        </w:rPr>
        <w:t>GROSS DIAGNOSES</w:t>
      </w:r>
      <w:r w:rsidR="00C22B77" w:rsidRPr="00C22B77">
        <w:rPr>
          <w:rFonts w:ascii="Helv 10pt" w:hAnsi="Helv 10pt"/>
          <w:b/>
          <w:spacing w:val="-2"/>
          <w:sz w:val="22"/>
        </w:rPr>
        <w:t>:</w:t>
      </w:r>
    </w:p>
    <w:p w14:paraId="7AA4AD14" w14:textId="77777777" w:rsidR="00547164" w:rsidRDefault="00547164" w:rsidP="00782C0A">
      <w:pPr>
        <w:tabs>
          <w:tab w:val="center" w:pos="5400"/>
          <w:tab w:val="left" w:pos="5760"/>
          <w:tab w:val="left" w:pos="6480"/>
          <w:tab w:val="left" w:pos="7200"/>
        </w:tabs>
        <w:suppressAutoHyphens/>
        <w:ind w:left="5310"/>
        <w:jc w:val="both"/>
        <w:rPr>
          <w:rFonts w:ascii="Helv 10pt" w:hAnsi="Helv 10pt"/>
          <w:spacing w:val="-2"/>
          <w:sz w:val="22"/>
        </w:rPr>
      </w:pPr>
      <w:r>
        <w:rPr>
          <w:rFonts w:ascii="Helv 10pt" w:hAnsi="Helv 10pt"/>
          <w:spacing w:val="-2"/>
          <w:sz w:val="22"/>
        </w:rPr>
        <w:tab/>
      </w:r>
      <w:r>
        <w:rPr>
          <w:rFonts w:ascii="Helv 10pt" w:hAnsi="Helv 10pt"/>
          <w:spacing w:val="-2"/>
          <w:sz w:val="22"/>
        </w:rPr>
        <w:tab/>
      </w:r>
    </w:p>
    <w:p w14:paraId="1A90D4F3" w14:textId="77777777" w:rsidR="00547164" w:rsidRDefault="00547164" w:rsidP="00547164">
      <w:pPr>
        <w:tabs>
          <w:tab w:val="center" w:pos="5400"/>
          <w:tab w:val="left" w:pos="5760"/>
          <w:tab w:val="left" w:pos="6480"/>
          <w:tab w:val="left" w:pos="7200"/>
        </w:tabs>
        <w:suppressAutoHyphens/>
        <w:jc w:val="both"/>
        <w:rPr>
          <w:rFonts w:ascii="Helv 10pt" w:hAnsi="Helv 10pt"/>
          <w:spacing w:val="-2"/>
          <w:sz w:val="22"/>
        </w:rPr>
      </w:pPr>
    </w:p>
    <w:p w14:paraId="41462B58" w14:textId="77777777" w:rsidR="00B92188" w:rsidRDefault="00B92188" w:rsidP="00547164">
      <w:pPr>
        <w:tabs>
          <w:tab w:val="center" w:pos="5400"/>
          <w:tab w:val="left" w:pos="5760"/>
          <w:tab w:val="left" w:pos="6480"/>
          <w:tab w:val="left" w:pos="7200"/>
        </w:tabs>
        <w:suppressAutoHyphens/>
        <w:jc w:val="both"/>
        <w:rPr>
          <w:rFonts w:ascii="Helv 10pt" w:hAnsi="Helv 10pt"/>
          <w:spacing w:val="-2"/>
          <w:sz w:val="22"/>
        </w:rPr>
      </w:pPr>
    </w:p>
    <w:p w14:paraId="3BF9AA3B" w14:textId="77777777" w:rsidR="00B92188" w:rsidRDefault="00B92188" w:rsidP="00547164">
      <w:pPr>
        <w:tabs>
          <w:tab w:val="center" w:pos="5400"/>
          <w:tab w:val="left" w:pos="5760"/>
          <w:tab w:val="left" w:pos="6480"/>
          <w:tab w:val="left" w:pos="7200"/>
        </w:tabs>
        <w:suppressAutoHyphens/>
        <w:jc w:val="both"/>
        <w:rPr>
          <w:rFonts w:ascii="Helv 10pt" w:hAnsi="Helv 10pt"/>
          <w:spacing w:val="-2"/>
          <w:sz w:val="22"/>
        </w:rPr>
      </w:pPr>
    </w:p>
    <w:p w14:paraId="74047C69" w14:textId="77777777" w:rsidR="00326373" w:rsidRDefault="00326373" w:rsidP="00547164">
      <w:pPr>
        <w:tabs>
          <w:tab w:val="center" w:pos="5400"/>
          <w:tab w:val="left" w:pos="5760"/>
          <w:tab w:val="left" w:pos="6480"/>
          <w:tab w:val="left" w:pos="7200"/>
        </w:tabs>
        <w:suppressAutoHyphens/>
        <w:jc w:val="both"/>
        <w:rPr>
          <w:rFonts w:ascii="Helv 10pt" w:hAnsi="Helv 10pt"/>
          <w:spacing w:val="-2"/>
          <w:sz w:val="22"/>
        </w:rPr>
      </w:pPr>
    </w:p>
    <w:p w14:paraId="6B25C652" w14:textId="77777777" w:rsidR="000D543A" w:rsidRDefault="000D543A" w:rsidP="00547164">
      <w:pPr>
        <w:tabs>
          <w:tab w:val="center" w:pos="5400"/>
          <w:tab w:val="left" w:pos="5760"/>
          <w:tab w:val="left" w:pos="6480"/>
          <w:tab w:val="left" w:pos="7200"/>
        </w:tabs>
        <w:suppressAutoHyphens/>
        <w:jc w:val="both"/>
        <w:rPr>
          <w:rFonts w:ascii="Helv 10pt" w:hAnsi="Helv 10pt"/>
          <w:spacing w:val="-2"/>
          <w:sz w:val="22"/>
        </w:rPr>
      </w:pPr>
    </w:p>
    <w:p w14:paraId="2336337F" w14:textId="77777777" w:rsidR="00547164" w:rsidRDefault="00547164" w:rsidP="00547164">
      <w:pPr>
        <w:tabs>
          <w:tab w:val="left" w:pos="720"/>
        </w:tabs>
        <w:suppressAutoHyphens/>
        <w:rPr>
          <w:rFonts w:ascii="Helv 10pt Bold" w:hAnsi="Helv 10pt Bold"/>
          <w:b/>
          <w:spacing w:val="-2"/>
          <w:sz w:val="22"/>
          <w:u w:val="single"/>
        </w:rPr>
      </w:pPr>
      <w:r>
        <w:rPr>
          <w:rFonts w:ascii="Helv 10pt Bold" w:hAnsi="Helv 10pt Bold"/>
          <w:b/>
          <w:spacing w:val="-2"/>
          <w:sz w:val="22"/>
          <w:u w:val="single"/>
        </w:rPr>
        <w:tab/>
      </w:r>
      <w:r>
        <w:rPr>
          <w:rFonts w:ascii="Helv 10pt Bold" w:hAnsi="Helv 10pt Bold"/>
          <w:b/>
          <w:spacing w:val="-2"/>
          <w:sz w:val="22"/>
          <w:u w:val="single"/>
        </w:rPr>
        <w:tab/>
      </w:r>
      <w:r>
        <w:rPr>
          <w:rFonts w:ascii="Helv 10pt Bold" w:hAnsi="Helv 10pt Bold"/>
          <w:b/>
          <w:spacing w:val="-2"/>
          <w:sz w:val="22"/>
          <w:u w:val="single"/>
        </w:rPr>
        <w:tab/>
      </w:r>
      <w:r>
        <w:rPr>
          <w:rFonts w:ascii="Helv 10pt Bold" w:hAnsi="Helv 10pt Bold"/>
          <w:b/>
          <w:spacing w:val="-2"/>
          <w:sz w:val="22"/>
          <w:u w:val="single"/>
        </w:rPr>
        <w:tab/>
      </w:r>
      <w:r>
        <w:rPr>
          <w:rFonts w:ascii="Helv 10pt Bold" w:hAnsi="Helv 10pt Bold"/>
          <w:b/>
          <w:spacing w:val="-2"/>
          <w:sz w:val="22"/>
          <w:u w:val="single"/>
        </w:rPr>
        <w:tab/>
      </w:r>
      <w:r>
        <w:rPr>
          <w:rFonts w:ascii="Helv 10pt Bold" w:hAnsi="Helv 10pt Bold"/>
          <w:b/>
          <w:spacing w:val="-2"/>
          <w:sz w:val="22"/>
          <w:u w:val="single"/>
        </w:rPr>
        <w:tab/>
      </w:r>
      <w:r>
        <w:rPr>
          <w:rFonts w:ascii="Helv 10pt Bold" w:hAnsi="Helv 10pt Bold"/>
          <w:b/>
          <w:spacing w:val="-2"/>
          <w:sz w:val="22"/>
          <w:u w:val="single"/>
        </w:rPr>
        <w:tab/>
      </w:r>
      <w:r>
        <w:rPr>
          <w:rFonts w:ascii="Helv 10pt Bold" w:hAnsi="Helv 10pt Bold"/>
          <w:spacing w:val="-2"/>
          <w:sz w:val="22"/>
          <w:u w:val="single"/>
        </w:rPr>
        <w:t xml:space="preserve">            </w:t>
      </w:r>
    </w:p>
    <w:p w14:paraId="716264C7" w14:textId="77777777" w:rsidR="00547164" w:rsidRDefault="00C92E26" w:rsidP="00547164">
      <w:pPr>
        <w:tabs>
          <w:tab w:val="left" w:pos="720"/>
        </w:tabs>
        <w:suppressAutoHyphens/>
        <w:spacing w:before="120"/>
        <w:jc w:val="center"/>
        <w:rPr>
          <w:rFonts w:ascii="Helv 10pt" w:hAnsi="Helv 10pt"/>
          <w:spacing w:val="-2"/>
          <w:sz w:val="22"/>
        </w:rPr>
      </w:pPr>
      <w:r>
        <w:rPr>
          <w:rFonts w:ascii="Helv 10pt" w:hAnsi="Helv 10pt"/>
          <w:b/>
          <w:spacing w:val="-2"/>
          <w:sz w:val="22"/>
        </w:rPr>
        <w:t xml:space="preserve">MINIMAL </w:t>
      </w:r>
      <w:r w:rsidR="00FC0A1D">
        <w:rPr>
          <w:rFonts w:ascii="Helv 10pt" w:hAnsi="Helv 10pt"/>
          <w:b/>
          <w:spacing w:val="-2"/>
          <w:sz w:val="22"/>
        </w:rPr>
        <w:t>MEASUREMENTS</w:t>
      </w:r>
      <w:r w:rsidR="00FC0A1D">
        <w:rPr>
          <w:rFonts w:ascii="Helv 10pt" w:hAnsi="Helv 10pt"/>
          <w:spacing w:val="-2"/>
          <w:sz w:val="22"/>
        </w:rPr>
        <w:t xml:space="preserve"> (</w:t>
      </w:r>
      <w:r w:rsidR="00547164">
        <w:rPr>
          <w:rFonts w:ascii="Helv 10pt" w:hAnsi="Helv 10pt"/>
          <w:spacing w:val="-2"/>
          <w:sz w:val="22"/>
        </w:rPr>
        <w:t>cm unless indicated)</w:t>
      </w:r>
      <w:r w:rsidR="00547164">
        <w:rPr>
          <w:rFonts w:ascii="Helv 10pt" w:hAnsi="Helv 10pt"/>
          <w:spacing w:val="-2"/>
          <w:sz w:val="22"/>
        </w:rPr>
        <w:tab/>
      </w:r>
    </w:p>
    <w:tbl>
      <w:tblPr>
        <w:tblW w:w="95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31"/>
        <w:gridCol w:w="2257"/>
        <w:gridCol w:w="2700"/>
        <w:gridCol w:w="2029"/>
      </w:tblGrid>
      <w:tr w:rsidR="00E87D6E" w:rsidRPr="005E4A2D" w14:paraId="1EB4BA2C" w14:textId="77777777" w:rsidTr="00566809">
        <w:tc>
          <w:tcPr>
            <w:tcW w:w="2531" w:type="dxa"/>
          </w:tcPr>
          <w:p w14:paraId="66C117BB" w14:textId="77777777" w:rsidR="00E87D6E" w:rsidRPr="005E4A2D" w:rsidRDefault="00E87D6E" w:rsidP="00C6465E">
            <w:pPr>
              <w:tabs>
                <w:tab w:val="left" w:pos="720"/>
              </w:tabs>
              <w:suppressAutoHyphens/>
              <w:spacing w:before="120"/>
              <w:rPr>
                <w:rFonts w:ascii="Helv 10pt" w:hAnsi="Helv 10pt"/>
                <w:b/>
                <w:spacing w:val="-2"/>
                <w:sz w:val="18"/>
                <w:szCs w:val="18"/>
              </w:rPr>
            </w:pPr>
            <w:r w:rsidRPr="005E4A2D">
              <w:rPr>
                <w:rFonts w:ascii="Helv 10pt" w:hAnsi="Helv 10pt"/>
                <w:b/>
                <w:spacing w:val="-2"/>
                <w:sz w:val="18"/>
                <w:szCs w:val="18"/>
              </w:rPr>
              <w:t>Basic Measurements</w:t>
            </w:r>
          </w:p>
        </w:tc>
        <w:tc>
          <w:tcPr>
            <w:tcW w:w="2257" w:type="dxa"/>
          </w:tcPr>
          <w:p w14:paraId="18B86170" w14:textId="77777777" w:rsidR="00E87D6E" w:rsidRPr="005E4A2D" w:rsidRDefault="00E87D6E" w:rsidP="00C6465E">
            <w:pPr>
              <w:tabs>
                <w:tab w:val="left" w:pos="720"/>
              </w:tabs>
              <w:suppressAutoHyphens/>
              <w:spacing w:before="120"/>
              <w:rPr>
                <w:rFonts w:ascii="Helv 10pt" w:hAnsi="Helv 10pt"/>
                <w:b/>
                <w:spacing w:val="-2"/>
                <w:sz w:val="18"/>
                <w:szCs w:val="18"/>
              </w:rPr>
            </w:pPr>
            <w:r w:rsidRPr="005E4A2D">
              <w:rPr>
                <w:rFonts w:ascii="Helv 10pt" w:hAnsi="Helv 10pt"/>
                <w:b/>
                <w:spacing w:val="-2"/>
                <w:sz w:val="18"/>
                <w:szCs w:val="18"/>
              </w:rPr>
              <w:t xml:space="preserve">Value </w:t>
            </w:r>
          </w:p>
        </w:tc>
        <w:tc>
          <w:tcPr>
            <w:tcW w:w="2700" w:type="dxa"/>
          </w:tcPr>
          <w:p w14:paraId="747ECCDE" w14:textId="77777777" w:rsidR="00E87D6E" w:rsidRPr="005E4A2D" w:rsidRDefault="00C8422A" w:rsidP="00C6465E">
            <w:pPr>
              <w:tabs>
                <w:tab w:val="left" w:pos="720"/>
              </w:tabs>
              <w:suppressAutoHyphens/>
              <w:spacing w:before="120"/>
              <w:rPr>
                <w:rFonts w:ascii="Helv 10pt" w:hAnsi="Helv 10pt"/>
                <w:b/>
                <w:spacing w:val="-2"/>
                <w:sz w:val="18"/>
                <w:szCs w:val="18"/>
              </w:rPr>
            </w:pPr>
            <w:r>
              <w:rPr>
                <w:rFonts w:ascii="Helv 10pt" w:hAnsi="Helv 10pt"/>
                <w:b/>
                <w:spacing w:val="-2"/>
                <w:sz w:val="18"/>
                <w:szCs w:val="18"/>
              </w:rPr>
              <w:t xml:space="preserve">Basic </w:t>
            </w:r>
            <w:r w:rsidR="00E87D6E" w:rsidRPr="005E4A2D">
              <w:rPr>
                <w:rFonts w:ascii="Helv 10pt" w:hAnsi="Helv 10pt"/>
                <w:b/>
                <w:spacing w:val="-2"/>
                <w:sz w:val="18"/>
                <w:szCs w:val="18"/>
              </w:rPr>
              <w:t>Measurements*</w:t>
            </w:r>
          </w:p>
        </w:tc>
        <w:tc>
          <w:tcPr>
            <w:tcW w:w="2029" w:type="dxa"/>
          </w:tcPr>
          <w:p w14:paraId="3F864FEB" w14:textId="77777777" w:rsidR="00E87D6E" w:rsidRPr="005E4A2D" w:rsidRDefault="00E87D6E" w:rsidP="00C6465E">
            <w:pPr>
              <w:tabs>
                <w:tab w:val="left" w:pos="720"/>
              </w:tabs>
              <w:suppressAutoHyphens/>
              <w:spacing w:before="120"/>
              <w:rPr>
                <w:rFonts w:ascii="Helv 10pt" w:hAnsi="Helv 10pt"/>
                <w:b/>
                <w:spacing w:val="-2"/>
                <w:sz w:val="18"/>
                <w:szCs w:val="18"/>
              </w:rPr>
            </w:pPr>
            <w:r w:rsidRPr="005E4A2D">
              <w:rPr>
                <w:rFonts w:ascii="Helv 10pt" w:hAnsi="Helv 10pt"/>
                <w:b/>
                <w:spacing w:val="-2"/>
                <w:sz w:val="18"/>
                <w:szCs w:val="18"/>
              </w:rPr>
              <w:t xml:space="preserve">Value </w:t>
            </w:r>
          </w:p>
        </w:tc>
      </w:tr>
      <w:tr w:rsidR="00E87D6E" w:rsidRPr="00566809" w14:paraId="37FA3D89" w14:textId="77777777" w:rsidTr="00566809">
        <w:tc>
          <w:tcPr>
            <w:tcW w:w="2531" w:type="dxa"/>
          </w:tcPr>
          <w:p w14:paraId="1656EE9F" w14:textId="77777777" w:rsidR="00E87D6E" w:rsidRPr="00566809" w:rsidRDefault="00E87D6E" w:rsidP="00C6465E">
            <w:pPr>
              <w:tabs>
                <w:tab w:val="left" w:pos="720"/>
              </w:tabs>
              <w:suppressAutoHyphens/>
              <w:spacing w:before="120"/>
              <w:rPr>
                <w:rFonts w:ascii="Helv 10pt" w:hAnsi="Helv 10pt"/>
                <w:spacing w:val="-2"/>
                <w:sz w:val="18"/>
                <w:szCs w:val="18"/>
              </w:rPr>
            </w:pPr>
            <w:r w:rsidRPr="00566809">
              <w:rPr>
                <w:rFonts w:ascii="Helv 10pt" w:hAnsi="Helv 10pt"/>
                <w:spacing w:val="-2"/>
                <w:sz w:val="18"/>
                <w:szCs w:val="18"/>
              </w:rPr>
              <w:t>Total length</w:t>
            </w:r>
            <w:r w:rsidR="00326373">
              <w:rPr>
                <w:rFonts w:ascii="Helv 10pt" w:hAnsi="Helv 10pt"/>
                <w:spacing w:val="-2"/>
                <w:sz w:val="18"/>
                <w:szCs w:val="18"/>
              </w:rPr>
              <w:t xml:space="preserve"> </w:t>
            </w:r>
          </w:p>
        </w:tc>
        <w:tc>
          <w:tcPr>
            <w:tcW w:w="2257" w:type="dxa"/>
          </w:tcPr>
          <w:p w14:paraId="200D0BED" w14:textId="77777777" w:rsidR="00E87D6E" w:rsidRPr="00566809" w:rsidRDefault="00E87D6E" w:rsidP="00C6465E">
            <w:pPr>
              <w:tabs>
                <w:tab w:val="left" w:pos="720"/>
              </w:tabs>
              <w:suppressAutoHyphens/>
              <w:spacing w:before="120"/>
              <w:rPr>
                <w:rFonts w:ascii="Helv 10pt" w:hAnsi="Helv 10pt"/>
                <w:spacing w:val="-2"/>
                <w:sz w:val="18"/>
                <w:szCs w:val="18"/>
              </w:rPr>
            </w:pPr>
          </w:p>
        </w:tc>
        <w:tc>
          <w:tcPr>
            <w:tcW w:w="2700" w:type="dxa"/>
          </w:tcPr>
          <w:p w14:paraId="2F8F457C" w14:textId="77777777" w:rsidR="00E87D6E" w:rsidRPr="00566809" w:rsidRDefault="00B33970" w:rsidP="00C6465E">
            <w:pPr>
              <w:tabs>
                <w:tab w:val="left" w:pos="720"/>
              </w:tabs>
              <w:suppressAutoHyphens/>
              <w:spacing w:before="120"/>
              <w:rPr>
                <w:rFonts w:ascii="Helv 10pt" w:hAnsi="Helv 10pt"/>
                <w:spacing w:val="-2"/>
                <w:sz w:val="18"/>
                <w:szCs w:val="18"/>
              </w:rPr>
            </w:pPr>
            <w:r>
              <w:rPr>
                <w:rFonts w:ascii="Helv 10pt" w:hAnsi="Helv 10pt"/>
                <w:spacing w:val="-2"/>
                <w:sz w:val="18"/>
                <w:szCs w:val="18"/>
              </w:rPr>
              <w:t xml:space="preserve">Skin thickness </w:t>
            </w:r>
          </w:p>
        </w:tc>
        <w:tc>
          <w:tcPr>
            <w:tcW w:w="2029" w:type="dxa"/>
          </w:tcPr>
          <w:p w14:paraId="26697D57" w14:textId="77777777" w:rsidR="00E87D6E" w:rsidRPr="00566809" w:rsidRDefault="00E87D6E" w:rsidP="00C6465E">
            <w:pPr>
              <w:tabs>
                <w:tab w:val="left" w:pos="720"/>
              </w:tabs>
              <w:suppressAutoHyphens/>
              <w:spacing w:before="120"/>
              <w:rPr>
                <w:rFonts w:ascii="Helv 10pt" w:hAnsi="Helv 10pt"/>
                <w:spacing w:val="-2"/>
                <w:sz w:val="18"/>
                <w:szCs w:val="18"/>
              </w:rPr>
            </w:pPr>
          </w:p>
        </w:tc>
      </w:tr>
      <w:tr w:rsidR="00B33970" w:rsidRPr="00566809" w14:paraId="2036702A" w14:textId="77777777" w:rsidTr="001524DB">
        <w:trPr>
          <w:trHeight w:val="593"/>
        </w:trPr>
        <w:tc>
          <w:tcPr>
            <w:tcW w:w="2531" w:type="dxa"/>
          </w:tcPr>
          <w:p w14:paraId="16177CD3" w14:textId="77777777" w:rsidR="00B33970" w:rsidRPr="00566809" w:rsidRDefault="00326373" w:rsidP="00C6465E">
            <w:pPr>
              <w:tabs>
                <w:tab w:val="left" w:pos="720"/>
              </w:tabs>
              <w:suppressAutoHyphens/>
              <w:spacing w:before="120"/>
              <w:rPr>
                <w:rFonts w:ascii="Helv 10pt" w:hAnsi="Helv 10pt"/>
                <w:spacing w:val="-2"/>
                <w:sz w:val="18"/>
                <w:szCs w:val="18"/>
              </w:rPr>
            </w:pPr>
            <w:r>
              <w:rPr>
                <w:rFonts w:ascii="Helv 10pt" w:hAnsi="Helv 10pt"/>
                <w:spacing w:val="-2"/>
                <w:sz w:val="18"/>
                <w:szCs w:val="18"/>
              </w:rPr>
              <w:t>Girth at axilla</w:t>
            </w:r>
            <w:r w:rsidR="00883C0B">
              <w:rPr>
                <w:rFonts w:ascii="Helv 10pt" w:hAnsi="Helv 10pt"/>
                <w:spacing w:val="-2"/>
                <w:sz w:val="18"/>
                <w:szCs w:val="18"/>
              </w:rPr>
              <w:t xml:space="preserve"> (armpit level)</w:t>
            </w:r>
          </w:p>
        </w:tc>
        <w:tc>
          <w:tcPr>
            <w:tcW w:w="2257" w:type="dxa"/>
          </w:tcPr>
          <w:p w14:paraId="1E1C6C24" w14:textId="77777777" w:rsidR="00B33970" w:rsidRPr="00566809" w:rsidRDefault="00B33970" w:rsidP="00C6465E">
            <w:pPr>
              <w:tabs>
                <w:tab w:val="left" w:pos="720"/>
              </w:tabs>
              <w:suppressAutoHyphens/>
              <w:spacing w:before="120"/>
              <w:rPr>
                <w:rFonts w:ascii="Helv 10pt" w:hAnsi="Helv 10pt"/>
                <w:spacing w:val="-2"/>
                <w:sz w:val="18"/>
                <w:szCs w:val="18"/>
              </w:rPr>
            </w:pPr>
          </w:p>
        </w:tc>
        <w:tc>
          <w:tcPr>
            <w:tcW w:w="2700" w:type="dxa"/>
          </w:tcPr>
          <w:p w14:paraId="436D717A" w14:textId="77777777" w:rsidR="00B33970" w:rsidRPr="00566809" w:rsidRDefault="00B33970" w:rsidP="00685249">
            <w:pPr>
              <w:tabs>
                <w:tab w:val="left" w:pos="720"/>
              </w:tabs>
              <w:suppressAutoHyphens/>
              <w:spacing w:before="120"/>
              <w:rPr>
                <w:rFonts w:ascii="Helv 10pt" w:hAnsi="Helv 10pt"/>
                <w:spacing w:val="-2"/>
                <w:sz w:val="18"/>
                <w:szCs w:val="18"/>
              </w:rPr>
            </w:pPr>
            <w:r w:rsidRPr="00566809">
              <w:rPr>
                <w:rFonts w:ascii="Helv 10pt" w:hAnsi="Helv 10pt"/>
                <w:spacing w:val="-2"/>
                <w:sz w:val="18"/>
                <w:szCs w:val="18"/>
              </w:rPr>
              <w:t>Blubber</w:t>
            </w:r>
            <w:r>
              <w:rPr>
                <w:rFonts w:ascii="Helv 10pt" w:hAnsi="Helv 10pt"/>
                <w:spacing w:val="-2"/>
                <w:sz w:val="18"/>
                <w:szCs w:val="18"/>
              </w:rPr>
              <w:t xml:space="preserve"> thickness, dorsal bdf</w:t>
            </w:r>
            <w:r w:rsidRPr="00566809">
              <w:rPr>
                <w:rFonts w:ascii="Helv 10pt" w:hAnsi="Helv 10pt"/>
                <w:spacing w:val="-2"/>
                <w:sz w:val="18"/>
                <w:szCs w:val="18"/>
              </w:rPr>
              <w:t xml:space="preserve"> </w:t>
            </w:r>
            <w:r w:rsidRPr="00566809">
              <w:rPr>
                <w:rFonts w:ascii="Helv 10pt" w:hAnsi="Helv 10pt"/>
                <w:b/>
                <w:spacing w:val="-2"/>
                <w:sz w:val="18"/>
                <w:szCs w:val="18"/>
              </w:rPr>
              <w:t>(w/o skin)</w:t>
            </w:r>
            <w:r w:rsidRPr="00566809">
              <w:rPr>
                <w:rFonts w:ascii="Helv 10pt" w:hAnsi="Helv 10pt"/>
                <w:spacing w:val="-2"/>
                <w:sz w:val="18"/>
                <w:szCs w:val="18"/>
              </w:rPr>
              <w:t xml:space="preserve"> </w:t>
            </w:r>
            <w:r w:rsidRPr="00566809">
              <w:rPr>
                <w:rFonts w:ascii="Helv 10pt" w:hAnsi="Helv 10pt"/>
                <w:spacing w:val="-2"/>
                <w:sz w:val="14"/>
                <w:szCs w:val="18"/>
              </w:rPr>
              <w:t>straight down from caudal end of dorsal ridge</w:t>
            </w:r>
            <w:r w:rsidR="00685249">
              <w:rPr>
                <w:rFonts w:ascii="Helv 10pt" w:hAnsi="Helv 10pt"/>
                <w:spacing w:val="-2"/>
                <w:sz w:val="14"/>
                <w:szCs w:val="18"/>
              </w:rPr>
              <w:t>, 45</w:t>
            </w:r>
            <w:r w:rsidR="00685249">
              <w:rPr>
                <w:rFonts w:ascii="Arial" w:hAnsi="Arial" w:cs="Arial"/>
                <w:spacing w:val="-2"/>
                <w:sz w:val="14"/>
                <w:szCs w:val="18"/>
              </w:rPr>
              <w:t>°</w:t>
            </w:r>
            <w:r w:rsidR="00685249">
              <w:rPr>
                <w:rFonts w:ascii="Helv 10pt" w:hAnsi="Helv 10pt"/>
                <w:spacing w:val="-2"/>
                <w:sz w:val="14"/>
                <w:szCs w:val="18"/>
              </w:rPr>
              <w:t xml:space="preserve"> from spine</w:t>
            </w:r>
            <w:r w:rsidRPr="00566809">
              <w:rPr>
                <w:rFonts w:ascii="Helv 10pt" w:hAnsi="Helv 10pt"/>
                <w:spacing w:val="-2"/>
                <w:sz w:val="14"/>
                <w:szCs w:val="18"/>
              </w:rPr>
              <w:t>.</w:t>
            </w:r>
          </w:p>
        </w:tc>
        <w:tc>
          <w:tcPr>
            <w:tcW w:w="2029" w:type="dxa"/>
          </w:tcPr>
          <w:p w14:paraId="58A72B56" w14:textId="77777777" w:rsidR="00B33970" w:rsidRPr="00566809" w:rsidRDefault="00B33970" w:rsidP="00C6465E">
            <w:pPr>
              <w:tabs>
                <w:tab w:val="left" w:pos="720"/>
              </w:tabs>
              <w:suppressAutoHyphens/>
              <w:spacing w:before="120"/>
              <w:rPr>
                <w:rFonts w:ascii="Helv 10pt" w:hAnsi="Helv 10pt"/>
                <w:spacing w:val="-2"/>
                <w:sz w:val="18"/>
                <w:szCs w:val="18"/>
              </w:rPr>
            </w:pPr>
          </w:p>
        </w:tc>
      </w:tr>
      <w:tr w:rsidR="00B33970" w:rsidRPr="00566809" w14:paraId="51A2AB5F" w14:textId="77777777" w:rsidTr="00566809">
        <w:tc>
          <w:tcPr>
            <w:tcW w:w="2531" w:type="dxa"/>
          </w:tcPr>
          <w:p w14:paraId="6379C0A4" w14:textId="77777777" w:rsidR="00B33970" w:rsidRPr="00566809" w:rsidRDefault="00326373" w:rsidP="00C6465E">
            <w:pPr>
              <w:tabs>
                <w:tab w:val="left" w:pos="720"/>
              </w:tabs>
              <w:suppressAutoHyphens/>
              <w:spacing w:before="120"/>
              <w:rPr>
                <w:rFonts w:ascii="Helv 10pt" w:hAnsi="Helv 10pt"/>
                <w:spacing w:val="-2"/>
                <w:sz w:val="18"/>
                <w:szCs w:val="18"/>
              </w:rPr>
            </w:pPr>
            <w:r>
              <w:rPr>
                <w:rFonts w:ascii="Helv 10pt" w:hAnsi="Helv 10pt"/>
                <w:spacing w:val="-2"/>
                <w:sz w:val="18"/>
                <w:szCs w:val="18"/>
              </w:rPr>
              <w:t>Girth, anus</w:t>
            </w:r>
          </w:p>
        </w:tc>
        <w:tc>
          <w:tcPr>
            <w:tcW w:w="2257" w:type="dxa"/>
          </w:tcPr>
          <w:p w14:paraId="50E0350F" w14:textId="77777777" w:rsidR="00B33970" w:rsidRPr="00566809" w:rsidRDefault="00B33970" w:rsidP="00C6465E">
            <w:pPr>
              <w:tabs>
                <w:tab w:val="left" w:pos="720"/>
              </w:tabs>
              <w:suppressAutoHyphens/>
              <w:spacing w:before="120"/>
              <w:rPr>
                <w:rFonts w:ascii="Helv 10pt" w:hAnsi="Helv 10pt"/>
                <w:spacing w:val="-2"/>
                <w:sz w:val="18"/>
                <w:szCs w:val="18"/>
              </w:rPr>
            </w:pPr>
          </w:p>
        </w:tc>
        <w:tc>
          <w:tcPr>
            <w:tcW w:w="2700" w:type="dxa"/>
          </w:tcPr>
          <w:p w14:paraId="4460665A" w14:textId="77777777" w:rsidR="00B33970" w:rsidRPr="00566809" w:rsidRDefault="00B33970" w:rsidP="00B77AF0">
            <w:pPr>
              <w:tabs>
                <w:tab w:val="left" w:pos="720"/>
              </w:tabs>
              <w:suppressAutoHyphens/>
              <w:spacing w:before="120"/>
              <w:rPr>
                <w:rFonts w:ascii="Helv 10pt" w:hAnsi="Helv 10pt"/>
                <w:spacing w:val="-2"/>
                <w:sz w:val="18"/>
                <w:szCs w:val="18"/>
              </w:rPr>
            </w:pPr>
            <w:r w:rsidRPr="00566809">
              <w:rPr>
                <w:rFonts w:ascii="Helv 10pt" w:hAnsi="Helv 10pt"/>
                <w:spacing w:val="-2"/>
                <w:sz w:val="18"/>
                <w:szCs w:val="18"/>
              </w:rPr>
              <w:t xml:space="preserve">Blubber thickness, dorsal </w:t>
            </w:r>
            <w:r w:rsidR="00685249">
              <w:rPr>
                <w:rFonts w:ascii="Helv 10pt" w:hAnsi="Helv 10pt"/>
                <w:spacing w:val="-2"/>
                <w:sz w:val="18"/>
                <w:szCs w:val="18"/>
              </w:rPr>
              <w:t xml:space="preserve">midline </w:t>
            </w:r>
            <w:r w:rsidRPr="00566809">
              <w:rPr>
                <w:rFonts w:ascii="Helv 10pt" w:hAnsi="Helv 10pt"/>
                <w:spacing w:val="-2"/>
                <w:sz w:val="18"/>
                <w:szCs w:val="18"/>
              </w:rPr>
              <w:t xml:space="preserve">Axillary </w:t>
            </w:r>
            <w:r w:rsidRPr="00566809">
              <w:rPr>
                <w:rFonts w:ascii="Helv 10pt" w:hAnsi="Helv 10pt"/>
                <w:b/>
                <w:spacing w:val="-2"/>
                <w:sz w:val="18"/>
                <w:szCs w:val="18"/>
              </w:rPr>
              <w:t>(w/o skin)</w:t>
            </w:r>
          </w:p>
        </w:tc>
        <w:tc>
          <w:tcPr>
            <w:tcW w:w="2029" w:type="dxa"/>
          </w:tcPr>
          <w:p w14:paraId="414365BC" w14:textId="77777777" w:rsidR="00B33970" w:rsidRPr="00566809" w:rsidRDefault="00B33970" w:rsidP="00C6465E">
            <w:pPr>
              <w:tabs>
                <w:tab w:val="left" w:pos="720"/>
              </w:tabs>
              <w:suppressAutoHyphens/>
              <w:spacing w:before="120"/>
              <w:rPr>
                <w:rFonts w:ascii="Helv 10pt" w:hAnsi="Helv 10pt"/>
                <w:spacing w:val="-2"/>
                <w:sz w:val="18"/>
                <w:szCs w:val="18"/>
              </w:rPr>
            </w:pPr>
          </w:p>
        </w:tc>
      </w:tr>
      <w:tr w:rsidR="00B33970" w:rsidRPr="00566809" w14:paraId="65902C18" w14:textId="77777777" w:rsidTr="00566809">
        <w:tc>
          <w:tcPr>
            <w:tcW w:w="2531" w:type="dxa"/>
          </w:tcPr>
          <w:p w14:paraId="68953FB0" w14:textId="77777777" w:rsidR="00B33970" w:rsidRPr="00566809" w:rsidRDefault="00326373" w:rsidP="00C6465E">
            <w:pPr>
              <w:tabs>
                <w:tab w:val="left" w:pos="720"/>
              </w:tabs>
              <w:suppressAutoHyphens/>
              <w:spacing w:before="120"/>
              <w:rPr>
                <w:rFonts w:ascii="Helv 10pt" w:hAnsi="Helv 10pt"/>
                <w:spacing w:val="-2"/>
                <w:sz w:val="18"/>
                <w:szCs w:val="18"/>
              </w:rPr>
            </w:pPr>
            <w:r>
              <w:rPr>
                <w:rFonts w:ascii="Helv 10pt" w:hAnsi="Helv 10pt"/>
                <w:spacing w:val="-2"/>
                <w:sz w:val="18"/>
                <w:szCs w:val="18"/>
              </w:rPr>
              <w:t>Fluke width</w:t>
            </w:r>
          </w:p>
        </w:tc>
        <w:tc>
          <w:tcPr>
            <w:tcW w:w="2257" w:type="dxa"/>
          </w:tcPr>
          <w:p w14:paraId="40B93D85" w14:textId="77777777" w:rsidR="00B33970" w:rsidRPr="00566809" w:rsidRDefault="00B33970" w:rsidP="00C6465E">
            <w:pPr>
              <w:tabs>
                <w:tab w:val="left" w:pos="720"/>
              </w:tabs>
              <w:suppressAutoHyphens/>
              <w:spacing w:before="120"/>
              <w:rPr>
                <w:rFonts w:ascii="Helv 10pt" w:hAnsi="Helv 10pt"/>
                <w:spacing w:val="-2"/>
                <w:sz w:val="18"/>
                <w:szCs w:val="18"/>
              </w:rPr>
            </w:pPr>
          </w:p>
        </w:tc>
        <w:tc>
          <w:tcPr>
            <w:tcW w:w="2700" w:type="dxa"/>
          </w:tcPr>
          <w:p w14:paraId="1D79F774" w14:textId="77777777" w:rsidR="00B33970" w:rsidRPr="00566809" w:rsidRDefault="00B33970" w:rsidP="00B77AF0">
            <w:pPr>
              <w:tabs>
                <w:tab w:val="left" w:pos="720"/>
              </w:tabs>
              <w:suppressAutoHyphens/>
              <w:spacing w:before="120"/>
              <w:rPr>
                <w:rFonts w:ascii="Helv 10pt" w:hAnsi="Helv 10pt"/>
                <w:spacing w:val="-2"/>
                <w:sz w:val="18"/>
                <w:szCs w:val="18"/>
              </w:rPr>
            </w:pPr>
            <w:r w:rsidRPr="00566809">
              <w:rPr>
                <w:rFonts w:ascii="Helv 10pt" w:hAnsi="Helv 10pt"/>
                <w:spacing w:val="-2"/>
                <w:sz w:val="18"/>
                <w:szCs w:val="18"/>
              </w:rPr>
              <w:t xml:space="preserve">Blubber thickness, ventral </w:t>
            </w:r>
            <w:r w:rsidR="00685249">
              <w:rPr>
                <w:rFonts w:ascii="Helv 10pt" w:hAnsi="Helv 10pt"/>
                <w:spacing w:val="-2"/>
                <w:sz w:val="18"/>
                <w:szCs w:val="18"/>
              </w:rPr>
              <w:t xml:space="preserve">midline </w:t>
            </w:r>
            <w:r w:rsidRPr="00566809">
              <w:rPr>
                <w:rFonts w:ascii="Helv 10pt" w:hAnsi="Helv 10pt"/>
                <w:spacing w:val="-2"/>
                <w:sz w:val="18"/>
                <w:szCs w:val="18"/>
              </w:rPr>
              <w:t xml:space="preserve">Axillary </w:t>
            </w:r>
            <w:r w:rsidRPr="00566809">
              <w:rPr>
                <w:rFonts w:ascii="Helv 10pt" w:hAnsi="Helv 10pt"/>
                <w:b/>
                <w:spacing w:val="-2"/>
                <w:sz w:val="18"/>
                <w:szCs w:val="18"/>
              </w:rPr>
              <w:t>(w/o skin)</w:t>
            </w:r>
          </w:p>
        </w:tc>
        <w:tc>
          <w:tcPr>
            <w:tcW w:w="2029" w:type="dxa"/>
          </w:tcPr>
          <w:p w14:paraId="6B16D256" w14:textId="77777777" w:rsidR="00B33970" w:rsidRPr="00566809" w:rsidRDefault="00B33970" w:rsidP="00C6465E">
            <w:pPr>
              <w:tabs>
                <w:tab w:val="left" w:pos="720"/>
              </w:tabs>
              <w:suppressAutoHyphens/>
              <w:spacing w:before="120"/>
              <w:rPr>
                <w:rFonts w:ascii="Helv 10pt" w:hAnsi="Helv 10pt"/>
                <w:spacing w:val="-2"/>
                <w:sz w:val="18"/>
                <w:szCs w:val="18"/>
              </w:rPr>
            </w:pPr>
          </w:p>
        </w:tc>
      </w:tr>
      <w:tr w:rsidR="00C92E26" w:rsidRPr="00566809" w14:paraId="0A21E2C0" w14:textId="77777777" w:rsidTr="00566809">
        <w:tc>
          <w:tcPr>
            <w:tcW w:w="2531" w:type="dxa"/>
          </w:tcPr>
          <w:p w14:paraId="66F8827D" w14:textId="77777777" w:rsidR="00C92E26" w:rsidRPr="00566809" w:rsidRDefault="00C92E26" w:rsidP="009D27E5">
            <w:pPr>
              <w:tabs>
                <w:tab w:val="left" w:pos="720"/>
              </w:tabs>
              <w:suppressAutoHyphens/>
              <w:spacing w:before="120"/>
              <w:rPr>
                <w:rFonts w:ascii="Helv 10pt" w:hAnsi="Helv 10pt"/>
                <w:spacing w:val="-2"/>
                <w:sz w:val="18"/>
                <w:szCs w:val="18"/>
              </w:rPr>
            </w:pPr>
          </w:p>
        </w:tc>
        <w:tc>
          <w:tcPr>
            <w:tcW w:w="2257" w:type="dxa"/>
          </w:tcPr>
          <w:p w14:paraId="66B2D338" w14:textId="77777777" w:rsidR="00C92E26" w:rsidRPr="00566809" w:rsidRDefault="00C92E26" w:rsidP="00C6465E">
            <w:pPr>
              <w:tabs>
                <w:tab w:val="left" w:pos="720"/>
              </w:tabs>
              <w:suppressAutoHyphens/>
              <w:spacing w:before="120"/>
              <w:rPr>
                <w:rFonts w:ascii="Helv 10pt" w:hAnsi="Helv 10pt"/>
                <w:spacing w:val="-2"/>
                <w:sz w:val="18"/>
                <w:szCs w:val="18"/>
              </w:rPr>
            </w:pPr>
          </w:p>
        </w:tc>
        <w:tc>
          <w:tcPr>
            <w:tcW w:w="2700" w:type="dxa"/>
          </w:tcPr>
          <w:p w14:paraId="755DF511" w14:textId="77777777" w:rsidR="00C92E26" w:rsidRPr="00566809" w:rsidRDefault="00C92E26" w:rsidP="00B77AF0">
            <w:pPr>
              <w:tabs>
                <w:tab w:val="left" w:pos="720"/>
              </w:tabs>
              <w:suppressAutoHyphens/>
              <w:spacing w:before="120"/>
              <w:rPr>
                <w:rFonts w:ascii="Helv 10pt" w:hAnsi="Helv 10pt"/>
                <w:spacing w:val="-2"/>
                <w:sz w:val="18"/>
                <w:szCs w:val="18"/>
              </w:rPr>
            </w:pPr>
            <w:r w:rsidRPr="00566809">
              <w:rPr>
                <w:rFonts w:ascii="Helv 10pt" w:hAnsi="Helv 10pt"/>
                <w:spacing w:val="-2"/>
                <w:sz w:val="18"/>
                <w:szCs w:val="18"/>
              </w:rPr>
              <w:t xml:space="preserve">Blubber thickness, lateral Axillary, </w:t>
            </w:r>
            <w:r w:rsidRPr="00566809">
              <w:rPr>
                <w:rFonts w:ascii="Helv 10pt" w:hAnsi="Helv 10pt"/>
                <w:b/>
                <w:spacing w:val="-2"/>
                <w:sz w:val="18"/>
                <w:szCs w:val="18"/>
              </w:rPr>
              <w:t>(w/o skin)</w:t>
            </w:r>
          </w:p>
        </w:tc>
        <w:tc>
          <w:tcPr>
            <w:tcW w:w="2029" w:type="dxa"/>
          </w:tcPr>
          <w:p w14:paraId="308F7255" w14:textId="77777777" w:rsidR="00C92E26" w:rsidRPr="00566809" w:rsidRDefault="00C92E26" w:rsidP="00C6465E">
            <w:pPr>
              <w:tabs>
                <w:tab w:val="left" w:pos="720"/>
              </w:tabs>
              <w:suppressAutoHyphens/>
              <w:spacing w:before="120"/>
              <w:rPr>
                <w:rFonts w:ascii="Helv 10pt" w:hAnsi="Helv 10pt"/>
                <w:spacing w:val="-2"/>
                <w:sz w:val="18"/>
                <w:szCs w:val="18"/>
              </w:rPr>
            </w:pPr>
          </w:p>
        </w:tc>
      </w:tr>
    </w:tbl>
    <w:p w14:paraId="5104983F" w14:textId="77777777" w:rsidR="00C22B77" w:rsidRDefault="00C22B77" w:rsidP="00C22B77">
      <w:pPr>
        <w:pStyle w:val="Heading3"/>
        <w:jc w:val="left"/>
      </w:pPr>
      <w:r>
        <w:t>EXTERNAL EXAMINATION</w:t>
      </w:r>
      <w:r w:rsidR="005E5C81">
        <w:t xml:space="preserve"> (CIRCLE)</w:t>
      </w:r>
    </w:p>
    <w:tbl>
      <w:tblPr>
        <w:tblpPr w:leftFromText="180" w:rightFromText="180" w:vertAnchor="text" w:horzAnchor="margin" w:tblpY="118"/>
        <w:tblW w:w="736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00"/>
        <w:gridCol w:w="258"/>
        <w:gridCol w:w="2311"/>
      </w:tblGrid>
      <w:tr w:rsidR="00C22B77" w:rsidRPr="005F2D0B" w14:paraId="4CA534C6" w14:textId="77777777" w:rsidTr="00B33970">
        <w:tc>
          <w:tcPr>
            <w:tcW w:w="4800" w:type="dxa"/>
          </w:tcPr>
          <w:p w14:paraId="38518114" w14:textId="77777777" w:rsidR="00C22B77" w:rsidRPr="00B33970" w:rsidRDefault="00C22B77" w:rsidP="006B619E">
            <w:pPr>
              <w:tabs>
                <w:tab w:val="left" w:pos="-720"/>
              </w:tabs>
              <w:suppressAutoHyphens/>
              <w:jc w:val="both"/>
              <w:rPr>
                <w:rFonts w:ascii="Helv 10pt" w:hAnsi="Helv 10pt"/>
                <w:bCs/>
                <w:spacing w:val="-2"/>
                <w:sz w:val="22"/>
                <w:szCs w:val="16"/>
              </w:rPr>
            </w:pPr>
            <w:r w:rsidRPr="00B33970">
              <w:rPr>
                <w:rFonts w:ascii="Helv 10pt" w:hAnsi="Helv 10pt"/>
                <w:b/>
                <w:spacing w:val="-2"/>
                <w:sz w:val="22"/>
                <w:szCs w:val="16"/>
              </w:rPr>
              <w:t>CARCASS CLASSIFICATION:</w:t>
            </w:r>
          </w:p>
        </w:tc>
        <w:tc>
          <w:tcPr>
            <w:tcW w:w="258" w:type="dxa"/>
            <w:tcBorders>
              <w:top w:val="nil"/>
              <w:bottom w:val="nil"/>
            </w:tcBorders>
          </w:tcPr>
          <w:p w14:paraId="29D1AE17" w14:textId="77777777" w:rsidR="00C22B77" w:rsidRPr="00B33970" w:rsidRDefault="00C22B77" w:rsidP="006B619E">
            <w:pPr>
              <w:tabs>
                <w:tab w:val="left" w:pos="-720"/>
              </w:tabs>
              <w:suppressAutoHyphens/>
              <w:jc w:val="both"/>
              <w:rPr>
                <w:rFonts w:ascii="Helv 10pt" w:hAnsi="Helv 10pt"/>
                <w:b/>
                <w:spacing w:val="-2"/>
                <w:sz w:val="22"/>
                <w:szCs w:val="16"/>
              </w:rPr>
            </w:pPr>
          </w:p>
        </w:tc>
        <w:tc>
          <w:tcPr>
            <w:tcW w:w="2311" w:type="dxa"/>
          </w:tcPr>
          <w:p w14:paraId="6C106951" w14:textId="77777777" w:rsidR="00C22B77" w:rsidRPr="00B33970" w:rsidRDefault="00C22B77" w:rsidP="006B619E">
            <w:pPr>
              <w:tabs>
                <w:tab w:val="left" w:pos="-720"/>
              </w:tabs>
              <w:suppressAutoHyphens/>
              <w:jc w:val="both"/>
              <w:rPr>
                <w:rFonts w:ascii="Helv 10pt" w:hAnsi="Helv 10pt"/>
                <w:b/>
                <w:caps/>
                <w:spacing w:val="-2"/>
                <w:sz w:val="22"/>
                <w:szCs w:val="16"/>
              </w:rPr>
            </w:pPr>
            <w:r w:rsidRPr="00B33970">
              <w:rPr>
                <w:rFonts w:ascii="Helv 10pt" w:hAnsi="Helv 10pt"/>
                <w:b/>
                <w:caps/>
                <w:spacing w:val="-2"/>
                <w:sz w:val="22"/>
                <w:szCs w:val="16"/>
              </w:rPr>
              <w:t>Body Condition:</w:t>
            </w:r>
          </w:p>
        </w:tc>
      </w:tr>
      <w:tr w:rsidR="00C22B77" w:rsidRPr="005F2D0B" w14:paraId="5A3CD080" w14:textId="77777777" w:rsidTr="00B33970">
        <w:tc>
          <w:tcPr>
            <w:tcW w:w="4800" w:type="dxa"/>
          </w:tcPr>
          <w:p w14:paraId="78E65C94" w14:textId="77777777" w:rsidR="00C22B77" w:rsidRPr="00B33970" w:rsidRDefault="00C22B77" w:rsidP="006B619E">
            <w:pPr>
              <w:tabs>
                <w:tab w:val="left" w:pos="-720"/>
              </w:tabs>
              <w:suppressAutoHyphens/>
              <w:jc w:val="both"/>
              <w:rPr>
                <w:rFonts w:ascii="Helv 10pt" w:hAnsi="Helv 10pt"/>
                <w:bCs/>
                <w:spacing w:val="-2"/>
                <w:sz w:val="22"/>
                <w:szCs w:val="16"/>
              </w:rPr>
            </w:pPr>
            <w:r w:rsidRPr="00B33970">
              <w:rPr>
                <w:rFonts w:ascii="Helv 10pt" w:hAnsi="Helv 10pt"/>
                <w:bCs/>
                <w:spacing w:val="-2"/>
                <w:sz w:val="22"/>
                <w:szCs w:val="16"/>
              </w:rPr>
              <w:t xml:space="preserve">Code </w:t>
            </w:r>
            <w:r w:rsidR="00FC0A1D" w:rsidRPr="00B33970">
              <w:rPr>
                <w:rFonts w:ascii="Helv 10pt" w:hAnsi="Helv 10pt"/>
                <w:bCs/>
                <w:spacing w:val="-2"/>
                <w:sz w:val="22"/>
                <w:szCs w:val="16"/>
              </w:rPr>
              <w:t>2 Fresh</w:t>
            </w:r>
            <w:r w:rsidRPr="00B33970">
              <w:rPr>
                <w:rFonts w:ascii="Helv 10pt" w:hAnsi="Helv 10pt"/>
                <w:bCs/>
                <w:spacing w:val="-2"/>
                <w:sz w:val="22"/>
                <w:szCs w:val="16"/>
              </w:rPr>
              <w:t xml:space="preserve">  </w:t>
            </w:r>
          </w:p>
        </w:tc>
        <w:tc>
          <w:tcPr>
            <w:tcW w:w="258" w:type="dxa"/>
            <w:tcBorders>
              <w:top w:val="nil"/>
              <w:bottom w:val="nil"/>
            </w:tcBorders>
          </w:tcPr>
          <w:p w14:paraId="387A9300" w14:textId="77777777" w:rsidR="00C22B77" w:rsidRPr="00B33970" w:rsidRDefault="00C22B77" w:rsidP="006B619E">
            <w:pPr>
              <w:tabs>
                <w:tab w:val="left" w:pos="-720"/>
              </w:tabs>
              <w:suppressAutoHyphens/>
              <w:jc w:val="both"/>
              <w:rPr>
                <w:rFonts w:ascii="Helv 10pt" w:hAnsi="Helv 10pt"/>
                <w:bCs/>
                <w:spacing w:val="-2"/>
                <w:sz w:val="22"/>
                <w:szCs w:val="16"/>
              </w:rPr>
            </w:pPr>
          </w:p>
        </w:tc>
        <w:tc>
          <w:tcPr>
            <w:tcW w:w="2311" w:type="dxa"/>
          </w:tcPr>
          <w:p w14:paraId="51663CF1" w14:textId="77777777" w:rsidR="00C22B77" w:rsidRPr="00B33970" w:rsidRDefault="00FC0A1D" w:rsidP="006B619E">
            <w:pPr>
              <w:tabs>
                <w:tab w:val="left" w:pos="-720"/>
              </w:tabs>
              <w:suppressAutoHyphens/>
              <w:jc w:val="both"/>
              <w:rPr>
                <w:rFonts w:ascii="Helv 10pt" w:hAnsi="Helv 10pt"/>
                <w:bCs/>
                <w:spacing w:val="-2"/>
                <w:sz w:val="22"/>
                <w:szCs w:val="16"/>
              </w:rPr>
            </w:pPr>
            <w:r w:rsidRPr="00B33970">
              <w:rPr>
                <w:rFonts w:ascii="Helv 10pt" w:hAnsi="Helv 10pt"/>
                <w:bCs/>
                <w:spacing w:val="-2"/>
                <w:sz w:val="22"/>
                <w:szCs w:val="16"/>
              </w:rPr>
              <w:t>1 Robust</w:t>
            </w:r>
          </w:p>
        </w:tc>
      </w:tr>
      <w:tr w:rsidR="00B33970" w:rsidRPr="005F2D0B" w14:paraId="450048EA" w14:textId="77777777" w:rsidTr="00B33970">
        <w:tc>
          <w:tcPr>
            <w:tcW w:w="4800" w:type="dxa"/>
          </w:tcPr>
          <w:p w14:paraId="6A17AE5E" w14:textId="77777777" w:rsidR="00B33970" w:rsidRPr="00B33970" w:rsidRDefault="00B33970" w:rsidP="00B33970">
            <w:pPr>
              <w:tabs>
                <w:tab w:val="left" w:pos="-720"/>
              </w:tabs>
              <w:suppressAutoHyphens/>
              <w:jc w:val="both"/>
              <w:rPr>
                <w:rFonts w:ascii="Helv 10pt" w:hAnsi="Helv 10pt"/>
                <w:bCs/>
                <w:spacing w:val="-2"/>
                <w:sz w:val="22"/>
                <w:szCs w:val="16"/>
              </w:rPr>
            </w:pPr>
            <w:r w:rsidRPr="00B33970">
              <w:rPr>
                <w:rFonts w:ascii="Helv 10pt" w:hAnsi="Helv 10pt"/>
                <w:bCs/>
                <w:spacing w:val="-2"/>
                <w:sz w:val="22"/>
                <w:szCs w:val="16"/>
              </w:rPr>
              <w:t xml:space="preserve">Code 2.5 mild decomposition </w:t>
            </w:r>
          </w:p>
        </w:tc>
        <w:tc>
          <w:tcPr>
            <w:tcW w:w="258" w:type="dxa"/>
            <w:tcBorders>
              <w:top w:val="nil"/>
              <w:bottom w:val="nil"/>
            </w:tcBorders>
          </w:tcPr>
          <w:p w14:paraId="29892D42" w14:textId="77777777" w:rsidR="00B33970" w:rsidRPr="00B33970" w:rsidRDefault="00B33970" w:rsidP="00B33970">
            <w:pPr>
              <w:tabs>
                <w:tab w:val="left" w:pos="-720"/>
              </w:tabs>
              <w:suppressAutoHyphens/>
              <w:jc w:val="both"/>
              <w:rPr>
                <w:rFonts w:ascii="Helv 10pt" w:hAnsi="Helv 10pt"/>
                <w:bCs/>
                <w:spacing w:val="-2"/>
                <w:sz w:val="22"/>
                <w:szCs w:val="16"/>
              </w:rPr>
            </w:pPr>
          </w:p>
        </w:tc>
        <w:tc>
          <w:tcPr>
            <w:tcW w:w="2311" w:type="dxa"/>
          </w:tcPr>
          <w:p w14:paraId="0E9A000A" w14:textId="77777777" w:rsidR="00B33970" w:rsidRPr="00B33970" w:rsidRDefault="00FC0A1D" w:rsidP="00B33970">
            <w:pPr>
              <w:tabs>
                <w:tab w:val="left" w:pos="-720"/>
              </w:tabs>
              <w:suppressAutoHyphens/>
              <w:jc w:val="both"/>
              <w:rPr>
                <w:rFonts w:ascii="Helv 10pt" w:hAnsi="Helv 10pt"/>
                <w:bCs/>
                <w:spacing w:val="-2"/>
                <w:sz w:val="22"/>
                <w:szCs w:val="16"/>
                <w:u w:val="words"/>
              </w:rPr>
            </w:pPr>
            <w:r w:rsidRPr="00B33970">
              <w:rPr>
                <w:rFonts w:ascii="Helv 10pt" w:hAnsi="Helv 10pt"/>
                <w:bCs/>
                <w:spacing w:val="-2"/>
                <w:sz w:val="22"/>
                <w:szCs w:val="16"/>
                <w:u w:val="words"/>
              </w:rPr>
              <w:t>2 Good</w:t>
            </w:r>
          </w:p>
        </w:tc>
      </w:tr>
      <w:tr w:rsidR="00B33970" w:rsidRPr="005F2D0B" w14:paraId="24631CF0" w14:textId="77777777" w:rsidTr="00B33970">
        <w:tc>
          <w:tcPr>
            <w:tcW w:w="4800" w:type="dxa"/>
          </w:tcPr>
          <w:p w14:paraId="36FA0536" w14:textId="77777777" w:rsidR="00B33970" w:rsidRPr="00B33970" w:rsidRDefault="00B33970" w:rsidP="00B33970">
            <w:pPr>
              <w:tabs>
                <w:tab w:val="left" w:pos="-720"/>
              </w:tabs>
              <w:suppressAutoHyphens/>
              <w:jc w:val="both"/>
              <w:rPr>
                <w:rFonts w:ascii="Helv 10pt" w:hAnsi="Helv 10pt"/>
                <w:bCs/>
                <w:spacing w:val="-2"/>
                <w:sz w:val="22"/>
                <w:szCs w:val="16"/>
              </w:rPr>
            </w:pPr>
            <w:r w:rsidRPr="00B33970">
              <w:rPr>
                <w:rFonts w:ascii="Helv 10pt" w:hAnsi="Helv 10pt"/>
                <w:bCs/>
                <w:spacing w:val="-2"/>
                <w:sz w:val="22"/>
                <w:szCs w:val="16"/>
              </w:rPr>
              <w:t xml:space="preserve">Code </w:t>
            </w:r>
            <w:r w:rsidR="00FC0A1D" w:rsidRPr="00B33970">
              <w:rPr>
                <w:rFonts w:ascii="Helv 10pt" w:hAnsi="Helv 10pt"/>
                <w:bCs/>
                <w:spacing w:val="-2"/>
                <w:sz w:val="22"/>
                <w:szCs w:val="16"/>
              </w:rPr>
              <w:t>3 moderate</w:t>
            </w:r>
            <w:r w:rsidRPr="00B33970">
              <w:rPr>
                <w:rFonts w:ascii="Helv 10pt" w:hAnsi="Helv 10pt"/>
                <w:bCs/>
                <w:spacing w:val="-2"/>
                <w:sz w:val="22"/>
                <w:szCs w:val="16"/>
              </w:rPr>
              <w:t xml:space="preserve"> (decomposed organs intact)</w:t>
            </w:r>
          </w:p>
        </w:tc>
        <w:tc>
          <w:tcPr>
            <w:tcW w:w="258" w:type="dxa"/>
            <w:tcBorders>
              <w:top w:val="nil"/>
              <w:bottom w:val="nil"/>
            </w:tcBorders>
          </w:tcPr>
          <w:p w14:paraId="30A6B80B" w14:textId="77777777" w:rsidR="00B33970" w:rsidRPr="00B33970" w:rsidRDefault="00B33970" w:rsidP="00B33970">
            <w:pPr>
              <w:tabs>
                <w:tab w:val="left" w:pos="-720"/>
              </w:tabs>
              <w:suppressAutoHyphens/>
              <w:jc w:val="both"/>
              <w:rPr>
                <w:rFonts w:ascii="Helv 10pt" w:hAnsi="Helv 10pt"/>
                <w:bCs/>
                <w:spacing w:val="-2"/>
                <w:sz w:val="22"/>
                <w:szCs w:val="16"/>
              </w:rPr>
            </w:pPr>
          </w:p>
        </w:tc>
        <w:tc>
          <w:tcPr>
            <w:tcW w:w="2311" w:type="dxa"/>
          </w:tcPr>
          <w:p w14:paraId="06EF4628" w14:textId="77777777" w:rsidR="00B33970" w:rsidRPr="00B33970" w:rsidRDefault="00FC0A1D" w:rsidP="00B33970">
            <w:pPr>
              <w:tabs>
                <w:tab w:val="left" w:pos="-720"/>
              </w:tabs>
              <w:suppressAutoHyphens/>
              <w:jc w:val="both"/>
              <w:rPr>
                <w:rFonts w:ascii="Helv 10pt" w:hAnsi="Helv 10pt"/>
                <w:bCs/>
                <w:spacing w:val="-2"/>
                <w:sz w:val="22"/>
                <w:szCs w:val="16"/>
                <w:u w:val="words"/>
              </w:rPr>
            </w:pPr>
            <w:r w:rsidRPr="00B33970">
              <w:rPr>
                <w:rFonts w:ascii="Helv 10pt" w:hAnsi="Helv 10pt"/>
                <w:bCs/>
                <w:spacing w:val="-2"/>
                <w:sz w:val="22"/>
                <w:szCs w:val="16"/>
                <w:u w:val="words"/>
              </w:rPr>
              <w:t>3 Average</w:t>
            </w:r>
          </w:p>
        </w:tc>
      </w:tr>
      <w:tr w:rsidR="00B33970" w:rsidRPr="005F2D0B" w14:paraId="589FC033" w14:textId="77777777" w:rsidTr="00B33970">
        <w:trPr>
          <w:trHeight w:val="218"/>
        </w:trPr>
        <w:tc>
          <w:tcPr>
            <w:tcW w:w="4800" w:type="dxa"/>
          </w:tcPr>
          <w:p w14:paraId="0959E3B4" w14:textId="77777777" w:rsidR="00B33970" w:rsidRPr="00B33970" w:rsidRDefault="00B33970" w:rsidP="00B33970">
            <w:pPr>
              <w:tabs>
                <w:tab w:val="left" w:pos="-720"/>
              </w:tabs>
              <w:suppressAutoHyphens/>
              <w:jc w:val="both"/>
              <w:rPr>
                <w:rFonts w:ascii="Helv 10pt" w:hAnsi="Helv 10pt"/>
                <w:bCs/>
                <w:spacing w:val="-2"/>
                <w:sz w:val="22"/>
                <w:szCs w:val="16"/>
                <w:u w:val="words"/>
              </w:rPr>
            </w:pPr>
            <w:r w:rsidRPr="00B33970">
              <w:rPr>
                <w:rFonts w:ascii="Helv 10pt" w:hAnsi="Helv 10pt"/>
                <w:bCs/>
                <w:spacing w:val="-2"/>
                <w:sz w:val="22"/>
                <w:szCs w:val="16"/>
                <w:u w:val="words"/>
              </w:rPr>
              <w:t xml:space="preserve">Code </w:t>
            </w:r>
            <w:r w:rsidR="00FC0A1D" w:rsidRPr="00B33970">
              <w:rPr>
                <w:rFonts w:ascii="Helv 10pt" w:hAnsi="Helv 10pt"/>
                <w:bCs/>
                <w:spacing w:val="-2"/>
                <w:sz w:val="22"/>
                <w:szCs w:val="16"/>
                <w:u w:val="words"/>
              </w:rPr>
              <w:t>4 Poor</w:t>
            </w:r>
            <w:r w:rsidRPr="00B33970">
              <w:rPr>
                <w:rFonts w:ascii="Helv 10pt" w:hAnsi="Helv 10pt"/>
                <w:bCs/>
                <w:spacing w:val="-2"/>
                <w:sz w:val="22"/>
                <w:szCs w:val="16"/>
                <w:u w:val="words"/>
              </w:rPr>
              <w:t xml:space="preserve"> (advance decomposition) </w:t>
            </w:r>
          </w:p>
        </w:tc>
        <w:tc>
          <w:tcPr>
            <w:tcW w:w="258" w:type="dxa"/>
            <w:tcBorders>
              <w:top w:val="nil"/>
              <w:bottom w:val="nil"/>
            </w:tcBorders>
          </w:tcPr>
          <w:p w14:paraId="588132ED" w14:textId="77777777" w:rsidR="00B33970" w:rsidRPr="00B33970" w:rsidRDefault="00B33970" w:rsidP="00B33970">
            <w:pPr>
              <w:tabs>
                <w:tab w:val="left" w:pos="-720"/>
              </w:tabs>
              <w:suppressAutoHyphens/>
              <w:jc w:val="both"/>
              <w:rPr>
                <w:rFonts w:ascii="Helv 10pt" w:hAnsi="Helv 10pt"/>
                <w:bCs/>
                <w:spacing w:val="-2"/>
                <w:sz w:val="22"/>
                <w:szCs w:val="16"/>
              </w:rPr>
            </w:pPr>
          </w:p>
        </w:tc>
        <w:tc>
          <w:tcPr>
            <w:tcW w:w="2311" w:type="dxa"/>
          </w:tcPr>
          <w:p w14:paraId="6F8B9353" w14:textId="77777777" w:rsidR="00B33970" w:rsidRPr="00B33970" w:rsidRDefault="00FC0A1D" w:rsidP="00B33970">
            <w:pPr>
              <w:tabs>
                <w:tab w:val="left" w:pos="-720"/>
              </w:tabs>
              <w:suppressAutoHyphens/>
              <w:jc w:val="both"/>
              <w:rPr>
                <w:rFonts w:ascii="Helv 10pt" w:hAnsi="Helv 10pt"/>
                <w:bCs/>
                <w:spacing w:val="-2"/>
                <w:sz w:val="22"/>
                <w:szCs w:val="16"/>
              </w:rPr>
            </w:pPr>
            <w:r w:rsidRPr="00B33970">
              <w:rPr>
                <w:rFonts w:ascii="Helv 10pt" w:hAnsi="Helv 10pt"/>
                <w:bCs/>
                <w:spacing w:val="-2"/>
                <w:sz w:val="22"/>
                <w:szCs w:val="16"/>
              </w:rPr>
              <w:t>4 Poor</w:t>
            </w:r>
          </w:p>
        </w:tc>
      </w:tr>
      <w:tr w:rsidR="00B33970" w:rsidRPr="005F2D0B" w14:paraId="71CD6860" w14:textId="77777777" w:rsidTr="00B33970">
        <w:trPr>
          <w:trHeight w:val="70"/>
        </w:trPr>
        <w:tc>
          <w:tcPr>
            <w:tcW w:w="4800" w:type="dxa"/>
          </w:tcPr>
          <w:p w14:paraId="039D57D9" w14:textId="77777777" w:rsidR="00B33970" w:rsidRPr="00B33970" w:rsidRDefault="00B33970" w:rsidP="00B33970">
            <w:pPr>
              <w:tabs>
                <w:tab w:val="left" w:pos="-720"/>
              </w:tabs>
              <w:suppressAutoHyphens/>
              <w:jc w:val="both"/>
              <w:rPr>
                <w:rFonts w:ascii="Helv 10pt" w:hAnsi="Helv 10pt"/>
                <w:bCs/>
                <w:spacing w:val="-2"/>
                <w:sz w:val="22"/>
                <w:szCs w:val="16"/>
              </w:rPr>
            </w:pPr>
            <w:r w:rsidRPr="00B33970">
              <w:rPr>
                <w:rFonts w:ascii="Helv 10pt" w:hAnsi="Helv 10pt"/>
                <w:bCs/>
                <w:spacing w:val="-2"/>
                <w:sz w:val="22"/>
                <w:szCs w:val="16"/>
              </w:rPr>
              <w:t xml:space="preserve">Code </w:t>
            </w:r>
            <w:r w:rsidR="00FC0A1D" w:rsidRPr="00B33970">
              <w:rPr>
                <w:rFonts w:ascii="Helv 10pt" w:hAnsi="Helv 10pt"/>
                <w:bCs/>
                <w:spacing w:val="-2"/>
                <w:sz w:val="22"/>
                <w:szCs w:val="16"/>
              </w:rPr>
              <w:t>5 Mummified</w:t>
            </w:r>
          </w:p>
        </w:tc>
        <w:tc>
          <w:tcPr>
            <w:tcW w:w="258" w:type="dxa"/>
            <w:tcBorders>
              <w:top w:val="nil"/>
              <w:bottom w:val="nil"/>
            </w:tcBorders>
          </w:tcPr>
          <w:p w14:paraId="463FC1D9" w14:textId="77777777" w:rsidR="00B33970" w:rsidRPr="00B33970" w:rsidRDefault="00B33970" w:rsidP="00B33970">
            <w:pPr>
              <w:tabs>
                <w:tab w:val="left" w:pos="-720"/>
              </w:tabs>
              <w:suppressAutoHyphens/>
              <w:jc w:val="both"/>
              <w:rPr>
                <w:rFonts w:ascii="Helv 10pt" w:hAnsi="Helv 10pt"/>
                <w:bCs/>
                <w:spacing w:val="-2"/>
                <w:sz w:val="22"/>
                <w:szCs w:val="16"/>
              </w:rPr>
            </w:pPr>
          </w:p>
        </w:tc>
        <w:tc>
          <w:tcPr>
            <w:tcW w:w="2311" w:type="dxa"/>
          </w:tcPr>
          <w:p w14:paraId="16FC8D82" w14:textId="77777777" w:rsidR="00B33970" w:rsidRPr="00B33970" w:rsidRDefault="00FC0A1D" w:rsidP="00B33970">
            <w:pPr>
              <w:tabs>
                <w:tab w:val="left" w:pos="-720"/>
              </w:tabs>
              <w:suppressAutoHyphens/>
              <w:jc w:val="both"/>
              <w:rPr>
                <w:rFonts w:ascii="Helv 10pt" w:hAnsi="Helv 10pt"/>
                <w:bCs/>
                <w:spacing w:val="-2"/>
                <w:sz w:val="22"/>
                <w:szCs w:val="16"/>
              </w:rPr>
            </w:pPr>
            <w:r w:rsidRPr="00B33970">
              <w:rPr>
                <w:rFonts w:ascii="Helv 10pt" w:hAnsi="Helv 10pt"/>
                <w:bCs/>
                <w:spacing w:val="-2"/>
                <w:sz w:val="22"/>
                <w:szCs w:val="16"/>
              </w:rPr>
              <w:t>5 Emaciated</w:t>
            </w:r>
          </w:p>
        </w:tc>
      </w:tr>
    </w:tbl>
    <w:p w14:paraId="702A14E5" w14:textId="77777777" w:rsidR="00C22B77" w:rsidRDefault="00C22B77" w:rsidP="00C22B77">
      <w:pPr>
        <w:tabs>
          <w:tab w:val="left" w:pos="-720"/>
        </w:tabs>
        <w:suppressAutoHyphens/>
        <w:spacing w:before="120"/>
        <w:jc w:val="both"/>
        <w:rPr>
          <w:rFonts w:ascii="Helv 10pt" w:hAnsi="Helv 10pt"/>
          <w:spacing w:val="-2"/>
          <w:sz w:val="22"/>
        </w:rPr>
      </w:pPr>
    </w:p>
    <w:p w14:paraId="1970964C" w14:textId="77777777" w:rsidR="00C22B77" w:rsidRDefault="00C22B77" w:rsidP="00C22B77">
      <w:pPr>
        <w:tabs>
          <w:tab w:val="left" w:pos="-720"/>
        </w:tabs>
        <w:suppressAutoHyphens/>
        <w:spacing w:before="240"/>
        <w:jc w:val="both"/>
        <w:rPr>
          <w:rFonts w:ascii="Helv 10pt" w:hAnsi="Helv 10pt"/>
          <w:spacing w:val="-2"/>
          <w:sz w:val="22"/>
        </w:rPr>
      </w:pPr>
    </w:p>
    <w:p w14:paraId="0F4293E4" w14:textId="77777777" w:rsidR="00C22B77" w:rsidRDefault="00C22B77" w:rsidP="00C22B77">
      <w:pPr>
        <w:tabs>
          <w:tab w:val="left" w:pos="-720"/>
        </w:tabs>
        <w:suppressAutoHyphens/>
        <w:spacing w:before="120"/>
        <w:jc w:val="both"/>
        <w:rPr>
          <w:rFonts w:ascii="Helv 10pt" w:hAnsi="Helv 10pt"/>
          <w:spacing w:val="-2"/>
          <w:sz w:val="22"/>
        </w:rPr>
      </w:pPr>
      <w:r>
        <w:rPr>
          <w:rFonts w:ascii="Helv 10pt" w:hAnsi="Helv 10pt"/>
          <w:spacing w:val="-2"/>
          <w:sz w:val="22"/>
          <w:u w:val="single"/>
        </w:rPr>
        <w:t xml:space="preserve">                                                          </w:t>
      </w:r>
    </w:p>
    <w:p w14:paraId="083040BD" w14:textId="77777777" w:rsidR="00C22B77" w:rsidRDefault="00C22B77" w:rsidP="00C22B77">
      <w:pPr>
        <w:tabs>
          <w:tab w:val="left" w:pos="720"/>
        </w:tabs>
        <w:suppressAutoHyphens/>
        <w:jc w:val="both"/>
        <w:rPr>
          <w:rFonts w:ascii="Helv 10pt" w:hAnsi="Helv 10pt"/>
          <w:b/>
          <w:spacing w:val="-2"/>
          <w:sz w:val="22"/>
        </w:rPr>
      </w:pPr>
    </w:p>
    <w:p w14:paraId="3E303AE6" w14:textId="77777777" w:rsidR="00C22B77" w:rsidRDefault="00C22B77" w:rsidP="00C22B77">
      <w:pPr>
        <w:tabs>
          <w:tab w:val="left" w:pos="720"/>
        </w:tabs>
        <w:suppressAutoHyphens/>
        <w:jc w:val="both"/>
        <w:rPr>
          <w:rFonts w:ascii="Helv 10pt" w:hAnsi="Helv 10pt"/>
          <w:b/>
          <w:spacing w:val="-2"/>
          <w:sz w:val="22"/>
        </w:rPr>
      </w:pPr>
    </w:p>
    <w:p w14:paraId="5B5051C9" w14:textId="77777777" w:rsidR="00B33970" w:rsidRDefault="00B33970" w:rsidP="00C22B77">
      <w:pPr>
        <w:tabs>
          <w:tab w:val="left" w:pos="720"/>
        </w:tabs>
        <w:suppressAutoHyphens/>
        <w:jc w:val="both"/>
        <w:rPr>
          <w:rFonts w:ascii="Helv 10pt" w:hAnsi="Helv 10pt"/>
          <w:b/>
          <w:spacing w:val="-2"/>
          <w:sz w:val="22"/>
        </w:rPr>
      </w:pPr>
    </w:p>
    <w:p w14:paraId="335E69C2" w14:textId="77777777" w:rsidR="001524DB" w:rsidRDefault="001524DB">
      <w:pPr>
        <w:rPr>
          <w:rFonts w:ascii="Helv 10pt" w:hAnsi="Helv 10pt"/>
          <w:b/>
          <w:spacing w:val="-2"/>
          <w:sz w:val="22"/>
        </w:rPr>
      </w:pPr>
      <w:r>
        <w:rPr>
          <w:rFonts w:ascii="Helv 10pt" w:hAnsi="Helv 10pt"/>
          <w:b/>
          <w:spacing w:val="-2"/>
          <w:sz w:val="22"/>
        </w:rPr>
        <w:br w:type="page"/>
      </w:r>
    </w:p>
    <w:p w14:paraId="480BF3DE" w14:textId="77777777" w:rsidR="00C22B77" w:rsidRPr="005F2D0B" w:rsidRDefault="00C22B77" w:rsidP="00C22B77">
      <w:pPr>
        <w:tabs>
          <w:tab w:val="left" w:pos="720"/>
        </w:tabs>
        <w:suppressAutoHyphens/>
        <w:jc w:val="both"/>
        <w:rPr>
          <w:rFonts w:ascii="Helv 10pt" w:hAnsi="Helv 10pt"/>
          <w:b/>
          <w:spacing w:val="-2"/>
          <w:sz w:val="22"/>
        </w:rPr>
      </w:pPr>
      <w:r w:rsidRPr="005F2D0B">
        <w:rPr>
          <w:rFonts w:ascii="Helv 10pt" w:hAnsi="Helv 10pt"/>
          <w:b/>
          <w:spacing w:val="-2"/>
          <w:sz w:val="22"/>
        </w:rPr>
        <w:lastRenderedPageBreak/>
        <w:t xml:space="preserve">GROSS NECROPSY FINDINGS: </w:t>
      </w:r>
    </w:p>
    <w:tbl>
      <w:tblPr>
        <w:tblW w:w="9576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ook w:val="00A0" w:firstRow="1" w:lastRow="0" w:firstColumn="1" w:lastColumn="0" w:noHBand="0" w:noVBand="0"/>
      </w:tblPr>
      <w:tblGrid>
        <w:gridCol w:w="9576"/>
      </w:tblGrid>
      <w:tr w:rsidR="00B92188" w14:paraId="503793DE" w14:textId="77777777" w:rsidTr="00413482">
        <w:trPr>
          <w:trHeight w:val="2967"/>
        </w:trPr>
        <w:tc>
          <w:tcPr>
            <w:tcW w:w="9576" w:type="dxa"/>
          </w:tcPr>
          <w:p w14:paraId="0D9774ED" w14:textId="77777777" w:rsidR="00B92188" w:rsidRDefault="00B92188" w:rsidP="006B619E">
            <w:pPr>
              <w:rPr>
                <w:sz w:val="16"/>
              </w:rPr>
            </w:pPr>
            <w:r w:rsidRPr="00433366">
              <w:rPr>
                <w:b/>
                <w:szCs w:val="24"/>
              </w:rPr>
              <w:t>PHYSICAL EXAM</w:t>
            </w:r>
          </w:p>
          <w:p w14:paraId="066D6372" w14:textId="77777777" w:rsidR="006A0928" w:rsidRPr="001524DB" w:rsidRDefault="006A0928" w:rsidP="006A0928">
            <w:pPr>
              <w:pStyle w:val="ListParagraph"/>
              <w:numPr>
                <w:ilvl w:val="0"/>
                <w:numId w:val="6"/>
              </w:numPr>
            </w:pPr>
            <w:r w:rsidRPr="001524DB">
              <w:t>Photos – made notes on the whale outlines</w:t>
            </w:r>
          </w:p>
          <w:p w14:paraId="2D8CBA7F" w14:textId="77777777" w:rsidR="006A0928" w:rsidRPr="001524DB" w:rsidRDefault="006A0928" w:rsidP="006A0928">
            <w:pPr>
              <w:ind w:left="360"/>
            </w:pPr>
            <w:r w:rsidRPr="001524DB">
              <w:t xml:space="preserve">            Photograph Right side ____Left side _____Fluke photo-ID_______</w:t>
            </w:r>
          </w:p>
          <w:p w14:paraId="77A283C6" w14:textId="77777777" w:rsidR="00F34F7D" w:rsidRDefault="006A0928" w:rsidP="006A0928">
            <w:pPr>
              <w:ind w:left="360"/>
            </w:pPr>
            <w:r w:rsidRPr="001524DB">
              <w:t xml:space="preserve">           Take photos of any previous tag sites __________ </w:t>
            </w:r>
          </w:p>
          <w:p w14:paraId="0ADB68D1" w14:textId="23884071" w:rsidR="006A0928" w:rsidRPr="001524DB" w:rsidRDefault="00F34F7D" w:rsidP="006A0928">
            <w:pPr>
              <w:ind w:left="360"/>
            </w:pPr>
            <w:r>
              <w:t xml:space="preserve">           Dorsal if possible _________</w:t>
            </w:r>
            <w:r w:rsidR="006A0928" w:rsidRPr="001524DB">
              <w:t>Abnormalities___________</w:t>
            </w:r>
          </w:p>
          <w:p w14:paraId="1E50C2C4" w14:textId="539067D9" w:rsidR="006A0928" w:rsidRPr="001524DB" w:rsidRDefault="006A0928" w:rsidP="006A0928">
            <w:pPr>
              <w:ind w:left="360"/>
            </w:pPr>
            <w:r w:rsidRPr="001524DB">
              <w:t xml:space="preserve">            Photo needs at minimum:  ID; measuring </w:t>
            </w:r>
            <w:r w:rsidR="00FC0A1D" w:rsidRPr="001524DB">
              <w:t>device</w:t>
            </w:r>
            <w:r w:rsidRPr="001524DB">
              <w:t xml:space="preserve">; Date; Site: and which </w:t>
            </w:r>
            <w:r w:rsidR="00F34F7D">
              <w:t xml:space="preserve">               </w:t>
            </w:r>
            <w:r w:rsidRPr="001524DB">
              <w:t>lesion if it is a lesion</w:t>
            </w:r>
          </w:p>
          <w:p w14:paraId="1B4C8C75" w14:textId="77777777" w:rsidR="006A0928" w:rsidRPr="001524DB" w:rsidRDefault="00FC0A1D" w:rsidP="006A0928">
            <w:pPr>
              <w:pStyle w:val="ListParagraph"/>
              <w:numPr>
                <w:ilvl w:val="0"/>
                <w:numId w:val="6"/>
              </w:numPr>
            </w:pPr>
            <w:r w:rsidRPr="001524DB">
              <w:t>Morphometrics Minimum</w:t>
            </w:r>
            <w:r w:rsidR="006A0928" w:rsidRPr="001524DB">
              <w:t xml:space="preserve"> </w:t>
            </w:r>
            <w:r w:rsidRPr="001524DB">
              <w:t>is:</w:t>
            </w:r>
            <w:r w:rsidR="006A0928" w:rsidRPr="001524DB">
              <w:t xml:space="preserve"> </w:t>
            </w:r>
            <w:proofErr w:type="spellStart"/>
            <w:r w:rsidR="006A0928">
              <w:t>Length:_____________Ventral</w:t>
            </w:r>
            <w:proofErr w:type="spellEnd"/>
            <w:r w:rsidR="006A0928">
              <w:t xml:space="preserve"> blubber depth at axillary </w:t>
            </w:r>
            <w:proofErr w:type="spellStart"/>
            <w:r w:rsidR="006A0928">
              <w:t>girth;____________Lateral</w:t>
            </w:r>
            <w:proofErr w:type="spellEnd"/>
            <w:r w:rsidR="006A0928">
              <w:t xml:space="preserve"> depth___</w:t>
            </w:r>
          </w:p>
          <w:p w14:paraId="62B52145" w14:textId="77777777" w:rsidR="006A0928" w:rsidRPr="001524DB" w:rsidRDefault="006A0928" w:rsidP="006A0928">
            <w:pPr>
              <w:pStyle w:val="ListParagraph"/>
              <w:numPr>
                <w:ilvl w:val="0"/>
                <w:numId w:val="6"/>
              </w:numPr>
            </w:pPr>
            <w:r w:rsidRPr="001524DB">
              <w:t>Collect any gear</w:t>
            </w:r>
          </w:p>
          <w:p w14:paraId="59CA39D1" w14:textId="77777777" w:rsidR="006A0928" w:rsidRPr="001524DB" w:rsidRDefault="006A0928" w:rsidP="006A0928">
            <w:pPr>
              <w:pStyle w:val="ListParagraph"/>
              <w:numPr>
                <w:ilvl w:val="0"/>
                <w:numId w:val="6"/>
              </w:numPr>
            </w:pPr>
            <w:r>
              <w:t xml:space="preserve">Collect aqueous </w:t>
            </w:r>
            <w:r w:rsidR="001524DB">
              <w:t>18</w:t>
            </w:r>
            <w:r>
              <w:t>g needle and 20cc syringe</w:t>
            </w:r>
          </w:p>
          <w:p w14:paraId="3E18FA64" w14:textId="77777777" w:rsidR="006A0928" w:rsidRPr="001524DB" w:rsidRDefault="006A0928" w:rsidP="006A0928">
            <w:pPr>
              <w:pStyle w:val="ListParagraph"/>
              <w:numPr>
                <w:ilvl w:val="0"/>
                <w:numId w:val="6"/>
              </w:numPr>
            </w:pPr>
            <w:r>
              <w:t>Collect Skin sample - zip</w:t>
            </w:r>
          </w:p>
          <w:p w14:paraId="5F4AA4A5" w14:textId="77777777" w:rsidR="006A0928" w:rsidRPr="001524DB" w:rsidRDefault="006A0928" w:rsidP="006A0928">
            <w:pPr>
              <w:pStyle w:val="ListParagraph"/>
              <w:numPr>
                <w:ilvl w:val="0"/>
                <w:numId w:val="6"/>
              </w:numPr>
            </w:pPr>
            <w:r w:rsidRPr="00FC0A1D">
              <w:t>Barnacles, lice – zip</w:t>
            </w:r>
          </w:p>
          <w:p w14:paraId="4D9B315F" w14:textId="77777777" w:rsidR="006A0928" w:rsidRPr="001524DB" w:rsidRDefault="006A0928" w:rsidP="006A0928">
            <w:pPr>
              <w:pStyle w:val="ListParagraph"/>
              <w:numPr>
                <w:ilvl w:val="0"/>
                <w:numId w:val="6"/>
              </w:numPr>
            </w:pPr>
            <w:r w:rsidRPr="00FC0A1D">
              <w:t>If enough people, collect the eye – Zip</w:t>
            </w:r>
          </w:p>
          <w:p w14:paraId="55C1E4C6" w14:textId="77777777" w:rsidR="006A0928" w:rsidRPr="001524DB" w:rsidRDefault="006A0928" w:rsidP="006A0928">
            <w:pPr>
              <w:pStyle w:val="ListParagraph"/>
              <w:numPr>
                <w:ilvl w:val="0"/>
                <w:numId w:val="6"/>
              </w:numPr>
            </w:pPr>
            <w:r w:rsidRPr="00FC0A1D">
              <w:t>Ear plug</w:t>
            </w:r>
          </w:p>
          <w:p w14:paraId="0A7262EA" w14:textId="77777777" w:rsidR="00B92188" w:rsidRPr="001524DB" w:rsidRDefault="00B92188" w:rsidP="006B619E"/>
          <w:p w14:paraId="61495C75" w14:textId="77777777" w:rsidR="006A0928" w:rsidRDefault="006A0928" w:rsidP="006B619E">
            <w:pPr>
              <w:rPr>
                <w:sz w:val="20"/>
              </w:rPr>
            </w:pPr>
          </w:p>
          <w:p w14:paraId="566CF036" w14:textId="77777777" w:rsidR="001524DB" w:rsidRDefault="001524DB" w:rsidP="006B619E">
            <w:pPr>
              <w:rPr>
                <w:sz w:val="20"/>
              </w:rPr>
            </w:pPr>
          </w:p>
          <w:p w14:paraId="2C481D30" w14:textId="77777777" w:rsidR="001524DB" w:rsidRDefault="001524DB" w:rsidP="006B619E">
            <w:pPr>
              <w:rPr>
                <w:sz w:val="20"/>
              </w:rPr>
            </w:pPr>
          </w:p>
          <w:p w14:paraId="65947E8C" w14:textId="77777777" w:rsidR="006A0928" w:rsidRDefault="006A0928" w:rsidP="006B619E">
            <w:pPr>
              <w:rPr>
                <w:sz w:val="20"/>
              </w:rPr>
            </w:pPr>
          </w:p>
          <w:p w14:paraId="0CC79EF9" w14:textId="77777777" w:rsidR="006A0928" w:rsidRDefault="006A0928" w:rsidP="006B619E">
            <w:pPr>
              <w:rPr>
                <w:sz w:val="20"/>
              </w:rPr>
            </w:pPr>
          </w:p>
          <w:p w14:paraId="612A6F53" w14:textId="77777777" w:rsidR="006A0928" w:rsidRDefault="006A0928" w:rsidP="006B619E">
            <w:pPr>
              <w:rPr>
                <w:sz w:val="20"/>
              </w:rPr>
            </w:pPr>
          </w:p>
          <w:p w14:paraId="33FDBE30" w14:textId="77777777" w:rsidR="00B92188" w:rsidRDefault="00B92188" w:rsidP="006B619E">
            <w:pPr>
              <w:rPr>
                <w:sz w:val="20"/>
              </w:rPr>
            </w:pPr>
          </w:p>
          <w:p w14:paraId="2875F4A8" w14:textId="77777777" w:rsidR="00B92188" w:rsidRPr="00433366" w:rsidRDefault="00B92188" w:rsidP="006B619E">
            <w:pPr>
              <w:rPr>
                <w:b/>
                <w:szCs w:val="24"/>
              </w:rPr>
            </w:pPr>
          </w:p>
        </w:tc>
      </w:tr>
      <w:tr w:rsidR="00B92188" w14:paraId="2F4A1A7B" w14:textId="77777777" w:rsidTr="000D44EA">
        <w:trPr>
          <w:trHeight w:val="750"/>
        </w:trPr>
        <w:tc>
          <w:tcPr>
            <w:tcW w:w="9576" w:type="dxa"/>
          </w:tcPr>
          <w:p w14:paraId="7F308662" w14:textId="77777777" w:rsidR="006A0928" w:rsidRPr="001524DB" w:rsidRDefault="00B92188" w:rsidP="006B619E">
            <w:r w:rsidRPr="00433366">
              <w:rPr>
                <w:b/>
                <w:szCs w:val="24"/>
              </w:rPr>
              <w:t>SQ:</w:t>
            </w:r>
            <w:r>
              <w:rPr>
                <w:sz w:val="20"/>
              </w:rPr>
              <w:t xml:space="preserve">  </w:t>
            </w:r>
            <w:r w:rsidR="006A0928" w:rsidRPr="001524DB">
              <w:t>Do the blubber depths above</w:t>
            </w:r>
          </w:p>
          <w:p w14:paraId="03A05C89" w14:textId="77777777" w:rsidR="006A0928" w:rsidRPr="001524DB" w:rsidRDefault="006A0928" w:rsidP="006A0928">
            <w:pPr>
              <w:pStyle w:val="ListParagraph"/>
              <w:numPr>
                <w:ilvl w:val="0"/>
                <w:numId w:val="9"/>
              </w:numPr>
            </w:pPr>
            <w:r w:rsidRPr="001524DB">
              <w:t xml:space="preserve"> Collect a </w:t>
            </w:r>
            <w:r>
              <w:t>6 in cubed skin to muscle or larger axillary region DAX _____LAX _____ or DAX______ Another site – Behind the dorsal fin (BDF) ________zip</w:t>
            </w:r>
          </w:p>
          <w:p w14:paraId="3A0A9BDB" w14:textId="77777777" w:rsidR="00B92188" w:rsidRPr="001524DB" w:rsidRDefault="00B92188" w:rsidP="006A0928">
            <w:pPr>
              <w:pStyle w:val="ListParagraph"/>
              <w:numPr>
                <w:ilvl w:val="0"/>
                <w:numId w:val="9"/>
              </w:numPr>
            </w:pPr>
            <w:r w:rsidRPr="001524DB">
              <w:t xml:space="preserve"> </w:t>
            </w:r>
            <w:r w:rsidR="006A0928" w:rsidRPr="001524DB">
              <w:t>Cut parallel lines 12 inches apart and flense.  If little time, go for the windows over the bladder / colon; liver/stomach</w:t>
            </w:r>
            <w:r w:rsidR="00835AE2" w:rsidRPr="001524DB">
              <w:t xml:space="preserve"> for HABs </w:t>
            </w:r>
            <w:r w:rsidR="00FC0A1D" w:rsidRPr="001524DB">
              <w:t>for and</w:t>
            </w:r>
            <w:r w:rsidR="00376BF0" w:rsidRPr="001524DB">
              <w:t xml:space="preserve"> back of head for trauma. </w:t>
            </w:r>
          </w:p>
          <w:p w14:paraId="440A0137" w14:textId="77777777" w:rsidR="00376BF0" w:rsidRPr="001524DB" w:rsidRDefault="00376BF0" w:rsidP="006A0928">
            <w:pPr>
              <w:pStyle w:val="ListParagraph"/>
              <w:numPr>
                <w:ilvl w:val="0"/>
                <w:numId w:val="9"/>
              </w:numPr>
            </w:pPr>
            <w:r w:rsidRPr="001524DB">
              <w:t xml:space="preserve">Note any discoloration; softness and investigate those areas more. </w:t>
            </w:r>
          </w:p>
          <w:p w14:paraId="4EDD80F5" w14:textId="77777777" w:rsidR="00B92188" w:rsidRPr="001524DB" w:rsidRDefault="00B92188" w:rsidP="006B619E"/>
          <w:p w14:paraId="22A91903" w14:textId="77777777" w:rsidR="00B92188" w:rsidRPr="001524DB" w:rsidRDefault="00B92188" w:rsidP="006B619E"/>
          <w:p w14:paraId="4C31520B" w14:textId="77777777" w:rsidR="00B92188" w:rsidRPr="001524DB" w:rsidRDefault="00B92188" w:rsidP="006B619E"/>
          <w:p w14:paraId="1B25548D" w14:textId="77777777" w:rsidR="00663EA3" w:rsidRPr="001524DB" w:rsidRDefault="00835AE2" w:rsidP="006B619E">
            <w:r w:rsidRPr="001524DB">
              <w:t>SQ notes:</w:t>
            </w:r>
          </w:p>
          <w:p w14:paraId="022975ED" w14:textId="77777777" w:rsidR="00B06EB2" w:rsidRDefault="00B06EB2" w:rsidP="006B619E">
            <w:pPr>
              <w:rPr>
                <w:sz w:val="20"/>
              </w:rPr>
            </w:pPr>
          </w:p>
          <w:p w14:paraId="0B9DAA44" w14:textId="77777777" w:rsidR="00B06EB2" w:rsidRDefault="00B06EB2" w:rsidP="006B619E">
            <w:pPr>
              <w:rPr>
                <w:sz w:val="20"/>
              </w:rPr>
            </w:pPr>
          </w:p>
          <w:p w14:paraId="3A99A9C7" w14:textId="77777777" w:rsidR="00B06EB2" w:rsidRDefault="00B06EB2" w:rsidP="006B619E">
            <w:pPr>
              <w:rPr>
                <w:sz w:val="20"/>
              </w:rPr>
            </w:pPr>
          </w:p>
          <w:p w14:paraId="3413152B" w14:textId="77777777" w:rsidR="00663EA3" w:rsidRDefault="00663EA3" w:rsidP="006B619E">
            <w:pPr>
              <w:rPr>
                <w:sz w:val="20"/>
              </w:rPr>
            </w:pPr>
          </w:p>
          <w:p w14:paraId="5B1FF407" w14:textId="77777777" w:rsidR="00B92188" w:rsidRDefault="00B92188" w:rsidP="006B619E">
            <w:pPr>
              <w:rPr>
                <w:sz w:val="20"/>
              </w:rPr>
            </w:pPr>
          </w:p>
          <w:p w14:paraId="73E18F79" w14:textId="77777777" w:rsidR="00B92188" w:rsidRPr="00433366" w:rsidRDefault="00B92188" w:rsidP="006B619E">
            <w:pPr>
              <w:rPr>
                <w:b/>
                <w:szCs w:val="24"/>
              </w:rPr>
            </w:pPr>
          </w:p>
        </w:tc>
      </w:tr>
      <w:tr w:rsidR="00376BF0" w14:paraId="3EA03D24" w14:textId="77777777" w:rsidTr="00376BF0">
        <w:trPr>
          <w:trHeight w:val="750"/>
        </w:trPr>
        <w:tc>
          <w:tcPr>
            <w:tcW w:w="9576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12" w:space="0" w:color="000000"/>
            </w:tcBorders>
          </w:tcPr>
          <w:p w14:paraId="48E6AE89" w14:textId="77777777" w:rsidR="00376BF0" w:rsidRPr="00376BF0" w:rsidRDefault="00376BF0" w:rsidP="00FC2D24">
            <w:pPr>
              <w:rPr>
                <w:b/>
                <w:szCs w:val="24"/>
              </w:rPr>
            </w:pPr>
            <w:r w:rsidRPr="00433366">
              <w:rPr>
                <w:b/>
                <w:szCs w:val="24"/>
              </w:rPr>
              <w:t>MUSCULOSKELETAL</w:t>
            </w:r>
            <w:r w:rsidRPr="00376BF0">
              <w:rPr>
                <w:b/>
                <w:szCs w:val="24"/>
              </w:rPr>
              <w:t xml:space="preserve"> (color of muscle, appearance of joint fluid:  </w:t>
            </w:r>
          </w:p>
          <w:p w14:paraId="54C28D0B" w14:textId="77777777" w:rsidR="00376BF0" w:rsidRPr="001524DB" w:rsidRDefault="00376BF0" w:rsidP="00FC2D24">
            <w:r w:rsidRPr="00376BF0">
              <w:t xml:space="preserve">Observe muscle under blubber. If any is darker color, or </w:t>
            </w:r>
            <w:r w:rsidR="00FC0A1D" w:rsidRPr="00376BF0">
              <w:t>mushier</w:t>
            </w:r>
            <w:r w:rsidRPr="00376BF0">
              <w:t>, or liquid, dissect below here to look for broken bones.</w:t>
            </w:r>
            <w:r w:rsidR="00835AE2">
              <w:t xml:space="preserve"> Collect broken bones for enfor</w:t>
            </w:r>
            <w:r w:rsidRPr="00376BF0">
              <w:t xml:space="preserve">cement. </w:t>
            </w:r>
          </w:p>
          <w:p w14:paraId="46A9BF94" w14:textId="77777777" w:rsidR="00376BF0" w:rsidRPr="001524DB" w:rsidRDefault="00376BF0" w:rsidP="00FC2D24"/>
          <w:p w14:paraId="79276FC6" w14:textId="77777777" w:rsidR="00376BF0" w:rsidRPr="00376BF0" w:rsidRDefault="00376BF0" w:rsidP="00FC2D24">
            <w:pPr>
              <w:rPr>
                <w:b/>
                <w:szCs w:val="24"/>
              </w:rPr>
            </w:pPr>
          </w:p>
          <w:p w14:paraId="78F7E50E" w14:textId="77777777" w:rsidR="00376BF0" w:rsidRPr="00376BF0" w:rsidRDefault="00376BF0" w:rsidP="00FC2D24">
            <w:pPr>
              <w:rPr>
                <w:b/>
                <w:szCs w:val="24"/>
              </w:rPr>
            </w:pPr>
          </w:p>
          <w:p w14:paraId="591B3A1A" w14:textId="77777777" w:rsidR="00376BF0" w:rsidRPr="00376BF0" w:rsidRDefault="00376BF0" w:rsidP="00FC2D24">
            <w:pPr>
              <w:rPr>
                <w:b/>
                <w:szCs w:val="24"/>
              </w:rPr>
            </w:pPr>
          </w:p>
          <w:p w14:paraId="0490E691" w14:textId="77777777" w:rsidR="00376BF0" w:rsidRPr="00376BF0" w:rsidRDefault="00376BF0" w:rsidP="00FC2D24">
            <w:pPr>
              <w:rPr>
                <w:b/>
                <w:szCs w:val="24"/>
              </w:rPr>
            </w:pPr>
          </w:p>
          <w:p w14:paraId="45EA0A76" w14:textId="77777777" w:rsidR="00376BF0" w:rsidRPr="00433366" w:rsidRDefault="00376BF0" w:rsidP="00FC2D24">
            <w:pPr>
              <w:rPr>
                <w:b/>
                <w:szCs w:val="24"/>
              </w:rPr>
            </w:pPr>
          </w:p>
        </w:tc>
      </w:tr>
      <w:tr w:rsidR="00B92188" w14:paraId="7EAE2595" w14:textId="77777777" w:rsidTr="002C2705">
        <w:tc>
          <w:tcPr>
            <w:tcW w:w="9576" w:type="dxa"/>
          </w:tcPr>
          <w:p w14:paraId="2456539D" w14:textId="77777777" w:rsidR="00376BF0" w:rsidRPr="001524DB" w:rsidRDefault="00B92188" w:rsidP="006B619E">
            <w:r w:rsidRPr="00433366">
              <w:rPr>
                <w:b/>
                <w:szCs w:val="24"/>
              </w:rPr>
              <w:lastRenderedPageBreak/>
              <w:t>BODY CAVITIES (FLUID?):</w:t>
            </w:r>
            <w:r>
              <w:rPr>
                <w:sz w:val="20"/>
              </w:rPr>
              <w:t xml:space="preserve">  </w:t>
            </w:r>
            <w:r w:rsidR="00FC0A1D" w:rsidRPr="00376BF0">
              <w:t>mediastinal</w:t>
            </w:r>
            <w:r w:rsidR="00376BF0" w:rsidRPr="00376BF0">
              <w:t>, omental, perirenal, cardiac</w:t>
            </w:r>
            <w:r w:rsidR="00376BF0" w:rsidRPr="001524DB">
              <w:t xml:space="preserve"> fat? </w:t>
            </w:r>
          </w:p>
          <w:p w14:paraId="1ED27718" w14:textId="77777777" w:rsidR="001524DB" w:rsidRPr="001524DB" w:rsidRDefault="001524DB" w:rsidP="006B619E">
            <w:r w:rsidRPr="001524DB">
              <w:t xml:space="preserve">Collect pleural or pericardial fluid if not contaminated. </w:t>
            </w:r>
          </w:p>
          <w:p w14:paraId="0B2F8B05" w14:textId="77777777" w:rsidR="00B92188" w:rsidRDefault="00B92188" w:rsidP="006B619E">
            <w:pPr>
              <w:rPr>
                <w:sz w:val="20"/>
              </w:rPr>
            </w:pPr>
          </w:p>
          <w:p w14:paraId="39F4F43E" w14:textId="77777777" w:rsidR="00B92188" w:rsidRDefault="00B92188" w:rsidP="006B619E">
            <w:pPr>
              <w:rPr>
                <w:sz w:val="20"/>
              </w:rPr>
            </w:pPr>
          </w:p>
          <w:p w14:paraId="054AB58F" w14:textId="77777777" w:rsidR="00663EA3" w:rsidRDefault="00663EA3" w:rsidP="006B619E">
            <w:pPr>
              <w:rPr>
                <w:sz w:val="20"/>
              </w:rPr>
            </w:pPr>
          </w:p>
          <w:p w14:paraId="1E23E9EC" w14:textId="77777777" w:rsidR="00B06EB2" w:rsidRDefault="00B06EB2" w:rsidP="006B619E">
            <w:pPr>
              <w:rPr>
                <w:sz w:val="20"/>
              </w:rPr>
            </w:pPr>
          </w:p>
          <w:p w14:paraId="62D1B456" w14:textId="77777777" w:rsidR="00B06EB2" w:rsidRDefault="00B06EB2" w:rsidP="006B619E">
            <w:pPr>
              <w:rPr>
                <w:sz w:val="20"/>
              </w:rPr>
            </w:pPr>
          </w:p>
          <w:p w14:paraId="22002A86" w14:textId="77777777" w:rsidR="00663EA3" w:rsidRDefault="00663EA3" w:rsidP="006B619E">
            <w:pPr>
              <w:rPr>
                <w:sz w:val="20"/>
              </w:rPr>
            </w:pPr>
          </w:p>
          <w:p w14:paraId="7B6C2401" w14:textId="77777777" w:rsidR="00B92188" w:rsidRPr="00433366" w:rsidRDefault="00B92188" w:rsidP="006B619E">
            <w:pPr>
              <w:rPr>
                <w:b/>
                <w:szCs w:val="24"/>
              </w:rPr>
            </w:pPr>
          </w:p>
        </w:tc>
      </w:tr>
      <w:tr w:rsidR="00B92188" w14:paraId="47E7F8DC" w14:textId="77777777" w:rsidTr="00824BB8">
        <w:trPr>
          <w:trHeight w:val="885"/>
        </w:trPr>
        <w:tc>
          <w:tcPr>
            <w:tcW w:w="9576" w:type="dxa"/>
          </w:tcPr>
          <w:p w14:paraId="79E4C2A1" w14:textId="77777777" w:rsidR="00B92188" w:rsidRDefault="00B92188" w:rsidP="006B619E">
            <w:pPr>
              <w:rPr>
                <w:sz w:val="20"/>
              </w:rPr>
            </w:pPr>
            <w:r w:rsidRPr="00433366">
              <w:rPr>
                <w:b/>
                <w:szCs w:val="24"/>
              </w:rPr>
              <w:t xml:space="preserve">RESPIRATORY </w:t>
            </w:r>
            <w:r w:rsidRPr="001524DB">
              <w:t>(foam, fluid, texture and color of lungs, parasites? – don’t forget the sinuses and blowhole). Is the fat band at the back of the lungs thick?</w:t>
            </w:r>
            <w:r>
              <w:rPr>
                <w:sz w:val="20"/>
              </w:rPr>
              <w:t xml:space="preserve">  </w:t>
            </w:r>
          </w:p>
          <w:p w14:paraId="580BA448" w14:textId="77777777" w:rsidR="00376BF0" w:rsidRDefault="00376BF0" w:rsidP="006B619E">
            <w:pPr>
              <w:rPr>
                <w:sz w:val="20"/>
              </w:rPr>
            </w:pPr>
          </w:p>
          <w:p w14:paraId="51AA397E" w14:textId="77777777" w:rsidR="00B92188" w:rsidRDefault="00B92188" w:rsidP="006B619E">
            <w:pPr>
              <w:rPr>
                <w:sz w:val="20"/>
              </w:rPr>
            </w:pPr>
          </w:p>
          <w:p w14:paraId="0A6C80BA" w14:textId="77777777" w:rsidR="00B92188" w:rsidRDefault="00B92188" w:rsidP="006B619E">
            <w:pPr>
              <w:rPr>
                <w:sz w:val="20"/>
              </w:rPr>
            </w:pPr>
          </w:p>
          <w:p w14:paraId="7F930CE6" w14:textId="77777777" w:rsidR="00663EA3" w:rsidRDefault="00663EA3" w:rsidP="006B619E">
            <w:pPr>
              <w:rPr>
                <w:sz w:val="20"/>
              </w:rPr>
            </w:pPr>
          </w:p>
          <w:p w14:paraId="4762CFA3" w14:textId="77777777" w:rsidR="00663EA3" w:rsidRDefault="00663EA3" w:rsidP="006B619E">
            <w:pPr>
              <w:rPr>
                <w:sz w:val="20"/>
              </w:rPr>
            </w:pPr>
          </w:p>
          <w:p w14:paraId="34C47243" w14:textId="77777777" w:rsidR="00B92188" w:rsidRDefault="00B92188" w:rsidP="006B619E">
            <w:pPr>
              <w:rPr>
                <w:sz w:val="20"/>
              </w:rPr>
            </w:pPr>
          </w:p>
          <w:p w14:paraId="6F604A35" w14:textId="77777777" w:rsidR="00B92188" w:rsidRDefault="00B92188" w:rsidP="006B619E">
            <w:pPr>
              <w:rPr>
                <w:sz w:val="20"/>
              </w:rPr>
            </w:pPr>
          </w:p>
          <w:p w14:paraId="5C0BB33C" w14:textId="77777777" w:rsidR="00B92188" w:rsidRPr="00433366" w:rsidRDefault="00B92188" w:rsidP="006B619E">
            <w:pPr>
              <w:rPr>
                <w:b/>
                <w:szCs w:val="24"/>
              </w:rPr>
            </w:pPr>
          </w:p>
        </w:tc>
      </w:tr>
      <w:tr w:rsidR="000D0D80" w14:paraId="599828DD" w14:textId="77777777" w:rsidTr="000D0D80">
        <w:trPr>
          <w:trHeight w:val="750"/>
        </w:trPr>
        <w:tc>
          <w:tcPr>
            <w:tcW w:w="9576" w:type="dxa"/>
          </w:tcPr>
          <w:p w14:paraId="2942F7A0" w14:textId="77777777" w:rsidR="001524DB" w:rsidRDefault="000D0D80" w:rsidP="0038568F">
            <w:pPr>
              <w:tabs>
                <w:tab w:val="center" w:pos="5400"/>
              </w:tabs>
              <w:suppressAutoHyphens/>
            </w:pPr>
            <w:r w:rsidRPr="00433366">
              <w:rPr>
                <w:b/>
                <w:bCs/>
                <w:spacing w:val="-2"/>
                <w:szCs w:val="24"/>
              </w:rPr>
              <w:t xml:space="preserve">CARDIOVASCULAR: </w:t>
            </w:r>
            <w:r w:rsidRPr="00816BD5">
              <w:rPr>
                <w:b/>
                <w:bCs/>
                <w:spacing w:val="-2"/>
                <w:szCs w:val="24"/>
              </w:rPr>
              <w:t xml:space="preserve"> </w:t>
            </w:r>
            <w:r w:rsidR="00C92E26" w:rsidRPr="001524DB">
              <w:t xml:space="preserve">Collect whole </w:t>
            </w:r>
            <w:r w:rsidR="00FC0A1D" w:rsidRPr="001524DB">
              <w:t>blood; examine</w:t>
            </w:r>
            <w:r w:rsidR="00C92E26" w:rsidRPr="001524DB">
              <w:t xml:space="preserve"> all valves if possible</w:t>
            </w:r>
            <w:r w:rsidR="001524DB">
              <w:t>.</w:t>
            </w:r>
          </w:p>
          <w:p w14:paraId="09227797" w14:textId="77777777" w:rsidR="000D0D80" w:rsidRDefault="00C92E26" w:rsidP="0038568F">
            <w:pPr>
              <w:tabs>
                <w:tab w:val="center" w:pos="5400"/>
              </w:tabs>
              <w:suppressAutoHyphens/>
              <w:rPr>
                <w:b/>
                <w:bCs/>
                <w:spacing w:val="-2"/>
                <w:szCs w:val="24"/>
              </w:rPr>
            </w:pPr>
            <w:r w:rsidRPr="001524DB">
              <w:t>Blood sites are ventral peduncle, behind eyes, penis after amputating tip.</w:t>
            </w:r>
          </w:p>
          <w:p w14:paraId="0A5293C1" w14:textId="77777777" w:rsidR="000D0D80" w:rsidRDefault="000D0D80" w:rsidP="00816BD5">
            <w:pPr>
              <w:tabs>
                <w:tab w:val="center" w:pos="5400"/>
              </w:tabs>
              <w:suppressAutoHyphens/>
              <w:rPr>
                <w:b/>
                <w:bCs/>
                <w:spacing w:val="-2"/>
                <w:szCs w:val="24"/>
              </w:rPr>
            </w:pPr>
          </w:p>
          <w:p w14:paraId="1CFB19EC" w14:textId="77777777" w:rsidR="000D0D80" w:rsidRDefault="000D0D80" w:rsidP="00816BD5">
            <w:pPr>
              <w:tabs>
                <w:tab w:val="center" w:pos="5400"/>
              </w:tabs>
              <w:suppressAutoHyphens/>
              <w:rPr>
                <w:b/>
                <w:bCs/>
                <w:spacing w:val="-2"/>
                <w:szCs w:val="24"/>
              </w:rPr>
            </w:pPr>
          </w:p>
          <w:p w14:paraId="681E3F29" w14:textId="77777777" w:rsidR="000D0D80" w:rsidRDefault="000D0D80" w:rsidP="00816BD5">
            <w:pPr>
              <w:tabs>
                <w:tab w:val="center" w:pos="5400"/>
              </w:tabs>
              <w:suppressAutoHyphens/>
              <w:rPr>
                <w:b/>
                <w:bCs/>
                <w:spacing w:val="-2"/>
                <w:szCs w:val="24"/>
              </w:rPr>
            </w:pPr>
          </w:p>
          <w:p w14:paraId="6B69EC39" w14:textId="77777777" w:rsidR="000D0D80" w:rsidRPr="00433366" w:rsidRDefault="000D0D80" w:rsidP="00816BD5">
            <w:pPr>
              <w:tabs>
                <w:tab w:val="center" w:pos="5400"/>
              </w:tabs>
              <w:suppressAutoHyphens/>
              <w:rPr>
                <w:b/>
                <w:bCs/>
                <w:spacing w:val="-2"/>
                <w:szCs w:val="24"/>
              </w:rPr>
            </w:pPr>
          </w:p>
        </w:tc>
      </w:tr>
      <w:tr w:rsidR="000D0D80" w14:paraId="596B87AA" w14:textId="77777777" w:rsidTr="000D0D80">
        <w:tc>
          <w:tcPr>
            <w:tcW w:w="9576" w:type="dxa"/>
          </w:tcPr>
          <w:p w14:paraId="3D647E54" w14:textId="77777777" w:rsidR="000D0D80" w:rsidRPr="001524DB" w:rsidRDefault="000D0D80" w:rsidP="006B619E">
            <w:r w:rsidRPr="00433366">
              <w:rPr>
                <w:b/>
                <w:szCs w:val="24"/>
              </w:rPr>
              <w:t xml:space="preserve">ENDOCRINE:  </w:t>
            </w:r>
            <w:r w:rsidR="001524DB" w:rsidRPr="001524DB">
              <w:t>Collect, measure, weigh if possible</w:t>
            </w:r>
          </w:p>
          <w:p w14:paraId="534F2066" w14:textId="77777777" w:rsidR="000D0D80" w:rsidRPr="001524DB" w:rsidRDefault="000D0D80" w:rsidP="000D0D80">
            <w:r w:rsidRPr="001524DB">
              <w:t xml:space="preserve">Adrenals: </w:t>
            </w:r>
          </w:p>
          <w:p w14:paraId="1D9AD8A0" w14:textId="77777777" w:rsidR="000D0D80" w:rsidRPr="001524DB" w:rsidRDefault="000D0D80" w:rsidP="000D0D80">
            <w:r w:rsidRPr="001524DB">
              <w:t xml:space="preserve">Thyroid: </w:t>
            </w:r>
          </w:p>
          <w:p w14:paraId="5875375C" w14:textId="77777777" w:rsidR="000D0D80" w:rsidRDefault="000D0D80" w:rsidP="006B619E">
            <w:pPr>
              <w:rPr>
                <w:spacing w:val="-2"/>
                <w:sz w:val="20"/>
              </w:rPr>
            </w:pPr>
          </w:p>
          <w:p w14:paraId="23D997F8" w14:textId="77777777" w:rsidR="000D0D80" w:rsidRDefault="000D0D80" w:rsidP="006B619E">
            <w:pPr>
              <w:rPr>
                <w:sz w:val="20"/>
              </w:rPr>
            </w:pPr>
          </w:p>
          <w:p w14:paraId="6DA7CCDF" w14:textId="77777777" w:rsidR="000D0D80" w:rsidRDefault="000D0D80" w:rsidP="006B619E">
            <w:pPr>
              <w:rPr>
                <w:sz w:val="20"/>
              </w:rPr>
            </w:pPr>
          </w:p>
        </w:tc>
      </w:tr>
      <w:tr w:rsidR="000D0D80" w14:paraId="3EE39836" w14:textId="77777777" w:rsidTr="000D0D80">
        <w:trPr>
          <w:trHeight w:val="1272"/>
        </w:trPr>
        <w:tc>
          <w:tcPr>
            <w:tcW w:w="9576" w:type="dxa"/>
          </w:tcPr>
          <w:p w14:paraId="0D4059F4" w14:textId="77777777" w:rsidR="00C92E26" w:rsidRPr="001524DB" w:rsidRDefault="000D0D80" w:rsidP="00187F56">
            <w:r w:rsidRPr="00433366">
              <w:rPr>
                <w:b/>
                <w:szCs w:val="24"/>
              </w:rPr>
              <w:t>URINARY:</w:t>
            </w:r>
            <w:r w:rsidR="00C92E26">
              <w:rPr>
                <w:sz w:val="20"/>
              </w:rPr>
              <w:t xml:space="preserve"> </w:t>
            </w:r>
            <w:r w:rsidR="00C92E26" w:rsidRPr="001524DB">
              <w:t xml:space="preserve">Collect </w:t>
            </w:r>
            <w:r w:rsidR="00FC0A1D" w:rsidRPr="001524DB">
              <w:t>kidney; Collect</w:t>
            </w:r>
            <w:r w:rsidR="00C92E26" w:rsidRPr="001524DB">
              <w:t xml:space="preserve"> urine from bladder</w:t>
            </w:r>
            <w:r w:rsidR="001524DB">
              <w:t xml:space="preserve"> (use the window sheet)</w:t>
            </w:r>
            <w:r w:rsidR="00C92E26" w:rsidRPr="001524DB">
              <w:t xml:space="preserve"> or </w:t>
            </w:r>
          </w:p>
          <w:p w14:paraId="78C7AD45" w14:textId="77777777" w:rsidR="00C92E26" w:rsidRDefault="00C92E26" w:rsidP="00187F56">
            <w:r>
              <w:t xml:space="preserve">Urine ______ </w:t>
            </w:r>
            <w:r w:rsidRPr="001524DB">
              <w:t xml:space="preserve">Insert 6 </w:t>
            </w:r>
            <w:r w:rsidR="00FC0A1D" w:rsidRPr="001524DB">
              <w:t>ft.</w:t>
            </w:r>
            <w:r w:rsidRPr="001524DB">
              <w:t xml:space="preserve"> long plastic tube into urethra </w:t>
            </w:r>
            <w:r w:rsidR="00FC0A1D" w:rsidRPr="001524DB">
              <w:t>(cut</w:t>
            </w:r>
            <w:r w:rsidRPr="001524DB">
              <w:t xml:space="preserve"> off the end of the penis in males)</w:t>
            </w:r>
            <w:r w:rsidR="001524DB">
              <w:t xml:space="preserve"> </w:t>
            </w:r>
          </w:p>
          <w:p w14:paraId="1F4F22C9" w14:textId="77777777" w:rsidR="000D0D80" w:rsidRDefault="000D0D80" w:rsidP="006B619E">
            <w:pPr>
              <w:rPr>
                <w:sz w:val="20"/>
              </w:rPr>
            </w:pPr>
          </w:p>
          <w:p w14:paraId="39F63018" w14:textId="77777777" w:rsidR="000D0D80" w:rsidRDefault="000D0D80" w:rsidP="006B619E">
            <w:pPr>
              <w:rPr>
                <w:sz w:val="20"/>
              </w:rPr>
            </w:pPr>
          </w:p>
          <w:p w14:paraId="349FCF9A" w14:textId="77777777" w:rsidR="000D0D80" w:rsidRPr="001524DB" w:rsidRDefault="00187F56" w:rsidP="006B619E">
            <w:pPr>
              <w:rPr>
                <w:szCs w:val="24"/>
              </w:rPr>
            </w:pPr>
            <w:r>
              <w:rPr>
                <w:b/>
                <w:szCs w:val="24"/>
              </w:rPr>
              <w:t>KIDNEY</w:t>
            </w:r>
            <w:r w:rsidR="001524DB">
              <w:rPr>
                <w:b/>
                <w:szCs w:val="24"/>
              </w:rPr>
              <w:t xml:space="preserve"> – </w:t>
            </w:r>
            <w:r w:rsidR="001524DB" w:rsidRPr="001524DB">
              <w:rPr>
                <w:szCs w:val="24"/>
              </w:rPr>
              <w:t>Collect for subsampling</w:t>
            </w:r>
          </w:p>
          <w:p w14:paraId="71EC1A56" w14:textId="77777777" w:rsidR="000D0D80" w:rsidRDefault="000D0D80" w:rsidP="006B619E">
            <w:pPr>
              <w:rPr>
                <w:sz w:val="20"/>
              </w:rPr>
            </w:pPr>
          </w:p>
          <w:p w14:paraId="09BB5BD1" w14:textId="77777777" w:rsidR="000D0D80" w:rsidRDefault="000D0D80" w:rsidP="006B619E">
            <w:pPr>
              <w:rPr>
                <w:sz w:val="20"/>
              </w:rPr>
            </w:pPr>
          </w:p>
          <w:p w14:paraId="73BE1D17" w14:textId="77777777" w:rsidR="000D0D80" w:rsidRDefault="000D0D80" w:rsidP="006B619E">
            <w:pPr>
              <w:rPr>
                <w:sz w:val="20"/>
              </w:rPr>
            </w:pPr>
          </w:p>
          <w:p w14:paraId="5F6EF616" w14:textId="77777777" w:rsidR="000D0D80" w:rsidRDefault="000D0D80" w:rsidP="0038568F">
            <w:pPr>
              <w:rPr>
                <w:sz w:val="20"/>
              </w:rPr>
            </w:pPr>
          </w:p>
        </w:tc>
      </w:tr>
      <w:tr w:rsidR="000D0D80" w14:paraId="108D445D" w14:textId="77777777" w:rsidTr="000D0D80">
        <w:tc>
          <w:tcPr>
            <w:tcW w:w="9576" w:type="dxa"/>
          </w:tcPr>
          <w:p w14:paraId="3C5330E0" w14:textId="77777777" w:rsidR="000D0D80" w:rsidRDefault="000D0D80" w:rsidP="006B619E">
            <w:r w:rsidRPr="00433366">
              <w:rPr>
                <w:b/>
                <w:szCs w:val="24"/>
              </w:rPr>
              <w:t>LIVER</w:t>
            </w:r>
            <w:r w:rsidR="00FC0A1D" w:rsidRPr="00433366">
              <w:rPr>
                <w:b/>
                <w:szCs w:val="24"/>
              </w:rPr>
              <w:t>:</w:t>
            </w:r>
            <w:r w:rsidR="00FC0A1D">
              <w:rPr>
                <w:sz w:val="20"/>
              </w:rPr>
              <w:t xml:space="preserve"> </w:t>
            </w:r>
            <w:r w:rsidRPr="001524DB">
              <w:t>bile</w:t>
            </w:r>
            <w:r w:rsidR="001524DB">
              <w:t xml:space="preserve"> from ducts;</w:t>
            </w:r>
            <w:r w:rsidRPr="001524DB">
              <w:t xml:space="preserve"> parasites, </w:t>
            </w:r>
            <w:r w:rsidR="001524DB">
              <w:t xml:space="preserve">Note </w:t>
            </w:r>
            <w:r w:rsidRPr="001524DB">
              <w:t>color, texture</w:t>
            </w:r>
            <w:r w:rsidR="001524DB">
              <w:t>.</w:t>
            </w:r>
          </w:p>
          <w:p w14:paraId="5E86D25F" w14:textId="77777777" w:rsidR="001524DB" w:rsidRDefault="001524DB" w:rsidP="006B619E">
            <w:pPr>
              <w:rPr>
                <w:sz w:val="20"/>
              </w:rPr>
            </w:pPr>
            <w:r>
              <w:t>Collect liver for subsampling.</w:t>
            </w:r>
          </w:p>
          <w:p w14:paraId="75416DE9" w14:textId="77777777" w:rsidR="000D0D80" w:rsidRDefault="000D0D80" w:rsidP="006B619E">
            <w:pPr>
              <w:rPr>
                <w:sz w:val="20"/>
              </w:rPr>
            </w:pPr>
          </w:p>
          <w:p w14:paraId="6A2276F5" w14:textId="77777777" w:rsidR="000D0D80" w:rsidRDefault="000D0D80" w:rsidP="006B619E">
            <w:pPr>
              <w:rPr>
                <w:sz w:val="20"/>
              </w:rPr>
            </w:pPr>
          </w:p>
          <w:p w14:paraId="473A83D3" w14:textId="77777777" w:rsidR="000D0D80" w:rsidRDefault="000D0D80" w:rsidP="006B619E">
            <w:pPr>
              <w:rPr>
                <w:sz w:val="20"/>
              </w:rPr>
            </w:pPr>
          </w:p>
          <w:p w14:paraId="2AE001EE" w14:textId="77777777" w:rsidR="000D0D80" w:rsidRDefault="000D0D80" w:rsidP="006B619E">
            <w:pPr>
              <w:rPr>
                <w:sz w:val="20"/>
              </w:rPr>
            </w:pPr>
          </w:p>
          <w:p w14:paraId="6EB6DDDA" w14:textId="77777777" w:rsidR="000D0D80" w:rsidRDefault="000D0D80" w:rsidP="006B619E">
            <w:pPr>
              <w:rPr>
                <w:sz w:val="20"/>
              </w:rPr>
            </w:pPr>
          </w:p>
          <w:p w14:paraId="7869DE97" w14:textId="77777777" w:rsidR="000D0D80" w:rsidRDefault="000D0D80" w:rsidP="006B619E">
            <w:pPr>
              <w:rPr>
                <w:sz w:val="20"/>
              </w:rPr>
            </w:pPr>
          </w:p>
        </w:tc>
      </w:tr>
      <w:tr w:rsidR="00B92188" w:rsidRPr="00505AA2" w14:paraId="4D46AAD5" w14:textId="77777777" w:rsidTr="004007B3">
        <w:trPr>
          <w:trHeight w:val="1092"/>
        </w:trPr>
        <w:tc>
          <w:tcPr>
            <w:tcW w:w="9576" w:type="dxa"/>
          </w:tcPr>
          <w:p w14:paraId="168460DB" w14:textId="77777777" w:rsidR="00B92188" w:rsidRPr="001524DB" w:rsidRDefault="00B92188" w:rsidP="006B619E">
            <w:r w:rsidRPr="00433366">
              <w:rPr>
                <w:b/>
                <w:szCs w:val="24"/>
              </w:rPr>
              <w:lastRenderedPageBreak/>
              <w:t>DIGESTIV</w:t>
            </w:r>
            <w:bookmarkStart w:id="0" w:name="_GoBack"/>
            <w:bookmarkEnd w:id="0"/>
            <w:r w:rsidRPr="00433366">
              <w:rPr>
                <w:b/>
                <w:szCs w:val="24"/>
              </w:rPr>
              <w:t>E:</w:t>
            </w:r>
            <w:r w:rsidRPr="00505AA2">
              <w:rPr>
                <w:sz w:val="20"/>
              </w:rPr>
              <w:t xml:space="preserve"> (</w:t>
            </w:r>
            <w:r w:rsidRPr="001524DB">
              <w:t xml:space="preserve">serosal surface, content, mucosal surface, parasites): </w:t>
            </w:r>
          </w:p>
          <w:p w14:paraId="6F846675" w14:textId="77777777" w:rsidR="00376BF0" w:rsidRPr="001524DB" w:rsidRDefault="00376BF0" w:rsidP="00376BF0">
            <w:r w:rsidRPr="001524DB">
              <w:t>Open stomachs – buckets or zips or conical tubes to collect</w:t>
            </w:r>
          </w:p>
          <w:p w14:paraId="455B797C" w14:textId="77777777" w:rsidR="00376BF0" w:rsidRDefault="00376BF0" w:rsidP="00376BF0">
            <w:pPr>
              <w:rPr>
                <w:sz w:val="20"/>
              </w:rPr>
            </w:pPr>
          </w:p>
          <w:p w14:paraId="615061F0" w14:textId="77777777" w:rsidR="00376BF0" w:rsidRDefault="00376BF0" w:rsidP="00376BF0">
            <w:pPr>
              <w:rPr>
                <w:sz w:val="20"/>
              </w:rPr>
            </w:pPr>
          </w:p>
          <w:p w14:paraId="63CA107F" w14:textId="77777777" w:rsidR="00376BF0" w:rsidRPr="001524DB" w:rsidRDefault="00376BF0" w:rsidP="00376BF0">
            <w:r w:rsidRPr="001524DB">
              <w:t xml:space="preserve">Describe intestinal contents:  </w:t>
            </w:r>
          </w:p>
          <w:p w14:paraId="59E7CFF2" w14:textId="77777777" w:rsidR="00376BF0" w:rsidRPr="001524DB" w:rsidRDefault="00376BF0" w:rsidP="00376BF0"/>
          <w:p w14:paraId="2D2161C3" w14:textId="77777777" w:rsidR="00376BF0" w:rsidRPr="001524DB" w:rsidRDefault="00376BF0" w:rsidP="00376BF0">
            <w:r w:rsidRPr="001524DB">
              <w:t xml:space="preserve">Feces – conical tubes or </w:t>
            </w:r>
            <w:r w:rsidR="00FC0A1D" w:rsidRPr="001524DB">
              <w:t>Nalgene</w:t>
            </w:r>
            <w:r w:rsidR="001524DB">
              <w:t xml:space="preserve"> bottles</w:t>
            </w:r>
          </w:p>
          <w:p w14:paraId="74B0506D" w14:textId="77777777" w:rsidR="00B92188" w:rsidRPr="001524DB" w:rsidRDefault="00B92188" w:rsidP="006B619E"/>
          <w:p w14:paraId="2B0A5697" w14:textId="77777777" w:rsidR="00835AE2" w:rsidRPr="001524DB" w:rsidRDefault="00835AE2" w:rsidP="006B619E">
            <w:r w:rsidRPr="001524DB">
              <w:t>Find an</w:t>
            </w:r>
            <w:r w:rsidR="00FC0A1D" w:rsidRPr="001524DB">
              <w:t>d</w:t>
            </w:r>
            <w:r w:rsidRPr="001524DB">
              <w:t xml:space="preserve"> collect Colon LN (Just dorsal to colon caudal towards the Exit)</w:t>
            </w:r>
          </w:p>
          <w:p w14:paraId="46A8B566" w14:textId="77777777" w:rsidR="00B92188" w:rsidRDefault="00B92188" w:rsidP="006B619E">
            <w:pPr>
              <w:rPr>
                <w:sz w:val="20"/>
              </w:rPr>
            </w:pPr>
          </w:p>
          <w:p w14:paraId="5143DC07" w14:textId="77777777" w:rsidR="00B92188" w:rsidRDefault="00B92188" w:rsidP="006B619E">
            <w:pPr>
              <w:rPr>
                <w:sz w:val="20"/>
              </w:rPr>
            </w:pPr>
          </w:p>
          <w:p w14:paraId="335CC772" w14:textId="77777777" w:rsidR="00B92188" w:rsidRDefault="00B92188" w:rsidP="006B619E">
            <w:pPr>
              <w:rPr>
                <w:sz w:val="20"/>
              </w:rPr>
            </w:pPr>
          </w:p>
          <w:p w14:paraId="095C1E29" w14:textId="77777777" w:rsidR="000D0D80" w:rsidRDefault="000D0D80" w:rsidP="006B619E">
            <w:pPr>
              <w:rPr>
                <w:sz w:val="20"/>
              </w:rPr>
            </w:pPr>
          </w:p>
          <w:p w14:paraId="2DFDB1C9" w14:textId="77777777" w:rsidR="00B92188" w:rsidRDefault="00B92188" w:rsidP="006B619E">
            <w:pPr>
              <w:rPr>
                <w:sz w:val="20"/>
              </w:rPr>
            </w:pPr>
          </w:p>
          <w:p w14:paraId="789A29E8" w14:textId="77777777" w:rsidR="00B92188" w:rsidRPr="00433366" w:rsidRDefault="00B92188" w:rsidP="006B619E">
            <w:pPr>
              <w:rPr>
                <w:b/>
                <w:szCs w:val="24"/>
              </w:rPr>
            </w:pPr>
          </w:p>
        </w:tc>
      </w:tr>
      <w:tr w:rsidR="000D0D80" w14:paraId="3492C534" w14:textId="77777777" w:rsidTr="001E4465">
        <w:tc>
          <w:tcPr>
            <w:tcW w:w="9576" w:type="dxa"/>
          </w:tcPr>
          <w:p w14:paraId="2B148978" w14:textId="77777777" w:rsidR="000D0D80" w:rsidRPr="001524DB" w:rsidRDefault="000D0D80" w:rsidP="000D0D80">
            <w:r w:rsidRPr="00433366">
              <w:rPr>
                <w:b/>
                <w:szCs w:val="24"/>
              </w:rPr>
              <w:t>REPRODUCTIVE:</w:t>
            </w:r>
            <w:r>
              <w:rPr>
                <w:sz w:val="20"/>
              </w:rPr>
              <w:t xml:space="preserve"> </w:t>
            </w:r>
            <w:r w:rsidR="00C92E26">
              <w:t>put 3</w:t>
            </w:r>
            <w:r w:rsidR="001524DB">
              <w:t>”</w:t>
            </w:r>
            <w:r w:rsidR="00C92E26">
              <w:t xml:space="preserve"> piece</w:t>
            </w:r>
            <w:r w:rsidR="001524DB">
              <w:t>s</w:t>
            </w:r>
            <w:r w:rsidR="00C92E26">
              <w:t xml:space="preserve"> of testis, penis, uterus, whole ovary, in </w:t>
            </w:r>
            <w:r w:rsidR="00FC0A1D">
              <w:t>Ziploc</w:t>
            </w:r>
            <w:r w:rsidR="00C92E26">
              <w:t>. Collect entire cervix if possible, or, photograph</w:t>
            </w:r>
          </w:p>
          <w:p w14:paraId="4DEA7D23" w14:textId="77777777" w:rsidR="00B06EB2" w:rsidRDefault="00B06EB2" w:rsidP="000D0D80">
            <w:pPr>
              <w:rPr>
                <w:sz w:val="20"/>
              </w:rPr>
            </w:pPr>
          </w:p>
          <w:p w14:paraId="37CF7890" w14:textId="77777777" w:rsidR="00B06EB2" w:rsidRDefault="00B06EB2" w:rsidP="000D0D80">
            <w:pPr>
              <w:rPr>
                <w:sz w:val="20"/>
              </w:rPr>
            </w:pPr>
          </w:p>
          <w:p w14:paraId="2D5105C7" w14:textId="77777777" w:rsidR="00B06EB2" w:rsidRDefault="00B06EB2" w:rsidP="000D0D80">
            <w:pPr>
              <w:rPr>
                <w:sz w:val="20"/>
              </w:rPr>
            </w:pPr>
          </w:p>
          <w:p w14:paraId="1857787D" w14:textId="77777777" w:rsidR="00B06EB2" w:rsidRDefault="00B06EB2" w:rsidP="000D0D80">
            <w:pPr>
              <w:rPr>
                <w:sz w:val="20"/>
              </w:rPr>
            </w:pPr>
          </w:p>
          <w:p w14:paraId="6EB61B0A" w14:textId="77777777" w:rsidR="00B06EB2" w:rsidRDefault="00B06EB2" w:rsidP="000D0D80">
            <w:pPr>
              <w:rPr>
                <w:sz w:val="20"/>
              </w:rPr>
            </w:pPr>
          </w:p>
          <w:p w14:paraId="5B384159" w14:textId="77777777" w:rsidR="00B06EB2" w:rsidRDefault="00B06EB2" w:rsidP="000D0D80">
            <w:pPr>
              <w:rPr>
                <w:sz w:val="20"/>
              </w:rPr>
            </w:pPr>
          </w:p>
          <w:p w14:paraId="182FD0C5" w14:textId="77777777" w:rsidR="00B06EB2" w:rsidRDefault="00B06EB2" w:rsidP="000D0D80">
            <w:pPr>
              <w:rPr>
                <w:sz w:val="20"/>
              </w:rPr>
            </w:pPr>
          </w:p>
          <w:p w14:paraId="7D68DC72" w14:textId="77777777" w:rsidR="00B06EB2" w:rsidRDefault="00B06EB2" w:rsidP="000D0D80">
            <w:pPr>
              <w:rPr>
                <w:sz w:val="20"/>
              </w:rPr>
            </w:pPr>
          </w:p>
          <w:p w14:paraId="3ADDFB2C" w14:textId="77777777" w:rsidR="00B06EB2" w:rsidRDefault="00B06EB2" w:rsidP="000D0D80">
            <w:pPr>
              <w:rPr>
                <w:sz w:val="20"/>
              </w:rPr>
            </w:pPr>
          </w:p>
          <w:p w14:paraId="70F9A744" w14:textId="77777777" w:rsidR="00B06EB2" w:rsidRPr="00433366" w:rsidRDefault="00B06EB2" w:rsidP="000D0D80">
            <w:pPr>
              <w:rPr>
                <w:b/>
                <w:szCs w:val="24"/>
              </w:rPr>
            </w:pPr>
          </w:p>
        </w:tc>
      </w:tr>
      <w:tr w:rsidR="00C92E26" w14:paraId="4D8FB26B" w14:textId="77777777" w:rsidTr="001E4465">
        <w:tc>
          <w:tcPr>
            <w:tcW w:w="9576" w:type="dxa"/>
          </w:tcPr>
          <w:p w14:paraId="7DA42C23" w14:textId="77777777" w:rsidR="00C92E26" w:rsidRDefault="00C92E26" w:rsidP="000D0D80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 xml:space="preserve">SPECIAL SENSES:  </w:t>
            </w:r>
          </w:p>
          <w:p w14:paraId="1E3E2929" w14:textId="77777777" w:rsidR="00C92E26" w:rsidRPr="001524DB" w:rsidRDefault="00187F56" w:rsidP="000D0D80">
            <w:r w:rsidRPr="001524DB">
              <w:t xml:space="preserve">Collect aqueous humor from one eye;  then </w:t>
            </w:r>
            <w:r w:rsidR="00C92E26" w:rsidRPr="001524DB">
              <w:t>Collect eye</w:t>
            </w:r>
            <w:r w:rsidR="001524DB">
              <w:t>s</w:t>
            </w:r>
            <w:r w:rsidRPr="001524DB">
              <w:t xml:space="preserve"> – Whirl-pak 18 oz x 2</w:t>
            </w:r>
          </w:p>
          <w:p w14:paraId="51BDD9D8" w14:textId="77777777" w:rsidR="00C92E26" w:rsidRPr="001524DB" w:rsidRDefault="00326373" w:rsidP="000D0D80">
            <w:r w:rsidRPr="001524DB">
              <w:t>Collect ear plug</w:t>
            </w:r>
            <w:r w:rsidR="001524DB">
              <w:t>s</w:t>
            </w:r>
            <w:r w:rsidR="00C92E26" w:rsidRPr="001524DB">
              <w:t xml:space="preserve"> and into 15% NBF</w:t>
            </w:r>
          </w:p>
          <w:p w14:paraId="7B5B0609" w14:textId="77777777" w:rsidR="00326373" w:rsidRDefault="00326373" w:rsidP="000D0D80">
            <w:pPr>
              <w:rPr>
                <w:b/>
                <w:szCs w:val="24"/>
              </w:rPr>
            </w:pPr>
          </w:p>
          <w:p w14:paraId="6E038DEA" w14:textId="77777777" w:rsidR="008C2CAF" w:rsidRDefault="008C2CAF" w:rsidP="000D0D80">
            <w:pPr>
              <w:rPr>
                <w:b/>
                <w:szCs w:val="24"/>
              </w:rPr>
            </w:pPr>
          </w:p>
          <w:p w14:paraId="19683396" w14:textId="77777777" w:rsidR="00326373" w:rsidRPr="00433366" w:rsidRDefault="00326373" w:rsidP="000D0D80">
            <w:pPr>
              <w:rPr>
                <w:b/>
                <w:szCs w:val="24"/>
              </w:rPr>
            </w:pPr>
          </w:p>
        </w:tc>
      </w:tr>
      <w:tr w:rsidR="00187F56" w14:paraId="0F47BBDC" w14:textId="77777777" w:rsidTr="001E4465">
        <w:tc>
          <w:tcPr>
            <w:tcW w:w="9576" w:type="dxa"/>
          </w:tcPr>
          <w:p w14:paraId="1CBCA42A" w14:textId="77777777" w:rsidR="00187F56" w:rsidRDefault="00187F56" w:rsidP="000D0D80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 xml:space="preserve">NERVOUS SYTEM: </w:t>
            </w:r>
          </w:p>
          <w:p w14:paraId="0BF2AB50" w14:textId="77777777" w:rsidR="00187F56" w:rsidRPr="008C2CAF" w:rsidRDefault="00187F56" w:rsidP="000D0D80">
            <w:r w:rsidRPr="008C2CAF">
              <w:t xml:space="preserve">Brain: </w:t>
            </w:r>
          </w:p>
          <w:p w14:paraId="77A2DD8C" w14:textId="77777777" w:rsidR="00187F56" w:rsidRPr="008C2CAF" w:rsidRDefault="00187F56" w:rsidP="000D0D80">
            <w:r w:rsidRPr="008C2CAF">
              <w:t>CSF:</w:t>
            </w:r>
          </w:p>
          <w:p w14:paraId="3E1A3A9F" w14:textId="77777777" w:rsidR="00187F56" w:rsidRDefault="00187F56" w:rsidP="000D0D80">
            <w:pPr>
              <w:rPr>
                <w:b/>
                <w:szCs w:val="24"/>
              </w:rPr>
            </w:pPr>
            <w:r w:rsidRPr="008C2CAF">
              <w:t>Spinal Cord:</w:t>
            </w:r>
            <w:r w:rsidRPr="008C2CAF">
              <w:br/>
              <w:t>Brachial Plexus:</w:t>
            </w:r>
          </w:p>
        </w:tc>
      </w:tr>
    </w:tbl>
    <w:p w14:paraId="4DFE8F15" w14:textId="77777777" w:rsidR="006C7E72" w:rsidRDefault="006C7E72" w:rsidP="006C7E72">
      <w:pPr>
        <w:tabs>
          <w:tab w:val="left" w:pos="-720"/>
        </w:tabs>
        <w:suppressAutoHyphens/>
        <w:ind w:right="-274"/>
        <w:rPr>
          <w:rFonts w:ascii="Helv 10pt" w:hAnsi="Helv 10pt"/>
          <w:spacing w:val="-2"/>
          <w:sz w:val="16"/>
          <w:u w:val="single"/>
        </w:rPr>
      </w:pPr>
      <w:r>
        <w:rPr>
          <w:rFonts w:ascii="Helv 10pt" w:hAnsi="Helv 10pt"/>
          <w:spacing w:val="-2"/>
          <w:sz w:val="16"/>
          <w:u w:val="single"/>
        </w:rPr>
        <w:t xml:space="preserve">________________________________________________________________________________________________________            </w:t>
      </w:r>
    </w:p>
    <w:p w14:paraId="39C40041" w14:textId="77777777" w:rsidR="006C7E72" w:rsidRPr="00566809" w:rsidRDefault="006C7E72" w:rsidP="006C7E72">
      <w:pPr>
        <w:tabs>
          <w:tab w:val="left" w:pos="-720"/>
        </w:tabs>
        <w:suppressAutoHyphens/>
        <w:spacing w:before="120"/>
        <w:ind w:right="-274"/>
        <w:rPr>
          <w:b/>
          <w:szCs w:val="24"/>
        </w:rPr>
      </w:pPr>
      <w:r w:rsidRPr="00566809">
        <w:rPr>
          <w:b/>
          <w:szCs w:val="24"/>
        </w:rPr>
        <w:t>CARCASS DISPOSITION:</w:t>
      </w:r>
      <w:r w:rsidR="00505AA2" w:rsidRPr="00566809">
        <w:rPr>
          <w:b/>
          <w:szCs w:val="24"/>
        </w:rPr>
        <w:t xml:space="preserve">  </w:t>
      </w:r>
    </w:p>
    <w:p w14:paraId="2F4A9F79" w14:textId="77777777" w:rsidR="006C7E72" w:rsidRPr="00566809" w:rsidRDefault="00835AE2" w:rsidP="006C7E72">
      <w:pPr>
        <w:tabs>
          <w:tab w:val="left" w:pos="-720"/>
        </w:tabs>
        <w:suppressAutoHyphens/>
        <w:spacing w:before="120"/>
        <w:ind w:right="-274"/>
        <w:rPr>
          <w:b/>
          <w:szCs w:val="24"/>
        </w:rPr>
      </w:pPr>
      <w:r>
        <w:rPr>
          <w:b/>
          <w:szCs w:val="24"/>
        </w:rPr>
        <w:t xml:space="preserve">LIST </w:t>
      </w:r>
      <w:r w:rsidR="006C7E72" w:rsidRPr="00566809">
        <w:rPr>
          <w:b/>
          <w:szCs w:val="24"/>
        </w:rPr>
        <w:t>SAMPLES SUBMITTED IMMEDIATELY AND WHERE</w:t>
      </w:r>
    </w:p>
    <w:p w14:paraId="5CD4A0F9" w14:textId="77777777" w:rsidR="006C7E72" w:rsidRDefault="006C7E72" w:rsidP="006C7E72">
      <w:pPr>
        <w:tabs>
          <w:tab w:val="left" w:pos="-720"/>
        </w:tabs>
        <w:suppressAutoHyphens/>
        <w:spacing w:before="120"/>
        <w:ind w:right="-274"/>
        <w:rPr>
          <w:rFonts w:ascii="Helv 10pt" w:hAnsi="Helv 10pt"/>
          <w:b/>
          <w:spacing w:val="-2"/>
          <w:sz w:val="22"/>
        </w:rPr>
      </w:pPr>
    </w:p>
    <w:p w14:paraId="64305D40" w14:textId="77777777" w:rsidR="000D0D80" w:rsidRDefault="000D0D80" w:rsidP="006C7E72">
      <w:pPr>
        <w:tabs>
          <w:tab w:val="left" w:pos="-720"/>
        </w:tabs>
        <w:suppressAutoHyphens/>
        <w:spacing w:before="120"/>
        <w:ind w:right="-274"/>
        <w:rPr>
          <w:rFonts w:ascii="Helv 10pt" w:hAnsi="Helv 10pt"/>
          <w:b/>
          <w:spacing w:val="-2"/>
          <w:sz w:val="22"/>
        </w:rPr>
      </w:pPr>
    </w:p>
    <w:p w14:paraId="2E765690" w14:textId="77777777" w:rsidR="006C7E72" w:rsidRDefault="006C7E72" w:rsidP="006C7E72">
      <w:pPr>
        <w:tabs>
          <w:tab w:val="left" w:pos="-720"/>
        </w:tabs>
        <w:suppressAutoHyphens/>
        <w:spacing w:before="120"/>
        <w:ind w:right="-274"/>
        <w:rPr>
          <w:rFonts w:ascii="Helv 10pt" w:hAnsi="Helv 10pt"/>
          <w:b/>
          <w:spacing w:val="-2"/>
          <w:sz w:val="22"/>
        </w:rPr>
      </w:pPr>
    </w:p>
    <w:p w14:paraId="0CE3A4E3" w14:textId="77777777" w:rsidR="006C7E72" w:rsidRPr="00566809" w:rsidRDefault="006C7E72" w:rsidP="00566809">
      <w:pPr>
        <w:tabs>
          <w:tab w:val="left" w:pos="-720"/>
        </w:tabs>
        <w:suppressAutoHyphens/>
        <w:spacing w:before="120"/>
        <w:ind w:right="-274"/>
        <w:rPr>
          <w:b/>
          <w:szCs w:val="24"/>
        </w:rPr>
      </w:pPr>
      <w:r w:rsidRPr="00566809">
        <w:rPr>
          <w:b/>
          <w:szCs w:val="24"/>
        </w:rPr>
        <w:t>ANCILLARY DIAGNOSTICS:</w:t>
      </w:r>
    </w:p>
    <w:p w14:paraId="14395263" w14:textId="77777777" w:rsidR="006C7E72" w:rsidRDefault="006C7E72" w:rsidP="00835AE2">
      <w:pPr>
        <w:tabs>
          <w:tab w:val="left" w:pos="720"/>
        </w:tabs>
        <w:suppressAutoHyphens/>
        <w:jc w:val="both"/>
        <w:rPr>
          <w:rFonts w:ascii="Helv 10pt" w:hAnsi="Helv 10pt"/>
          <w:spacing w:val="-2"/>
          <w:sz w:val="22"/>
        </w:rPr>
      </w:pPr>
      <w:r w:rsidRPr="00221228">
        <w:rPr>
          <w:rFonts w:ascii="Helv 10pt" w:hAnsi="Helv 10pt"/>
          <w:spacing w:val="-2"/>
          <w:sz w:val="22"/>
        </w:rPr>
        <w:t>Photos</w:t>
      </w:r>
      <w:r>
        <w:rPr>
          <w:rFonts w:ascii="Helv 10pt" w:hAnsi="Helv 10pt"/>
          <w:spacing w:val="-2"/>
          <w:sz w:val="22"/>
        </w:rPr>
        <w:t xml:space="preserve">     </w:t>
      </w:r>
      <w:r w:rsidRPr="00221228">
        <w:rPr>
          <w:rFonts w:ascii="Helv 10pt" w:hAnsi="Helv 10pt"/>
          <w:spacing w:val="-2"/>
          <w:sz w:val="22"/>
        </w:rPr>
        <w:sym w:font="Wingdings" w:char="F0A8"/>
      </w:r>
      <w:r>
        <w:rPr>
          <w:rFonts w:ascii="Helv 10pt" w:hAnsi="Helv 10pt"/>
          <w:spacing w:val="-2"/>
          <w:sz w:val="22"/>
        </w:rPr>
        <w:t xml:space="preserve"> </w:t>
      </w:r>
      <w:r w:rsidR="00835AE2">
        <w:rPr>
          <w:rFonts w:ascii="Helv 10pt" w:hAnsi="Helv 10pt"/>
          <w:spacing w:val="-2"/>
          <w:sz w:val="22"/>
        </w:rPr>
        <w:t>note who took the photo</w:t>
      </w:r>
      <w:r w:rsidRPr="00221228">
        <w:rPr>
          <w:rFonts w:ascii="Helv 10pt" w:hAnsi="Helv 10pt"/>
          <w:spacing w:val="-2"/>
          <w:sz w:val="22"/>
        </w:rPr>
        <w:t xml:space="preserve">? </w:t>
      </w:r>
      <w:r w:rsidR="004E261A">
        <w:rPr>
          <w:rFonts w:ascii="Helv 10pt" w:hAnsi="Helv 10pt"/>
          <w:spacing w:val="-2"/>
          <w:sz w:val="22"/>
        </w:rPr>
        <w:t xml:space="preserve"> </w:t>
      </w:r>
    </w:p>
    <w:p w14:paraId="761A6319" w14:textId="77777777" w:rsidR="006C7E72" w:rsidRDefault="006C7E72" w:rsidP="006C7E72">
      <w:pPr>
        <w:tabs>
          <w:tab w:val="left" w:pos="720"/>
        </w:tabs>
        <w:suppressAutoHyphens/>
        <w:rPr>
          <w:rFonts w:ascii="Helv 10pt" w:hAnsi="Helv 10pt"/>
          <w:spacing w:val="-2"/>
          <w:sz w:val="22"/>
        </w:rPr>
      </w:pPr>
    </w:p>
    <w:p w14:paraId="6D58ACB1" w14:textId="77777777" w:rsidR="000D0D80" w:rsidRDefault="000D0D80" w:rsidP="006C7E72">
      <w:pPr>
        <w:tabs>
          <w:tab w:val="left" w:pos="720"/>
        </w:tabs>
        <w:suppressAutoHyphens/>
        <w:rPr>
          <w:rFonts w:ascii="Helv 10pt" w:hAnsi="Helv 10pt"/>
          <w:spacing w:val="-2"/>
          <w:sz w:val="22"/>
        </w:rPr>
      </w:pPr>
    </w:p>
    <w:p w14:paraId="7DE5F0D1" w14:textId="77777777" w:rsidR="006C7E72" w:rsidRPr="00566809" w:rsidRDefault="006C7E72" w:rsidP="006C7E72">
      <w:pPr>
        <w:tabs>
          <w:tab w:val="left" w:pos="-720"/>
        </w:tabs>
        <w:suppressAutoHyphens/>
        <w:spacing w:before="120"/>
        <w:ind w:right="-274"/>
        <w:rPr>
          <w:b/>
          <w:szCs w:val="24"/>
        </w:rPr>
      </w:pPr>
      <w:r w:rsidRPr="00566809">
        <w:rPr>
          <w:b/>
          <w:szCs w:val="24"/>
        </w:rPr>
        <w:lastRenderedPageBreak/>
        <w:t>COMMENTS (CAUSE OF DEATH</w:t>
      </w:r>
      <w:r w:rsidR="000D0D80">
        <w:rPr>
          <w:b/>
          <w:szCs w:val="24"/>
        </w:rPr>
        <w:t>- WHAT DO YOU THINK HAPPENED</w:t>
      </w:r>
      <w:r w:rsidR="00FC0A1D">
        <w:rPr>
          <w:b/>
          <w:szCs w:val="24"/>
        </w:rPr>
        <w:t>?)</w:t>
      </w:r>
      <w:r w:rsidRPr="00566809">
        <w:rPr>
          <w:b/>
          <w:szCs w:val="24"/>
        </w:rPr>
        <w:t>:</w:t>
      </w:r>
    </w:p>
    <w:p w14:paraId="79547F21" w14:textId="77777777" w:rsidR="00C85079" w:rsidRDefault="00C85079" w:rsidP="006C7E72">
      <w:pPr>
        <w:tabs>
          <w:tab w:val="left" w:pos="-720"/>
        </w:tabs>
        <w:suppressAutoHyphens/>
        <w:spacing w:before="120"/>
        <w:ind w:right="-274"/>
        <w:rPr>
          <w:rFonts w:ascii="Helv 10pt" w:hAnsi="Helv 10pt"/>
          <w:b/>
          <w:spacing w:val="-2"/>
          <w:sz w:val="22"/>
        </w:rPr>
      </w:pPr>
    </w:p>
    <w:p w14:paraId="399E02E9" w14:textId="77777777" w:rsidR="00162008" w:rsidRDefault="00162008" w:rsidP="00C85079">
      <w:pPr>
        <w:tabs>
          <w:tab w:val="left" w:pos="-720"/>
        </w:tabs>
        <w:suppressAutoHyphens/>
        <w:ind w:right="-274"/>
        <w:rPr>
          <w:rFonts w:ascii="Helv 10pt" w:hAnsi="Helv 10pt"/>
          <w:b/>
          <w:spacing w:val="-2"/>
          <w:sz w:val="18"/>
        </w:rPr>
      </w:pPr>
    </w:p>
    <w:p w14:paraId="7DE26A19" w14:textId="77777777" w:rsidR="00FB199F" w:rsidRDefault="00FB199F" w:rsidP="00C85079">
      <w:pPr>
        <w:tabs>
          <w:tab w:val="left" w:pos="-720"/>
        </w:tabs>
        <w:suppressAutoHyphens/>
        <w:ind w:right="-274"/>
        <w:rPr>
          <w:rFonts w:ascii="Helv 10pt" w:hAnsi="Helv 10pt"/>
          <w:b/>
          <w:spacing w:val="-2"/>
          <w:sz w:val="18"/>
        </w:rPr>
      </w:pPr>
    </w:p>
    <w:p w14:paraId="720D4FE5" w14:textId="77777777" w:rsidR="00FB199F" w:rsidRDefault="00FB199F" w:rsidP="00C85079">
      <w:pPr>
        <w:tabs>
          <w:tab w:val="left" w:pos="-720"/>
        </w:tabs>
        <w:suppressAutoHyphens/>
        <w:ind w:right="-274"/>
        <w:rPr>
          <w:rFonts w:ascii="Helv 10pt" w:hAnsi="Helv 10pt"/>
          <w:b/>
          <w:spacing w:val="-2"/>
          <w:sz w:val="18"/>
        </w:rPr>
      </w:pPr>
    </w:p>
    <w:p w14:paraId="03BEE620" w14:textId="77777777" w:rsidR="00FB199F" w:rsidRDefault="00FB199F" w:rsidP="00C85079">
      <w:pPr>
        <w:tabs>
          <w:tab w:val="left" w:pos="-720"/>
        </w:tabs>
        <w:suppressAutoHyphens/>
        <w:ind w:right="-274"/>
        <w:rPr>
          <w:rFonts w:ascii="Helv 10pt" w:hAnsi="Helv 10pt"/>
          <w:b/>
          <w:spacing w:val="-2"/>
          <w:sz w:val="18"/>
        </w:rPr>
      </w:pPr>
    </w:p>
    <w:p w14:paraId="4D8F1CAF" w14:textId="77777777" w:rsidR="00FB199F" w:rsidRDefault="00FB199F" w:rsidP="00C85079">
      <w:pPr>
        <w:tabs>
          <w:tab w:val="left" w:pos="-720"/>
        </w:tabs>
        <w:suppressAutoHyphens/>
        <w:ind w:right="-274"/>
        <w:rPr>
          <w:rFonts w:ascii="Helv 10pt" w:hAnsi="Helv 10pt"/>
          <w:b/>
          <w:spacing w:val="-2"/>
          <w:sz w:val="18"/>
        </w:rPr>
      </w:pPr>
    </w:p>
    <w:p w14:paraId="064C5539" w14:textId="77777777" w:rsidR="000D0D80" w:rsidRDefault="000D0D80" w:rsidP="00C85079">
      <w:pPr>
        <w:tabs>
          <w:tab w:val="left" w:pos="-720"/>
        </w:tabs>
        <w:suppressAutoHyphens/>
        <w:ind w:right="-274"/>
        <w:rPr>
          <w:rFonts w:ascii="Helv 10pt" w:hAnsi="Helv 10pt"/>
          <w:b/>
          <w:spacing w:val="-2"/>
          <w:sz w:val="18"/>
        </w:rPr>
      </w:pPr>
    </w:p>
    <w:p w14:paraId="396E118C" w14:textId="77777777" w:rsidR="00FB199F" w:rsidRDefault="00FB199F" w:rsidP="00C85079">
      <w:pPr>
        <w:tabs>
          <w:tab w:val="left" w:pos="-720"/>
        </w:tabs>
        <w:suppressAutoHyphens/>
        <w:ind w:right="-274"/>
        <w:rPr>
          <w:rFonts w:ascii="Helv 10pt" w:hAnsi="Helv 10pt"/>
          <w:b/>
          <w:spacing w:val="-2"/>
          <w:sz w:val="18"/>
        </w:rPr>
      </w:pPr>
    </w:p>
    <w:p w14:paraId="4EA3F748" w14:textId="77777777" w:rsidR="00162008" w:rsidRDefault="00162008" w:rsidP="00C85079">
      <w:pPr>
        <w:tabs>
          <w:tab w:val="left" w:pos="-720"/>
        </w:tabs>
        <w:suppressAutoHyphens/>
        <w:ind w:right="-274"/>
        <w:rPr>
          <w:rFonts w:ascii="Helv 10pt" w:hAnsi="Helv 10pt"/>
          <w:b/>
          <w:spacing w:val="-2"/>
          <w:sz w:val="18"/>
        </w:rPr>
      </w:pPr>
    </w:p>
    <w:p w14:paraId="035273AE" w14:textId="77777777" w:rsidR="00162008" w:rsidRDefault="00162008" w:rsidP="00C85079">
      <w:pPr>
        <w:tabs>
          <w:tab w:val="left" w:pos="-720"/>
        </w:tabs>
        <w:suppressAutoHyphens/>
        <w:ind w:right="-274"/>
        <w:rPr>
          <w:rFonts w:ascii="Helv 10pt" w:hAnsi="Helv 10pt"/>
          <w:b/>
          <w:spacing w:val="-2"/>
          <w:sz w:val="18"/>
        </w:rPr>
      </w:pPr>
    </w:p>
    <w:p w14:paraId="0D2C8A9E" w14:textId="77777777" w:rsidR="00FB199F" w:rsidRPr="00FB199F" w:rsidRDefault="00FB199F" w:rsidP="00FB199F">
      <w:pPr>
        <w:pStyle w:val="Heading1"/>
        <w:rPr>
          <w:rFonts w:ascii="Helv 12pt" w:hAnsi="Helv 12pt"/>
          <w:spacing w:val="0"/>
          <w:sz w:val="24"/>
          <w:szCs w:val="24"/>
        </w:rPr>
      </w:pPr>
      <w:r w:rsidRPr="00FB199F">
        <w:rPr>
          <w:rFonts w:ascii="Helv 12pt" w:hAnsi="Helv 12pt"/>
          <w:spacing w:val="0"/>
          <w:sz w:val="24"/>
          <w:szCs w:val="24"/>
        </w:rPr>
        <w:t xml:space="preserve">HUMAN INTERACTION SAMPLES: </w:t>
      </w:r>
      <w:r>
        <w:rPr>
          <w:rFonts w:ascii="Helv 12pt" w:hAnsi="Helv 12pt"/>
          <w:spacing w:val="0"/>
          <w:sz w:val="24"/>
          <w:szCs w:val="24"/>
        </w:rPr>
        <w:t xml:space="preserve"> </w:t>
      </w:r>
      <w:r w:rsidRPr="00FB199F">
        <w:rPr>
          <w:rFonts w:ascii="Helv 12pt" w:hAnsi="Helv 12pt"/>
          <w:spacing w:val="0"/>
          <w:sz w:val="24"/>
          <w:szCs w:val="24"/>
        </w:rPr>
        <w:t>BULLETS</w:t>
      </w:r>
      <w:r>
        <w:rPr>
          <w:rFonts w:ascii="Helv 12pt" w:hAnsi="Helv 12pt"/>
          <w:spacing w:val="0"/>
          <w:sz w:val="24"/>
          <w:szCs w:val="24"/>
        </w:rPr>
        <w:t xml:space="preserve"> / </w:t>
      </w:r>
      <w:r w:rsidRPr="00FB199F">
        <w:rPr>
          <w:rFonts w:ascii="Helv 12pt" w:hAnsi="Helv 12pt"/>
          <w:spacing w:val="0"/>
          <w:sz w:val="24"/>
          <w:szCs w:val="24"/>
        </w:rPr>
        <w:t>FISHING GEAR</w:t>
      </w:r>
      <w:r>
        <w:rPr>
          <w:rFonts w:ascii="Helv 12pt" w:hAnsi="Helv 12pt"/>
          <w:spacing w:val="0"/>
          <w:sz w:val="24"/>
          <w:szCs w:val="24"/>
        </w:rPr>
        <w:t xml:space="preserve"> / </w:t>
      </w:r>
      <w:r w:rsidRPr="00FB199F">
        <w:rPr>
          <w:rFonts w:ascii="Helv 12pt" w:hAnsi="Helv 12pt"/>
          <w:spacing w:val="0"/>
          <w:sz w:val="24"/>
          <w:szCs w:val="24"/>
        </w:rPr>
        <w:t>OTHER:</w:t>
      </w:r>
    </w:p>
    <w:p w14:paraId="00CE8FEB" w14:textId="77777777" w:rsidR="00E67C3D" w:rsidRDefault="00E67C3D" w:rsidP="00C85079">
      <w:pPr>
        <w:tabs>
          <w:tab w:val="left" w:pos="-720"/>
        </w:tabs>
        <w:suppressAutoHyphens/>
        <w:ind w:right="-274"/>
        <w:rPr>
          <w:rFonts w:ascii="Helv 10pt" w:hAnsi="Helv 10pt"/>
          <w:b/>
          <w:spacing w:val="-2"/>
          <w:sz w:val="18"/>
        </w:rPr>
      </w:pPr>
    </w:p>
    <w:p w14:paraId="0F73DD8B" w14:textId="77777777" w:rsidR="00162008" w:rsidRDefault="00162008" w:rsidP="00C85079">
      <w:pPr>
        <w:tabs>
          <w:tab w:val="left" w:pos="-720"/>
        </w:tabs>
        <w:suppressAutoHyphens/>
        <w:ind w:right="-274"/>
        <w:rPr>
          <w:rFonts w:ascii="Helv 10pt" w:hAnsi="Helv 10pt"/>
          <w:b/>
          <w:spacing w:val="-2"/>
          <w:sz w:val="18"/>
        </w:rPr>
      </w:pPr>
    </w:p>
    <w:p w14:paraId="6B06C409" w14:textId="77777777" w:rsidR="00C27E91" w:rsidRPr="00566809" w:rsidRDefault="00C27E91" w:rsidP="00C85079">
      <w:pPr>
        <w:tabs>
          <w:tab w:val="left" w:pos="-720"/>
        </w:tabs>
        <w:suppressAutoHyphens/>
        <w:ind w:right="-274"/>
        <w:rPr>
          <w:rFonts w:ascii="Helv 10pt" w:hAnsi="Helv 10pt"/>
          <w:b/>
          <w:spacing w:val="-2"/>
          <w:szCs w:val="24"/>
        </w:rPr>
      </w:pPr>
      <w:r w:rsidRPr="00566809">
        <w:rPr>
          <w:rFonts w:ascii="Helv 10pt" w:hAnsi="Helv 10pt"/>
          <w:b/>
          <w:spacing w:val="-2"/>
          <w:szCs w:val="24"/>
        </w:rPr>
        <w:t xml:space="preserve">HOW DID YOU TAKE YOUR TOXICOLOGY </w:t>
      </w:r>
      <w:r w:rsidR="00FC0A1D" w:rsidRPr="00566809">
        <w:rPr>
          <w:rFonts w:ascii="Helv 10pt" w:hAnsi="Helv 10pt"/>
          <w:b/>
          <w:spacing w:val="-2"/>
          <w:szCs w:val="24"/>
        </w:rPr>
        <w:t>SAMPLES?</w:t>
      </w:r>
      <w:r w:rsidRPr="00566809">
        <w:rPr>
          <w:rFonts w:ascii="Helv 10pt" w:hAnsi="Helv 10pt"/>
          <w:b/>
          <w:spacing w:val="-2"/>
          <w:szCs w:val="24"/>
        </w:rPr>
        <w:t xml:space="preserve"> </w:t>
      </w:r>
    </w:p>
    <w:p w14:paraId="7D9B87F1" w14:textId="77777777" w:rsidR="00C27E91" w:rsidRPr="00C85079" w:rsidRDefault="00C27E91" w:rsidP="00C85079">
      <w:pPr>
        <w:tabs>
          <w:tab w:val="left" w:pos="-720"/>
        </w:tabs>
        <w:suppressAutoHyphens/>
        <w:ind w:right="-274"/>
        <w:rPr>
          <w:rFonts w:ascii="Helv 10pt" w:hAnsi="Helv 10pt"/>
          <w:spacing w:val="-2"/>
          <w:sz w:val="20"/>
        </w:rPr>
      </w:pPr>
      <w:r w:rsidRPr="00C85079">
        <w:rPr>
          <w:rFonts w:ascii="Helv 10pt" w:hAnsi="Helv 10pt"/>
          <w:spacing w:val="-2"/>
          <w:sz w:val="20"/>
        </w:rPr>
        <w:t>Circle:    Ziplocs / Foil / Acetone-cleaned Foil / Teflon / Whirlpak / I-Chem jars</w:t>
      </w:r>
    </w:p>
    <w:p w14:paraId="52BB2E4C" w14:textId="77777777" w:rsidR="00C27E91" w:rsidRPr="00C85079" w:rsidRDefault="00C27E91" w:rsidP="00C85079">
      <w:pPr>
        <w:tabs>
          <w:tab w:val="left" w:pos="-720"/>
        </w:tabs>
        <w:suppressAutoHyphens/>
        <w:ind w:right="-274"/>
        <w:rPr>
          <w:rFonts w:ascii="Helv 10pt" w:hAnsi="Helv 10pt"/>
          <w:spacing w:val="-2"/>
          <w:sz w:val="20"/>
        </w:rPr>
      </w:pPr>
      <w:r w:rsidRPr="00C85079">
        <w:rPr>
          <w:rFonts w:ascii="Helv 10pt" w:hAnsi="Helv 10pt"/>
          <w:spacing w:val="-2"/>
          <w:sz w:val="20"/>
        </w:rPr>
        <w:t>Other______________________________</w:t>
      </w:r>
      <w:r w:rsidRPr="00C85079">
        <w:rPr>
          <w:rFonts w:ascii="Helv 10pt" w:hAnsi="Helv 10pt"/>
          <w:spacing w:val="-2"/>
          <w:sz w:val="20"/>
        </w:rPr>
        <w:tab/>
        <w:t>Rinsed tissues with: ______________________________</w:t>
      </w:r>
    </w:p>
    <w:p w14:paraId="71EBFC4A" w14:textId="77777777" w:rsidR="009544A3" w:rsidRDefault="00C27E91" w:rsidP="009544A3">
      <w:pPr>
        <w:tabs>
          <w:tab w:val="left" w:pos="-720"/>
        </w:tabs>
        <w:suppressAutoHyphens/>
        <w:ind w:right="-274"/>
        <w:rPr>
          <w:rFonts w:ascii="Helv 10pt" w:hAnsi="Helv 10pt"/>
          <w:spacing w:val="-2"/>
          <w:sz w:val="20"/>
        </w:rPr>
      </w:pPr>
      <w:r w:rsidRPr="00C85079">
        <w:rPr>
          <w:rFonts w:ascii="Helv 10pt" w:hAnsi="Helv 10pt"/>
          <w:spacing w:val="-2"/>
          <w:sz w:val="20"/>
        </w:rPr>
        <w:t>Type of gloves (circle):      latex</w:t>
      </w:r>
      <w:r w:rsidRPr="00C85079">
        <w:rPr>
          <w:rFonts w:ascii="Helv 10pt" w:hAnsi="Helv 10pt"/>
          <w:spacing w:val="-2"/>
          <w:sz w:val="20"/>
        </w:rPr>
        <w:tab/>
        <w:t>vinyl     powder-free     nitrile</w:t>
      </w:r>
    </w:p>
    <w:p w14:paraId="053A8531" w14:textId="77777777" w:rsidR="00663EA3" w:rsidRDefault="00663EA3">
      <w:pPr>
        <w:rPr>
          <w:noProof/>
          <w:sz w:val="21"/>
          <w:szCs w:val="21"/>
        </w:rPr>
      </w:pPr>
    </w:p>
    <w:p w14:paraId="31146844" w14:textId="77777777" w:rsidR="00187F56" w:rsidRDefault="00187F56" w:rsidP="00C92E26">
      <w:pPr>
        <w:rPr>
          <w:b/>
        </w:rPr>
      </w:pPr>
    </w:p>
    <w:p w14:paraId="76F0CCC5" w14:textId="77777777" w:rsidR="00187F56" w:rsidRDefault="00187F56" w:rsidP="00C92E26">
      <w:pPr>
        <w:rPr>
          <w:b/>
        </w:rPr>
      </w:pPr>
    </w:p>
    <w:p w14:paraId="0EEC9A21" w14:textId="77777777" w:rsidR="00187F56" w:rsidRDefault="00187F56" w:rsidP="00C92E26">
      <w:pPr>
        <w:rPr>
          <w:b/>
        </w:rPr>
      </w:pPr>
    </w:p>
    <w:p w14:paraId="25E1A182" w14:textId="77777777" w:rsidR="00187F56" w:rsidRDefault="00187F56" w:rsidP="00C92E26">
      <w:pPr>
        <w:rPr>
          <w:b/>
        </w:rPr>
      </w:pPr>
    </w:p>
    <w:p w14:paraId="5BFDB092" w14:textId="77777777" w:rsidR="00187F56" w:rsidRDefault="00187F56" w:rsidP="00C92E26">
      <w:pPr>
        <w:rPr>
          <w:b/>
        </w:rPr>
      </w:pPr>
    </w:p>
    <w:p w14:paraId="2E6BC1A8" w14:textId="77777777" w:rsidR="00187F56" w:rsidRDefault="00187F56" w:rsidP="00C92E26">
      <w:pPr>
        <w:rPr>
          <w:b/>
        </w:rPr>
      </w:pPr>
    </w:p>
    <w:p w14:paraId="76F12418" w14:textId="77777777" w:rsidR="00187F56" w:rsidRDefault="00187F56" w:rsidP="00C92E26">
      <w:pPr>
        <w:rPr>
          <w:b/>
        </w:rPr>
      </w:pPr>
    </w:p>
    <w:p w14:paraId="1C02934C" w14:textId="77777777" w:rsidR="00187F56" w:rsidRDefault="00187F56" w:rsidP="00C92E26">
      <w:pPr>
        <w:rPr>
          <w:b/>
        </w:rPr>
      </w:pPr>
    </w:p>
    <w:p w14:paraId="29D997B6" w14:textId="77777777" w:rsidR="00187F56" w:rsidRDefault="00187F56" w:rsidP="00C92E26">
      <w:pPr>
        <w:rPr>
          <w:b/>
        </w:rPr>
      </w:pPr>
    </w:p>
    <w:p w14:paraId="1B9DF770" w14:textId="77777777" w:rsidR="00187F56" w:rsidRDefault="00187F56" w:rsidP="00C92E26">
      <w:pPr>
        <w:rPr>
          <w:b/>
        </w:rPr>
      </w:pPr>
    </w:p>
    <w:p w14:paraId="162A40C2" w14:textId="77777777" w:rsidR="00187F56" w:rsidRDefault="00187F56" w:rsidP="00C92E26">
      <w:pPr>
        <w:rPr>
          <w:b/>
        </w:rPr>
      </w:pPr>
    </w:p>
    <w:p w14:paraId="6E030760" w14:textId="77777777" w:rsidR="00187F56" w:rsidRDefault="00187F56" w:rsidP="00C92E26">
      <w:pPr>
        <w:rPr>
          <w:b/>
        </w:rPr>
      </w:pPr>
    </w:p>
    <w:p w14:paraId="053ED0DC" w14:textId="77777777" w:rsidR="00187F56" w:rsidRDefault="00187F56" w:rsidP="00C92E26">
      <w:pPr>
        <w:rPr>
          <w:b/>
        </w:rPr>
      </w:pPr>
    </w:p>
    <w:p w14:paraId="55DF3973" w14:textId="77777777" w:rsidR="00187F56" w:rsidRDefault="00187F56" w:rsidP="00C92E26">
      <w:pPr>
        <w:rPr>
          <w:b/>
        </w:rPr>
      </w:pPr>
    </w:p>
    <w:p w14:paraId="6FABCD16" w14:textId="77777777" w:rsidR="00187F56" w:rsidRDefault="00187F56" w:rsidP="00C92E26">
      <w:pPr>
        <w:rPr>
          <w:b/>
        </w:rPr>
      </w:pPr>
    </w:p>
    <w:p w14:paraId="2CE7BCCE" w14:textId="77777777" w:rsidR="00187F56" w:rsidRDefault="00187F56" w:rsidP="00C92E26">
      <w:pPr>
        <w:rPr>
          <w:b/>
        </w:rPr>
      </w:pPr>
    </w:p>
    <w:p w14:paraId="5142EF65" w14:textId="77777777" w:rsidR="00187F56" w:rsidRDefault="00187F56" w:rsidP="00C92E26">
      <w:pPr>
        <w:rPr>
          <w:b/>
        </w:rPr>
      </w:pPr>
    </w:p>
    <w:p w14:paraId="0FE6D740" w14:textId="77777777" w:rsidR="00187F56" w:rsidRDefault="00187F56" w:rsidP="00C92E26">
      <w:pPr>
        <w:rPr>
          <w:b/>
        </w:rPr>
      </w:pPr>
    </w:p>
    <w:p w14:paraId="25DC78C2" w14:textId="77777777" w:rsidR="00187F56" w:rsidRDefault="00187F56" w:rsidP="00C92E26">
      <w:pPr>
        <w:rPr>
          <w:b/>
        </w:rPr>
      </w:pPr>
    </w:p>
    <w:p w14:paraId="16118165" w14:textId="77777777" w:rsidR="00187F56" w:rsidRDefault="00187F56" w:rsidP="00C92E26">
      <w:pPr>
        <w:rPr>
          <w:b/>
        </w:rPr>
      </w:pPr>
    </w:p>
    <w:p w14:paraId="389DCE24" w14:textId="77777777" w:rsidR="00187F56" w:rsidRDefault="00187F56" w:rsidP="00C92E26">
      <w:pPr>
        <w:rPr>
          <w:b/>
        </w:rPr>
      </w:pPr>
    </w:p>
    <w:p w14:paraId="18FA1BBD" w14:textId="77777777" w:rsidR="008C2CAF" w:rsidRDefault="008C2CAF">
      <w:pPr>
        <w:rPr>
          <w:b/>
        </w:rPr>
      </w:pPr>
      <w:r>
        <w:rPr>
          <w:b/>
        </w:rPr>
        <w:br w:type="page"/>
      </w:r>
    </w:p>
    <w:p w14:paraId="4E06E146" w14:textId="77777777" w:rsidR="00C92E26" w:rsidRPr="00297D3C" w:rsidRDefault="00187F56" w:rsidP="00C92E26">
      <w:pPr>
        <w:rPr>
          <w:b/>
        </w:rPr>
      </w:pPr>
      <w:r>
        <w:rPr>
          <w:b/>
        </w:rPr>
        <w:lastRenderedPageBreak/>
        <w:t>SUB-</w:t>
      </w:r>
      <w:r w:rsidR="00C92E26">
        <w:rPr>
          <w:b/>
        </w:rPr>
        <w:t>SAMPLING (</w:t>
      </w:r>
      <w:r w:rsidR="00C92E26" w:rsidRPr="00E03034">
        <w:rPr>
          <w:b/>
          <w:i/>
        </w:rPr>
        <w:t>asap upon return</w:t>
      </w:r>
      <w:r w:rsidR="00C92E26">
        <w:rPr>
          <w:b/>
        </w:rPr>
        <w:t xml:space="preserve">): </w:t>
      </w:r>
      <w:r w:rsidR="00C92E26" w:rsidRPr="002D776F">
        <w:t xml:space="preserve">Keep all </w:t>
      </w:r>
      <w:r w:rsidR="00C92E26">
        <w:t xml:space="preserve">samples </w:t>
      </w:r>
      <w:r w:rsidR="00C92E26" w:rsidRPr="002D776F">
        <w:t xml:space="preserve">cool not frozen, </w:t>
      </w:r>
      <w:r w:rsidR="00C92E26">
        <w:t>subsample into clean containers</w:t>
      </w:r>
      <w:r w:rsidR="00C92E26" w:rsidRPr="002D776F">
        <w:t>.</w:t>
      </w:r>
    </w:p>
    <w:p w14:paraId="78FD1C6F" w14:textId="77777777" w:rsidR="00835AE2" w:rsidRDefault="00C92E26" w:rsidP="00C92E26">
      <w:r w:rsidRPr="002D776F">
        <w:t>Once sub</w:t>
      </w:r>
      <w:r>
        <w:t>-</w:t>
      </w:r>
      <w:r w:rsidRPr="002D776F">
        <w:t xml:space="preserve">sampled and repackaged, label </w:t>
      </w:r>
      <w:r>
        <w:t xml:space="preserve">each container </w:t>
      </w:r>
      <w:r w:rsidRPr="002D776F">
        <w:t>with</w:t>
      </w:r>
      <w:r>
        <w:t xml:space="preserve"> </w:t>
      </w:r>
    </w:p>
    <w:p w14:paraId="2138BEA5" w14:textId="77777777" w:rsidR="00C92E26" w:rsidRPr="001977E4" w:rsidRDefault="00C92E26" w:rsidP="00C92E26">
      <w:r>
        <w:rPr>
          <w:b/>
          <w:i/>
        </w:rPr>
        <w:t>Animal ID #; date;</w:t>
      </w:r>
      <w:r w:rsidRPr="00E03034">
        <w:rPr>
          <w:b/>
          <w:i/>
        </w:rPr>
        <w:t xml:space="preserve"> sample type</w:t>
      </w:r>
      <w:r w:rsidR="00835AE2">
        <w:t xml:space="preserve">.  If </w:t>
      </w:r>
      <w:r w:rsidR="00FC0A1D">
        <w:t>possible,</w:t>
      </w:r>
      <w:r w:rsidR="00835AE2">
        <w:t xml:space="preserve"> DOUBLE Label </w:t>
      </w:r>
    </w:p>
    <w:p w14:paraId="18F67E36" w14:textId="77777777" w:rsidR="00187F56" w:rsidRDefault="00C92E26" w:rsidP="00187F56">
      <w:r w:rsidRPr="00E03034">
        <w:rPr>
          <w:b/>
        </w:rPr>
        <w:t>Fluids</w:t>
      </w:r>
      <w:r>
        <w:t>:</w:t>
      </w:r>
    </w:p>
    <w:p w14:paraId="43548EEC" w14:textId="12542196" w:rsidR="00C92E26" w:rsidRDefault="00C92E26" w:rsidP="00187F56">
      <w:pPr>
        <w:pStyle w:val="ListParagraph"/>
        <w:numPr>
          <w:ilvl w:val="0"/>
          <w:numId w:val="10"/>
        </w:numPr>
      </w:pPr>
      <w:r>
        <w:t>Aqueous humor: Place 1ml aliquots in cryovials</w:t>
      </w:r>
      <w:r w:rsidR="003C45BC">
        <w:t xml:space="preserve"> and</w:t>
      </w:r>
      <w:r w:rsidR="00F34F7D">
        <w:t xml:space="preserve"> 2 </w:t>
      </w:r>
      <w:r w:rsidR="003C45BC">
        <w:t>5ml</w:t>
      </w:r>
      <w:r w:rsidR="00F34F7D">
        <w:t>s</w:t>
      </w:r>
      <w:r>
        <w:t>.</w:t>
      </w:r>
      <w:r>
        <w:tab/>
      </w:r>
    </w:p>
    <w:p w14:paraId="1DFBBB25" w14:textId="77777777" w:rsidR="00C92E26" w:rsidRDefault="00C92E26" w:rsidP="00187F56">
      <w:pPr>
        <w:pStyle w:val="ListParagraph"/>
        <w:numPr>
          <w:ilvl w:val="0"/>
          <w:numId w:val="10"/>
        </w:numPr>
      </w:pPr>
      <w:r>
        <w:t>Blood: Centrifuge whole blood from 2 tubes, separate serum, place in 1 ml aliquots in cryovials</w:t>
      </w:r>
      <w:r w:rsidR="003C45BC">
        <w:t xml:space="preserve"> (ONLY If super fresh)</w:t>
      </w:r>
    </w:p>
    <w:p w14:paraId="5D4731E3" w14:textId="77777777" w:rsidR="00C92E26" w:rsidRDefault="00BD2B38" w:rsidP="00187F56">
      <w:pPr>
        <w:pStyle w:val="ListParagraph"/>
        <w:numPr>
          <w:ilvl w:val="0"/>
          <w:numId w:val="10"/>
        </w:numPr>
      </w:pPr>
      <w:r>
        <w:t>Urine: Place 5 ml cryovials</w:t>
      </w:r>
    </w:p>
    <w:p w14:paraId="0F51BB31" w14:textId="77777777" w:rsidR="00187F56" w:rsidRDefault="00C92E26" w:rsidP="00187F56">
      <w:pPr>
        <w:pStyle w:val="ListParagraph"/>
        <w:numPr>
          <w:ilvl w:val="0"/>
          <w:numId w:val="10"/>
        </w:numPr>
      </w:pPr>
      <w:r>
        <w:t>Feces: Place in c</w:t>
      </w:r>
      <w:r w:rsidR="00835AE2">
        <w:t xml:space="preserve">lean </w:t>
      </w:r>
      <w:r w:rsidR="00FC0A1D">
        <w:t>Whirlpak</w:t>
      </w:r>
      <w:r w:rsidR="00835AE2">
        <w:t xml:space="preserve"> or better, Centrifuge tubes</w:t>
      </w:r>
      <w:r>
        <w:t xml:space="preserve"> in 100</w:t>
      </w:r>
      <w:r w:rsidR="00FC0A1D">
        <w:t>g aliquots</w:t>
      </w:r>
      <w:r w:rsidR="00187F56">
        <w:t>.</w:t>
      </w:r>
    </w:p>
    <w:p w14:paraId="4D870597" w14:textId="77777777" w:rsidR="00187F56" w:rsidRDefault="00187F56" w:rsidP="00187F56">
      <w:pPr>
        <w:pStyle w:val="ListParagraph"/>
        <w:numPr>
          <w:ilvl w:val="0"/>
          <w:numId w:val="10"/>
        </w:numPr>
      </w:pPr>
      <w:r>
        <w:t xml:space="preserve">Bile – Bile:  - distribute to an Amber vial and 5 ml cryovials </w:t>
      </w:r>
    </w:p>
    <w:p w14:paraId="4FEE53F0" w14:textId="77777777" w:rsidR="00187F56" w:rsidRDefault="00187F56" w:rsidP="00187F56">
      <w:pPr>
        <w:pStyle w:val="ListParagraph"/>
        <w:numPr>
          <w:ilvl w:val="0"/>
          <w:numId w:val="10"/>
        </w:numPr>
      </w:pPr>
      <w:r>
        <w:t>Ple</w:t>
      </w:r>
      <w:r w:rsidR="008C2CAF">
        <w:t>u</w:t>
      </w:r>
      <w:r>
        <w:t>ral and pericardial fluids - 5 ml cryovials</w:t>
      </w:r>
    </w:p>
    <w:p w14:paraId="0516EF1D" w14:textId="77777777" w:rsidR="00C92E26" w:rsidRDefault="00C92E26" w:rsidP="00187F56">
      <w:pPr>
        <w:ind w:firstLine="720"/>
      </w:pPr>
      <w:r w:rsidRPr="00297D3C">
        <w:t>Freeze all fluids -70 C if possible, otherwise -20 C</w:t>
      </w:r>
    </w:p>
    <w:p w14:paraId="5BDFE59A" w14:textId="77777777" w:rsidR="00187F56" w:rsidRDefault="00187F56" w:rsidP="00187F56">
      <w:pPr>
        <w:rPr>
          <w:b/>
        </w:rPr>
      </w:pPr>
    </w:p>
    <w:p w14:paraId="37783C62" w14:textId="77777777" w:rsidR="00187F56" w:rsidRDefault="00C92E26" w:rsidP="00187F56">
      <w:r w:rsidRPr="00297D3C">
        <w:rPr>
          <w:b/>
        </w:rPr>
        <w:t>Tissues</w:t>
      </w:r>
      <w:r>
        <w:t xml:space="preserve">: </w:t>
      </w:r>
    </w:p>
    <w:p w14:paraId="1AB1439C" w14:textId="51B5BF60" w:rsidR="00187F56" w:rsidRDefault="00C92E26" w:rsidP="00187F56">
      <w:pPr>
        <w:pStyle w:val="ListParagraph"/>
        <w:numPr>
          <w:ilvl w:val="0"/>
          <w:numId w:val="12"/>
        </w:numPr>
      </w:pPr>
      <w:r>
        <w:t xml:space="preserve">Skin: 1 piece 1 </w:t>
      </w:r>
      <w:r w:rsidR="00F34F7D">
        <w:t>m</w:t>
      </w:r>
      <w:r>
        <w:t>m cube into DMSO vial (for genetics)</w:t>
      </w:r>
    </w:p>
    <w:p w14:paraId="1D7B8081" w14:textId="77777777" w:rsidR="00C92E26" w:rsidRDefault="00C92E26" w:rsidP="00187F56">
      <w:pPr>
        <w:pStyle w:val="ListParagraph"/>
        <w:numPr>
          <w:ilvl w:val="0"/>
          <w:numId w:val="12"/>
        </w:numPr>
      </w:pPr>
      <w:r>
        <w:t xml:space="preserve">Lesions, skin, lung, heart, kidney, spleen, liver, tongue, intestine, lymph </w:t>
      </w:r>
      <w:r w:rsidR="00FC0A1D">
        <w:t>nodes,</w:t>
      </w:r>
      <w:r>
        <w:t xml:space="preserve"> repro tract, muscle: </w:t>
      </w:r>
    </w:p>
    <w:p w14:paraId="25FD9D9F" w14:textId="77777777" w:rsidR="00C92E26" w:rsidRDefault="00C92E26" w:rsidP="00187F56">
      <w:pPr>
        <w:pStyle w:val="ListParagraph"/>
        <w:numPr>
          <w:ilvl w:val="1"/>
          <w:numId w:val="12"/>
        </w:numPr>
      </w:pPr>
      <w:r>
        <w:t>1 cm cube in 10% formalin (all in 1 jar, ensure 10 times as much formalin as total tissue)</w:t>
      </w:r>
    </w:p>
    <w:p w14:paraId="0D949E8D" w14:textId="77777777" w:rsidR="00187F56" w:rsidRDefault="00C92E26" w:rsidP="00187F56">
      <w:pPr>
        <w:pStyle w:val="ListParagraph"/>
        <w:numPr>
          <w:ilvl w:val="1"/>
          <w:numId w:val="12"/>
        </w:numPr>
      </w:pPr>
      <w:r>
        <w:t xml:space="preserve">1 cm cube in </w:t>
      </w:r>
      <w:r w:rsidR="00FC0A1D">
        <w:t>Whirlpak</w:t>
      </w:r>
      <w:r>
        <w:t xml:space="preserve"> frozen at -70 C ideal, -20 C OK</w:t>
      </w:r>
    </w:p>
    <w:p w14:paraId="19934D22" w14:textId="77777777" w:rsidR="00C92E26" w:rsidRDefault="00C92E26" w:rsidP="00187F56">
      <w:pPr>
        <w:pStyle w:val="ListParagraph"/>
        <w:numPr>
          <w:ilvl w:val="0"/>
          <w:numId w:val="12"/>
        </w:numPr>
      </w:pPr>
      <w:r>
        <w:t>Bones: Freeze large pieces at -20 C. Small splinters add to formalin jar above</w:t>
      </w:r>
    </w:p>
    <w:p w14:paraId="4302D6E3" w14:textId="77777777" w:rsidR="00C92E26" w:rsidRDefault="00C92E26" w:rsidP="00187F56">
      <w:pPr>
        <w:pStyle w:val="ListParagraph"/>
        <w:numPr>
          <w:ilvl w:val="0"/>
          <w:numId w:val="12"/>
        </w:numPr>
      </w:pPr>
      <w:r>
        <w:t xml:space="preserve">Ear plug: Place in jar 15 % formalin, change to 10% </w:t>
      </w:r>
      <w:r w:rsidR="00FC0A1D">
        <w:t>formalin after</w:t>
      </w:r>
      <w:r>
        <w:t xml:space="preserve"> 1 week</w:t>
      </w:r>
    </w:p>
    <w:p w14:paraId="5EFA8B85" w14:textId="77777777" w:rsidR="00C92E26" w:rsidRDefault="00835AE2" w:rsidP="00187F56">
      <w:pPr>
        <w:pStyle w:val="ListParagraph"/>
        <w:numPr>
          <w:ilvl w:val="0"/>
          <w:numId w:val="12"/>
        </w:numPr>
      </w:pPr>
      <w:r>
        <w:t>Blubber: Cut clean cube 4”</w:t>
      </w:r>
      <w:r w:rsidR="00C92E26">
        <w:t xml:space="preserve"> wide from internal sample, wrap in foil, place in </w:t>
      </w:r>
      <w:r w:rsidR="00FC0A1D">
        <w:t>Ziploc</w:t>
      </w:r>
      <w:r w:rsidR="00C92E26">
        <w:t>, freeze -20 C</w:t>
      </w:r>
    </w:p>
    <w:p w14:paraId="4CC74AFA" w14:textId="77777777" w:rsidR="00C92E26" w:rsidRDefault="00C92E26" w:rsidP="00187F56">
      <w:pPr>
        <w:pStyle w:val="ListParagraph"/>
        <w:numPr>
          <w:ilvl w:val="0"/>
          <w:numId w:val="12"/>
        </w:numPr>
      </w:pPr>
      <w:r>
        <w:t xml:space="preserve">Parasites: </w:t>
      </w:r>
      <w:r w:rsidR="00187F56">
        <w:t xml:space="preserve">Indicate site collected;  </w:t>
      </w:r>
      <w:r>
        <w:t>Place in 70 % ethanol, Store at room temp.</w:t>
      </w:r>
    </w:p>
    <w:p w14:paraId="1494349C" w14:textId="77777777" w:rsidR="00187F56" w:rsidRDefault="00187F56" w:rsidP="00187F56">
      <w:pPr>
        <w:pStyle w:val="ListParagraph"/>
        <w:numPr>
          <w:ilvl w:val="0"/>
          <w:numId w:val="12"/>
        </w:numPr>
      </w:pPr>
      <w:r>
        <w:t xml:space="preserve">Make sure there is enough formalin on the fixed tissues – if not, trim and add more formalin / bigger containers. </w:t>
      </w:r>
      <w:r>
        <w:tab/>
      </w:r>
    </w:p>
    <w:p w14:paraId="14B30BB5" w14:textId="77777777" w:rsidR="00187F56" w:rsidRDefault="00C92E26" w:rsidP="00C92E26">
      <w:r>
        <w:tab/>
      </w:r>
    </w:p>
    <w:p w14:paraId="33D4D9B9" w14:textId="77777777" w:rsidR="00187F56" w:rsidRDefault="00187F56" w:rsidP="00C92E26"/>
    <w:p w14:paraId="07B1662D" w14:textId="77777777" w:rsidR="00C92E26" w:rsidRDefault="00C92E26" w:rsidP="00C92E26">
      <w:r>
        <w:t xml:space="preserve">For more detail, follow checklists. </w:t>
      </w:r>
    </w:p>
    <w:p w14:paraId="3BA98944" w14:textId="77777777" w:rsidR="00C92E26" w:rsidRDefault="00C92E26" w:rsidP="00C92E26"/>
    <w:p w14:paraId="7203C307" w14:textId="77777777" w:rsidR="00C92E26" w:rsidRDefault="00C92E26">
      <w:r>
        <w:t xml:space="preserve">Separate samples </w:t>
      </w:r>
      <w:r w:rsidR="004A0CF7">
        <w:t xml:space="preserve">for: </w:t>
      </w:r>
      <w:r w:rsidR="00FC0A1D">
        <w:t>Biotoxins</w:t>
      </w:r>
      <w:r w:rsidR="004A0CF7">
        <w:t xml:space="preserve">, </w:t>
      </w:r>
      <w:r>
        <w:t>Disease</w:t>
      </w:r>
      <w:r w:rsidR="004A0CF7">
        <w:t xml:space="preserve">, </w:t>
      </w:r>
      <w:r>
        <w:t>Toxicology</w:t>
      </w:r>
      <w:r w:rsidR="004A0CF7">
        <w:t>, Life history.  See checklists</w:t>
      </w:r>
    </w:p>
    <w:p w14:paraId="155DCEC5" w14:textId="77777777" w:rsidR="00C92E26" w:rsidRDefault="00C92E26" w:rsidP="00C92E26"/>
    <w:p w14:paraId="4AD20C58" w14:textId="77777777" w:rsidR="00C92E26" w:rsidRDefault="00C92E26" w:rsidP="00C92E26"/>
    <w:p w14:paraId="77306F52" w14:textId="77777777" w:rsidR="00C92E26" w:rsidRDefault="00C92E26" w:rsidP="00C92E26"/>
    <w:p w14:paraId="182B9773" w14:textId="77777777" w:rsidR="00C92E26" w:rsidRDefault="00C92E26" w:rsidP="00C92E26"/>
    <w:p w14:paraId="5B5DD797" w14:textId="77777777" w:rsidR="00C92E26" w:rsidRDefault="00C92E26" w:rsidP="00C92E26"/>
    <w:p w14:paraId="3A249A44" w14:textId="51442A73" w:rsidR="00C92E26" w:rsidRDefault="00F34F7D" w:rsidP="00C92E26"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3F1D69E6" wp14:editId="2FB223A4">
                <wp:simplePos x="0" y="0"/>
                <wp:positionH relativeFrom="column">
                  <wp:posOffset>3341536</wp:posOffset>
                </wp:positionH>
                <wp:positionV relativeFrom="paragraph">
                  <wp:posOffset>2512612</wp:posOffset>
                </wp:positionV>
                <wp:extent cx="2360930" cy="1404620"/>
                <wp:effectExtent l="0" t="0" r="22860" b="1143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1C79C4" w14:textId="2DBEE6BF" w:rsidR="00F34F7D" w:rsidRDefault="00F34F7D">
                            <w:r>
                              <w:t>Short lines on whale are Blubber depth sit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F1D69E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63.1pt;margin-top:197.85pt;width:185.9pt;height:110.6pt;z-index:251691008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">
                <v:textbox style="mso-fit-shape-to-text:t">
                  <w:txbxContent>
                    <w:p w14:paraId="061C79C4" w14:textId="2DBEE6BF" w:rsidR="00F34F7D" w:rsidRDefault="00F34F7D">
                      <w:r>
                        <w:t>Short lines on whale are Blubber depth sit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57AEAE0" wp14:editId="3A413B1A">
                <wp:simplePos x="0" y="0"/>
                <wp:positionH relativeFrom="column">
                  <wp:posOffset>4770783</wp:posOffset>
                </wp:positionH>
                <wp:positionV relativeFrom="paragraph">
                  <wp:posOffset>3438110</wp:posOffset>
                </wp:positionV>
                <wp:extent cx="238539" cy="0"/>
                <wp:effectExtent l="0" t="19050" r="47625" b="3810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8539" cy="0"/>
                        </a:xfrm>
                        <a:prstGeom prst="line">
                          <a:avLst/>
                        </a:prstGeom>
                        <a:ln w="571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8952DBC" id="Straight Connector 15" o:spid="_x0000_s1026" style="position:absolute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75.65pt,270.7pt" to="394.45pt,27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" strokecolor="#4579b8 [3044]" strokeweight="4.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C38B0FF" wp14:editId="61CD591F">
                <wp:simplePos x="0" y="0"/>
                <wp:positionH relativeFrom="column">
                  <wp:posOffset>2219601</wp:posOffset>
                </wp:positionH>
                <wp:positionV relativeFrom="paragraph">
                  <wp:posOffset>4024161</wp:posOffset>
                </wp:positionV>
                <wp:extent cx="238539" cy="0"/>
                <wp:effectExtent l="0" t="19050" r="47625" b="3810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8539" cy="0"/>
                        </a:xfrm>
                        <a:prstGeom prst="line">
                          <a:avLst/>
                        </a:prstGeom>
                        <a:ln w="571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1219D51" id="Straight Connector 14" o:spid="_x0000_s1026" style="position:absolute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4.75pt,316.85pt" to="193.55pt,31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" strokecolor="#4579b8 [3044]" strokeweight="4.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E4FDEE2" wp14:editId="237965DD">
                <wp:simplePos x="0" y="0"/>
                <wp:positionH relativeFrom="column">
                  <wp:posOffset>2178574</wp:posOffset>
                </wp:positionH>
                <wp:positionV relativeFrom="paragraph">
                  <wp:posOffset>3323590</wp:posOffset>
                </wp:positionV>
                <wp:extent cx="238539" cy="0"/>
                <wp:effectExtent l="0" t="19050" r="47625" b="3810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8539" cy="0"/>
                        </a:xfrm>
                        <a:prstGeom prst="line">
                          <a:avLst/>
                        </a:prstGeom>
                        <a:ln w="571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B95EC82" id="Straight Connector 11" o:spid="_x0000_s1026" style="position:absolute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1.55pt,261.7pt" to="190.35pt,26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" strokecolor="#4579b8 [3044]" strokeweight="4.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619E33DA" wp14:editId="79BC51E8">
                <wp:simplePos x="0" y="0"/>
                <wp:positionH relativeFrom="column">
                  <wp:posOffset>2178243</wp:posOffset>
                </wp:positionH>
                <wp:positionV relativeFrom="paragraph">
                  <wp:posOffset>3700504</wp:posOffset>
                </wp:positionV>
                <wp:extent cx="238539" cy="0"/>
                <wp:effectExtent l="0" t="19050" r="47625" b="3810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8539" cy="0"/>
                        </a:xfrm>
                        <a:prstGeom prst="line">
                          <a:avLst/>
                        </a:prstGeom>
                        <a:ln w="571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E577806" id="Straight Connector 13" o:spid="_x0000_s1026" style="position:absolute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1.5pt,291.4pt" to="190.3pt,29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" strokecolor="#4579b8 [3044]" strokeweight="4.5pt"/>
            </w:pict>
          </mc:Fallback>
        </mc:AlternateContent>
      </w:r>
      <w:r w:rsidR="00C92E26">
        <w:rPr>
          <w:noProof/>
        </w:rPr>
        <w:drawing>
          <wp:inline distT="0" distB="0" distL="0" distR="0" wp14:anchorId="68D783AC" wp14:editId="618F035A">
            <wp:extent cx="8126812" cy="6756164"/>
            <wp:effectExtent l="0" t="685800" r="0" b="692386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 l="17517"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8133260" cy="6761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3EF773" w14:textId="74F22F44" w:rsidR="00C92E26" w:rsidRDefault="00326373" w:rsidP="00C92E26">
      <w:pPr>
        <w:tabs>
          <w:tab w:val="left" w:pos="9105"/>
        </w:tabs>
      </w:pPr>
      <w:r w:rsidRPr="00C92E26">
        <w:rPr>
          <w:noProof/>
          <w:sz w:val="20"/>
        </w:rPr>
        <w:lastRenderedPageBreak/>
        <w:drawing>
          <wp:inline distT="0" distB="0" distL="0" distR="0" wp14:anchorId="626BA7AB" wp14:editId="570C451A">
            <wp:extent cx="5434915" cy="2966085"/>
            <wp:effectExtent l="0" t="0" r="0" b="571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5850" cy="29720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92E26">
        <w:rPr>
          <w:noProof/>
          <w:sz w:val="20"/>
        </w:rPr>
        <w:drawing>
          <wp:inline distT="0" distB="0" distL="0" distR="0" wp14:anchorId="0CC3EB90" wp14:editId="5330A31E">
            <wp:extent cx="5934075" cy="3086100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08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34F7D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79BE798" wp14:editId="6BA11308">
                <wp:simplePos x="0" y="0"/>
                <wp:positionH relativeFrom="column">
                  <wp:posOffset>1670050</wp:posOffset>
                </wp:positionH>
                <wp:positionV relativeFrom="paragraph">
                  <wp:posOffset>3268704</wp:posOffset>
                </wp:positionV>
                <wp:extent cx="159026" cy="221"/>
                <wp:effectExtent l="19050" t="19050" r="1270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9026" cy="221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2599CF7" id="Straight Connector 6" o:spid="_x0000_s1026" style="position:absolute;flip:x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1.5pt,257.4pt" to="2in,25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" strokecolor="black [3213]" strokeweight="3pt"/>
            </w:pict>
          </mc:Fallback>
        </mc:AlternateContent>
      </w:r>
      <w:r w:rsidR="00883C0B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BEE8B65" wp14:editId="59665ED5">
                <wp:simplePos x="0" y="0"/>
                <wp:positionH relativeFrom="column">
                  <wp:posOffset>3234690</wp:posOffset>
                </wp:positionH>
                <wp:positionV relativeFrom="paragraph">
                  <wp:posOffset>3601720</wp:posOffset>
                </wp:positionV>
                <wp:extent cx="0" cy="171450"/>
                <wp:effectExtent l="19050" t="0" r="19050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17145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3D613A8" id="Straight Connector 10" o:spid="_x0000_s1026" style="position:absolute;flip:x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54.7pt,283.6pt" to="254.7pt,29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" strokecolor="black [3213]" strokeweight="3pt"/>
            </w:pict>
          </mc:Fallback>
        </mc:AlternateContent>
      </w:r>
      <w:r w:rsidR="00883C0B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750F39C" wp14:editId="24A31C8E">
                <wp:simplePos x="0" y="0"/>
                <wp:positionH relativeFrom="column">
                  <wp:posOffset>3238500</wp:posOffset>
                </wp:positionH>
                <wp:positionV relativeFrom="paragraph">
                  <wp:posOffset>3371850</wp:posOffset>
                </wp:positionV>
                <wp:extent cx="0" cy="171450"/>
                <wp:effectExtent l="19050" t="0" r="19050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17145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090353F" id="Straight Connector 8" o:spid="_x0000_s1026" style="position:absolute;flip:x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55pt,265.5pt" to="255pt,27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" strokecolor="black [3213]" strokeweight="3pt"/>
            </w:pict>
          </mc:Fallback>
        </mc:AlternateContent>
      </w:r>
      <w:r w:rsidR="00883C0B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16618BF" wp14:editId="14D01D5F">
                <wp:simplePos x="0" y="0"/>
                <wp:positionH relativeFrom="column">
                  <wp:posOffset>3238500</wp:posOffset>
                </wp:positionH>
                <wp:positionV relativeFrom="paragraph">
                  <wp:posOffset>3086100</wp:posOffset>
                </wp:positionV>
                <wp:extent cx="0" cy="171450"/>
                <wp:effectExtent l="19050" t="0" r="1905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17145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CD724F5" id="Straight Connector 5" o:spid="_x0000_s1026" style="position:absolute;flip:x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55pt,243pt" to="255pt,25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" strokecolor="black [3213]" strokeweight="3pt"/>
            </w:pict>
          </mc:Fallback>
        </mc:AlternateContent>
      </w:r>
      <w:r w:rsidR="001524DB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F039204" wp14:editId="17056864">
                <wp:simplePos x="0" y="0"/>
                <wp:positionH relativeFrom="column">
                  <wp:posOffset>1905000</wp:posOffset>
                </wp:positionH>
                <wp:positionV relativeFrom="paragraph">
                  <wp:posOffset>1495425</wp:posOffset>
                </wp:positionV>
                <wp:extent cx="0" cy="171450"/>
                <wp:effectExtent l="19050" t="0" r="19050" b="1905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17145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4C6EF79" id="Straight Connector 23" o:spid="_x0000_s1026" style="position:absolute;flip:x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0pt,117.75pt" to="150pt,13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" strokecolor="black [3213]" strokeweight="3pt"/>
            </w:pict>
          </mc:Fallback>
        </mc:AlternateContent>
      </w:r>
      <w:r w:rsidR="001524DB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5827C00" wp14:editId="39DBE444">
                <wp:simplePos x="0" y="0"/>
                <wp:positionH relativeFrom="column">
                  <wp:posOffset>3571875</wp:posOffset>
                </wp:positionH>
                <wp:positionV relativeFrom="paragraph">
                  <wp:posOffset>1038225</wp:posOffset>
                </wp:positionV>
                <wp:extent cx="0" cy="171450"/>
                <wp:effectExtent l="19050" t="0" r="19050" b="1905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17145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006E289" id="Straight Connector 21" o:spid="_x0000_s1026" style="position:absolute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1.25pt,81.75pt" to="281.25pt,9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" strokecolor="black [3213]" strokeweight="3pt"/>
            </w:pict>
          </mc:Fallback>
        </mc:AlternateContent>
      </w:r>
      <w:r w:rsidR="001524DB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3D0DD7E" wp14:editId="3ECE0DFB">
                <wp:simplePos x="0" y="0"/>
                <wp:positionH relativeFrom="column">
                  <wp:posOffset>1895474</wp:posOffset>
                </wp:positionH>
                <wp:positionV relativeFrom="paragraph">
                  <wp:posOffset>904875</wp:posOffset>
                </wp:positionV>
                <wp:extent cx="0" cy="171450"/>
                <wp:effectExtent l="19050" t="0" r="19050" b="1905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17145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6DC3677" id="Straight Connector 19" o:spid="_x0000_s1026" style="position:absolute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9.25pt,71.25pt" to="149.25pt,8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" strokecolor="black [3213]" strokeweight="3pt"/>
            </w:pict>
          </mc:Fallback>
        </mc:AlternateContent>
      </w:r>
      <w:r w:rsidR="001524DB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1FB1C8C" wp14:editId="1982C97B">
                <wp:simplePos x="0" y="0"/>
                <wp:positionH relativeFrom="column">
                  <wp:posOffset>1905000</wp:posOffset>
                </wp:positionH>
                <wp:positionV relativeFrom="paragraph">
                  <wp:posOffset>1209675</wp:posOffset>
                </wp:positionV>
                <wp:extent cx="0" cy="171450"/>
                <wp:effectExtent l="19050" t="0" r="19050" b="1905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7145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710B100" id="Straight Connector 20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0pt,95.25pt" to="150pt,10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" strokecolor="black [3213]" strokeweight="3pt"/>
            </w:pict>
          </mc:Fallback>
        </mc:AlternateContent>
      </w:r>
      <w:r w:rsidR="00C92E26">
        <w:rPr>
          <w:noProof/>
        </w:rPr>
        <w:drawing>
          <wp:inline distT="0" distB="0" distL="0" distR="0" wp14:anchorId="49782404" wp14:editId="210A7E01">
            <wp:extent cx="6402305" cy="4057650"/>
            <wp:effectExtent l="0" t="0" r="0" b="0"/>
            <wp:docPr id="3" name="Pictur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11"/>
                    <a:srcRect t="3001" r="6120" b="180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6603" cy="406037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A7BAF6" w14:textId="77777777" w:rsidR="00C92E26" w:rsidRPr="00D504F1" w:rsidRDefault="00883C0B" w:rsidP="00C92E26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A90A9F5" wp14:editId="0AD4DB52">
                <wp:simplePos x="0" y="0"/>
                <wp:positionH relativeFrom="column">
                  <wp:posOffset>85725</wp:posOffset>
                </wp:positionH>
                <wp:positionV relativeFrom="paragraph">
                  <wp:posOffset>170815</wp:posOffset>
                </wp:positionV>
                <wp:extent cx="2360930" cy="1404620"/>
                <wp:effectExtent l="0" t="0" r="22860" b="1143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1018DD" w14:textId="77777777" w:rsidR="001524DB" w:rsidRDefault="001524DB" w:rsidP="001524DB">
                            <w:r>
                              <w:t>The bars indicate sites of blubber thickness measur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A90A9F5" id="_x0000_s1027" type="#_x0000_t202" style="position:absolute;margin-left:6.75pt;margin-top:13.45pt;width:185.9pt;height:110.6pt;z-index:251667456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">
                <v:textbox style="mso-fit-shape-to-text:t">
                  <w:txbxContent>
                    <w:p w14:paraId="071018DD" w14:textId="77777777" w:rsidR="001524DB" w:rsidRDefault="001524DB" w:rsidP="001524DB">
                      <w:r>
                        <w:t>The bars indicate sites of blubber thickness measuremen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0BC5473" w14:textId="77777777" w:rsidR="00C92E26" w:rsidRPr="00D504F1" w:rsidRDefault="00C92E26" w:rsidP="00C92E26"/>
    <w:p w14:paraId="2400749B" w14:textId="77777777" w:rsidR="00C92E26" w:rsidRPr="00D504F1" w:rsidRDefault="00C92E26" w:rsidP="00C92E26"/>
    <w:p w14:paraId="408613F5" w14:textId="77777777" w:rsidR="00C92E26" w:rsidRDefault="00C92E26" w:rsidP="00C92E26">
      <w:pPr>
        <w:tabs>
          <w:tab w:val="left" w:pos="2494"/>
        </w:tabs>
      </w:pPr>
    </w:p>
    <w:p w14:paraId="72B879F0" w14:textId="77777777" w:rsidR="00C92E26" w:rsidRDefault="001524DB" w:rsidP="00C92E26">
      <w:pPr>
        <w:tabs>
          <w:tab w:val="left" w:pos="2494"/>
        </w:tabs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2EE9EED" wp14:editId="37539E2C">
                <wp:simplePos x="0" y="0"/>
                <wp:positionH relativeFrom="column">
                  <wp:posOffset>2047876</wp:posOffset>
                </wp:positionH>
                <wp:positionV relativeFrom="paragraph">
                  <wp:posOffset>2981325</wp:posOffset>
                </wp:positionV>
                <wp:extent cx="0" cy="228600"/>
                <wp:effectExtent l="19050" t="0" r="19050" b="1905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860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43CBDCE" id="Straight Connector 25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1.25pt,234.75pt" to="161.25pt,25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" strokecolor="black [3213]" strokeweight="3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DE7E10B" wp14:editId="63B11B6A">
                <wp:simplePos x="0" y="0"/>
                <wp:positionH relativeFrom="column">
                  <wp:posOffset>1981200</wp:posOffset>
                </wp:positionH>
                <wp:positionV relativeFrom="paragraph">
                  <wp:posOffset>933450</wp:posOffset>
                </wp:positionV>
                <wp:extent cx="0" cy="171450"/>
                <wp:effectExtent l="19050" t="0" r="19050" b="1905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17145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72FCE3E" id="Straight Connector 24" o:spid="_x0000_s1026" style="position:absolute;flip:x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6pt,73.5pt" to="156pt,8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" strokecolor="black [3213]" strokeweight="3pt"/>
            </w:pict>
          </mc:Fallback>
        </mc:AlternateContent>
      </w:r>
      <w:r w:rsidR="00C92E26">
        <w:rPr>
          <w:noProof/>
        </w:rPr>
        <w:drawing>
          <wp:inline distT="0" distB="0" distL="0" distR="0" wp14:anchorId="1C75A919" wp14:editId="68E4D3A9">
            <wp:extent cx="6506171" cy="4233600"/>
            <wp:effectExtent l="19050" t="0" r="8929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 t="3001" r="5100" b="60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06171" cy="4233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2AE785" w14:textId="77777777" w:rsidR="00C92E26" w:rsidRDefault="001524DB" w:rsidP="00C92E26">
      <w:pPr>
        <w:tabs>
          <w:tab w:val="left" w:pos="2494"/>
        </w:tabs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D98E159" wp14:editId="5D09DCD6">
                <wp:simplePos x="0" y="0"/>
                <wp:positionH relativeFrom="column">
                  <wp:posOffset>152400</wp:posOffset>
                </wp:positionH>
                <wp:positionV relativeFrom="paragraph">
                  <wp:posOffset>90170</wp:posOffset>
                </wp:positionV>
                <wp:extent cx="2360930" cy="1404620"/>
                <wp:effectExtent l="0" t="0" r="22860" b="11430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85B49D" w14:textId="77777777" w:rsidR="001524DB" w:rsidRDefault="001524DB" w:rsidP="001524DB">
                            <w:r>
                              <w:t>The bars indicate sites of blubber thickness measur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D98E159" id="_x0000_s1028" type="#_x0000_t202" style="position:absolute;margin-left:12pt;margin-top:7.1pt;width:185.9pt;height:110.6pt;z-index:25167360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">
                <v:textbox style="mso-fit-shape-to-text:t">
                  <w:txbxContent>
                    <w:p w14:paraId="1F85B49D" w14:textId="77777777" w:rsidR="001524DB" w:rsidRDefault="001524DB" w:rsidP="001524DB">
                      <w:r>
                        <w:t>The bars indicate sites of blubber thickness measuremen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B00B28E" w14:textId="77777777" w:rsidR="00C92E26" w:rsidRDefault="00C92E26" w:rsidP="00C92E26">
      <w:pPr>
        <w:tabs>
          <w:tab w:val="left" w:pos="2494"/>
        </w:tabs>
      </w:pPr>
      <w:r>
        <w:rPr>
          <w:noProof/>
        </w:rPr>
        <w:lastRenderedPageBreak/>
        <w:drawing>
          <wp:inline distT="0" distB="0" distL="0" distR="0" wp14:anchorId="5E69DED9" wp14:editId="1E971442">
            <wp:extent cx="6266505" cy="4695825"/>
            <wp:effectExtent l="0" t="0" r="1270" b="0"/>
            <wp:docPr id="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8488" cy="470480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CED83C" w14:textId="77777777" w:rsidR="00C92E26" w:rsidRDefault="00C92E26" w:rsidP="00C92E26">
      <w:pPr>
        <w:tabs>
          <w:tab w:val="left" w:pos="2494"/>
        </w:tabs>
      </w:pPr>
    </w:p>
    <w:p w14:paraId="3E4A7028" w14:textId="77777777" w:rsidR="00C92E26" w:rsidRDefault="00C92E26" w:rsidP="00C92E26">
      <w:pPr>
        <w:tabs>
          <w:tab w:val="left" w:pos="2494"/>
        </w:tabs>
      </w:pPr>
    </w:p>
    <w:p w14:paraId="48BD79D5" w14:textId="77777777" w:rsidR="00C92E26" w:rsidRDefault="00C92E26" w:rsidP="00C92E26">
      <w:r w:rsidRPr="00E03034">
        <w:rPr>
          <w:noProof/>
        </w:rPr>
        <w:lastRenderedPageBreak/>
        <w:drawing>
          <wp:inline distT="0" distB="0" distL="0" distR="0" wp14:anchorId="24F0F142" wp14:editId="4A643D2E">
            <wp:extent cx="6086550" cy="8386636"/>
            <wp:effectExtent l="19050" t="0" r="9450" b="0"/>
            <wp:docPr id="9" name="Picture 3" descr="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7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0234" cy="83917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F7CF46" w14:textId="77777777" w:rsidR="00C92E26" w:rsidRDefault="00C92E26" w:rsidP="003C45BC">
      <w:pPr>
        <w:tabs>
          <w:tab w:val="left" w:pos="2494"/>
        </w:tabs>
        <w:rPr>
          <w:noProof/>
          <w:sz w:val="21"/>
          <w:szCs w:val="21"/>
        </w:rPr>
      </w:pPr>
      <w:r w:rsidRPr="00E03034">
        <w:rPr>
          <w:noProof/>
        </w:rPr>
        <w:lastRenderedPageBreak/>
        <w:drawing>
          <wp:inline distT="0" distB="0" distL="0" distR="0" wp14:anchorId="028BDD24" wp14:editId="4AAF4FDF">
            <wp:extent cx="5926455" cy="7898621"/>
            <wp:effectExtent l="0" t="0" r="0" b="7620"/>
            <wp:docPr id="1" name="Picture 4" descr="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77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3616"/>
                    <a:stretch/>
                  </pic:blipFill>
                  <pic:spPr bwMode="auto">
                    <a:xfrm>
                      <a:off x="0" y="0"/>
                      <a:ext cx="5926667" cy="7898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C92E26">
      <w:headerReference w:type="default" r:id="rId16"/>
      <w:footerReference w:type="default" r:id="rId17"/>
      <w:headerReference w:type="first" r:id="rId18"/>
      <w:endnotePr>
        <w:numFmt w:val="decimal"/>
      </w:endnotePr>
      <w:type w:val="nextColumn"/>
      <w:pgSz w:w="12240" w:h="15840" w:code="1"/>
      <w:pgMar w:top="1440" w:right="1440" w:bottom="1008" w:left="1440" w:header="576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51D8C9" w14:textId="77777777" w:rsidR="00DA588C" w:rsidRDefault="00DA588C">
      <w:r>
        <w:separator/>
      </w:r>
    </w:p>
  </w:endnote>
  <w:endnote w:type="continuationSeparator" w:id="0">
    <w:p w14:paraId="4703D1B4" w14:textId="77777777" w:rsidR="00DA588C" w:rsidRDefault="00DA58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Helv 12p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 10p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 10pt Italic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 10pt 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04AAD0" w14:textId="77777777" w:rsidR="00162008" w:rsidRDefault="00162008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C45BC">
      <w:rPr>
        <w:noProof/>
      </w:rPr>
      <w:t>7</w:t>
    </w:r>
    <w:r>
      <w:fldChar w:fldCharType="end"/>
    </w:r>
  </w:p>
  <w:p w14:paraId="1A19B7BF" w14:textId="77777777" w:rsidR="00162008" w:rsidRDefault="001620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F6FC38" w14:textId="77777777" w:rsidR="00DA588C" w:rsidRDefault="00DA588C">
      <w:r>
        <w:separator/>
      </w:r>
    </w:p>
  </w:footnote>
  <w:footnote w:type="continuationSeparator" w:id="0">
    <w:p w14:paraId="66DD08E3" w14:textId="77777777" w:rsidR="00DA588C" w:rsidRDefault="00DA58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732635" w14:textId="77777777" w:rsidR="00162008" w:rsidRDefault="00162008">
    <w:pPr>
      <w:pStyle w:val="Header"/>
    </w:pPr>
    <w:r>
      <w:t>Animal Field ID __</w:t>
    </w:r>
    <w:r w:rsidR="00B92188">
      <w:t>________</w:t>
    </w:r>
    <w:r>
      <w:t>_______ Date _____________ Initials ________________</w:t>
    </w:r>
  </w:p>
  <w:p w14:paraId="7A8D9E8F" w14:textId="77777777" w:rsidR="00162008" w:rsidRDefault="001620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A5B499" w14:textId="77777777" w:rsidR="00E82CE3" w:rsidRDefault="00E82CE3">
    <w:pPr>
      <w:tabs>
        <w:tab w:val="center" w:pos="5400"/>
      </w:tabs>
      <w:suppressAutoHyphens/>
      <w:jc w:val="both"/>
      <w:rPr>
        <w:rStyle w:val="PageNumber"/>
        <w:sz w:val="20"/>
      </w:rPr>
    </w:pPr>
    <w:r>
      <w:rPr>
        <w:rFonts w:ascii="Helv 10pt" w:hAnsi="Helv 10pt"/>
        <w:b/>
        <w:spacing w:val="-2"/>
        <w:sz w:val="20"/>
      </w:rPr>
      <w:tab/>
      <w:t>5</w:t>
    </w:r>
  </w:p>
  <w:p w14:paraId="790E1E3B" w14:textId="77777777" w:rsidR="00E82CE3" w:rsidRDefault="00E82CE3">
    <w:pPr>
      <w:tabs>
        <w:tab w:val="center" w:pos="5400"/>
      </w:tabs>
      <w:suppressAutoHyphens/>
      <w:jc w:val="both"/>
      <w:rPr>
        <w:rFonts w:ascii="Helv 10pt" w:hAnsi="Helv 10pt"/>
        <w:spacing w:val="-2"/>
        <w:sz w:val="20"/>
      </w:rPr>
    </w:pPr>
    <w:r>
      <w:rPr>
        <w:rFonts w:ascii="Helv 10pt" w:hAnsi="Helv 10pt"/>
        <w:spacing w:val="-2"/>
        <w:sz w:val="20"/>
      </w:rPr>
      <w:t xml:space="preserve">Field Number: </w:t>
    </w:r>
    <w:r>
      <w:rPr>
        <w:rFonts w:ascii="Helv 10pt" w:hAnsi="Helv 10pt"/>
        <w:spacing w:val="-2"/>
        <w:sz w:val="20"/>
        <w:u w:val="single"/>
      </w:rPr>
      <w:t xml:space="preserve">                                </w:t>
    </w:r>
    <w:r>
      <w:rPr>
        <w:rFonts w:ascii="Helv 10pt" w:hAnsi="Helv 10pt"/>
        <w:spacing w:val="-2"/>
        <w:sz w:val="20"/>
      </w:rPr>
      <w:t xml:space="preserve">     Accession Number: </w:t>
    </w:r>
    <w:r>
      <w:rPr>
        <w:rFonts w:ascii="Helv 10pt" w:hAnsi="Helv 10pt"/>
        <w:spacing w:val="-2"/>
        <w:sz w:val="20"/>
        <w:u w:val="single"/>
      </w:rPr>
      <w:t xml:space="preserve">                                </w:t>
    </w:r>
    <w:r>
      <w:rPr>
        <w:rFonts w:ascii="Helv 10pt" w:hAnsi="Helv 10pt"/>
        <w:spacing w:val="-2"/>
        <w:sz w:val="20"/>
      </w:rPr>
      <w:t xml:space="preserve">  Date: </w:t>
    </w:r>
    <w:r>
      <w:rPr>
        <w:rFonts w:ascii="Helv 10pt" w:hAnsi="Helv 10pt"/>
        <w:spacing w:val="-2"/>
        <w:sz w:val="20"/>
        <w:u w:val="single"/>
      </w:rPr>
      <w:t xml:space="preserve">                               </w:t>
    </w:r>
  </w:p>
  <w:p w14:paraId="2DAAB6AB" w14:textId="77777777" w:rsidR="00E82CE3" w:rsidRDefault="00E82CE3">
    <w:pPr>
      <w:tabs>
        <w:tab w:val="center" w:pos="5400"/>
      </w:tabs>
      <w:suppressAutoHyphens/>
      <w:jc w:val="both"/>
      <w:rPr>
        <w:rFonts w:ascii="Helv 10pt" w:hAnsi="Helv 10pt"/>
        <w:spacing w:val="-2"/>
        <w:sz w:val="20"/>
      </w:rPr>
    </w:pPr>
    <w:r>
      <w:rPr>
        <w:rFonts w:ascii="Helv 10pt" w:hAnsi="Helv 10pt"/>
        <w:spacing w:val="-2"/>
        <w:sz w:val="20"/>
      </w:rPr>
      <w:t xml:space="preserve">Species: </w:t>
    </w:r>
    <w:r>
      <w:rPr>
        <w:rFonts w:ascii="Helv 10pt" w:hAnsi="Helv 10pt"/>
        <w:spacing w:val="-2"/>
        <w:sz w:val="20"/>
        <w:u w:val="single"/>
      </w:rPr>
      <w:t xml:space="preserve">                                                                     </w:t>
    </w:r>
    <w:r>
      <w:rPr>
        <w:rFonts w:ascii="Helv 10pt" w:hAnsi="Helv 10pt"/>
        <w:spacing w:val="-2"/>
        <w:sz w:val="20"/>
      </w:rPr>
      <w:t xml:space="preserve">     </w:t>
    </w:r>
    <w:r>
      <w:rPr>
        <w:rFonts w:ascii="Helv 10pt" w:hAnsi="Helv 10pt"/>
        <w:spacing w:val="-2"/>
        <w:sz w:val="20"/>
      </w:rPr>
      <w:tab/>
    </w:r>
    <w:r>
      <w:rPr>
        <w:rFonts w:ascii="Helv 10pt" w:hAnsi="Helv 10pt"/>
        <w:spacing w:val="-2"/>
        <w:sz w:val="20"/>
      </w:rPr>
      <w:tab/>
      <w:t xml:space="preserve">Sex: </w:t>
    </w:r>
    <w:r>
      <w:rPr>
        <w:rFonts w:ascii="Helv 10pt" w:hAnsi="Helv 10pt"/>
        <w:spacing w:val="-2"/>
        <w:sz w:val="20"/>
        <w:u w:val="single"/>
      </w:rPr>
      <w:t xml:space="preserve">                             </w:t>
    </w:r>
  </w:p>
  <w:p w14:paraId="092E9411" w14:textId="77777777" w:rsidR="00E82CE3" w:rsidRDefault="00E82C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C4B78"/>
    <w:multiLevelType w:val="hybridMultilevel"/>
    <w:tmpl w:val="6B622B5C"/>
    <w:lvl w:ilvl="0" w:tplc="ACAA6678">
      <w:start w:val="1"/>
      <w:numFmt w:val="bullet"/>
      <w:lvlText w:val="-"/>
      <w:lvlJc w:val="left"/>
      <w:pPr>
        <w:ind w:left="720" w:hanging="360"/>
      </w:pPr>
      <w:rPr>
        <w:rFonts w:ascii="Helv 12pt" w:eastAsia="Times New Roman" w:hAnsi="Helv 12pt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F7691A"/>
    <w:multiLevelType w:val="hybridMultilevel"/>
    <w:tmpl w:val="0174091C"/>
    <w:lvl w:ilvl="0" w:tplc="04090007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3C4EE238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B17EA7"/>
    <w:multiLevelType w:val="hybridMultilevel"/>
    <w:tmpl w:val="1D908E6E"/>
    <w:lvl w:ilvl="0" w:tplc="3C4EE238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19501E"/>
    <w:multiLevelType w:val="hybridMultilevel"/>
    <w:tmpl w:val="0FE2BE68"/>
    <w:lvl w:ilvl="0" w:tplc="00FE7634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F2771FD"/>
    <w:multiLevelType w:val="hybridMultilevel"/>
    <w:tmpl w:val="6930E8E4"/>
    <w:lvl w:ilvl="0" w:tplc="3C4EE238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B67EB2"/>
    <w:multiLevelType w:val="hybridMultilevel"/>
    <w:tmpl w:val="A14425E6"/>
    <w:lvl w:ilvl="0" w:tplc="14848494">
      <w:start w:val="1"/>
      <w:numFmt w:val="decimal"/>
      <w:lvlText w:val="%1."/>
      <w:lvlJc w:val="left"/>
      <w:pPr>
        <w:ind w:left="720" w:hanging="360"/>
      </w:pPr>
      <w:rPr>
        <w:rFonts w:hint="default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4C0AAE"/>
    <w:multiLevelType w:val="hybridMultilevel"/>
    <w:tmpl w:val="847281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8A4230"/>
    <w:multiLevelType w:val="hybridMultilevel"/>
    <w:tmpl w:val="D2A6AB7A"/>
    <w:lvl w:ilvl="0" w:tplc="A8C0377A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8" w15:restartNumberingAfterBreak="0">
    <w:nsid w:val="4EC818F5"/>
    <w:multiLevelType w:val="hybridMultilevel"/>
    <w:tmpl w:val="28F8058C"/>
    <w:lvl w:ilvl="0" w:tplc="EEB42956">
      <w:start w:val="1"/>
      <w:numFmt w:val="decimal"/>
      <w:lvlText w:val="%1)"/>
      <w:lvlJc w:val="left"/>
      <w:pPr>
        <w:tabs>
          <w:tab w:val="num" w:pos="5670"/>
        </w:tabs>
        <w:ind w:left="56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6390"/>
        </w:tabs>
        <w:ind w:left="639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7110"/>
        </w:tabs>
        <w:ind w:left="711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7830"/>
        </w:tabs>
        <w:ind w:left="783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8550"/>
        </w:tabs>
        <w:ind w:left="855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9270"/>
        </w:tabs>
        <w:ind w:left="927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9990"/>
        </w:tabs>
        <w:ind w:left="999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10710"/>
        </w:tabs>
        <w:ind w:left="1071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11430"/>
        </w:tabs>
        <w:ind w:left="11430" w:hanging="180"/>
      </w:pPr>
    </w:lvl>
  </w:abstractNum>
  <w:abstractNum w:abstractNumId="9" w15:restartNumberingAfterBreak="0">
    <w:nsid w:val="5A4D7433"/>
    <w:multiLevelType w:val="hybridMultilevel"/>
    <w:tmpl w:val="AE2E96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7A2460"/>
    <w:multiLevelType w:val="hybridMultilevel"/>
    <w:tmpl w:val="A14425E6"/>
    <w:lvl w:ilvl="0" w:tplc="14848494">
      <w:start w:val="1"/>
      <w:numFmt w:val="decimal"/>
      <w:lvlText w:val="%1."/>
      <w:lvlJc w:val="left"/>
      <w:pPr>
        <w:ind w:left="720" w:hanging="360"/>
      </w:pPr>
      <w:rPr>
        <w:rFonts w:hint="default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FC910D4"/>
    <w:multiLevelType w:val="multilevel"/>
    <w:tmpl w:val="6930E8E4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8"/>
  </w:num>
  <w:num w:numId="5">
    <w:abstractNumId w:val="11"/>
  </w:num>
  <w:num w:numId="6">
    <w:abstractNumId w:val="5"/>
  </w:num>
  <w:num w:numId="7">
    <w:abstractNumId w:val="10"/>
  </w:num>
  <w:num w:numId="8">
    <w:abstractNumId w:val="0"/>
  </w:num>
  <w:num w:numId="9">
    <w:abstractNumId w:val="6"/>
  </w:num>
  <w:num w:numId="10">
    <w:abstractNumId w:val="3"/>
  </w:num>
  <w:num w:numId="11">
    <w:abstractNumId w:val="9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0MDcwtzS2MDA2szRQ0lEKTi0uzszPAykwrAUAbMSCsCwAAAA="/>
  </w:docVars>
  <w:rsids>
    <w:rsidRoot w:val="00547164"/>
    <w:rsid w:val="000045D5"/>
    <w:rsid w:val="00013320"/>
    <w:rsid w:val="00033306"/>
    <w:rsid w:val="00033DDD"/>
    <w:rsid w:val="00036F8D"/>
    <w:rsid w:val="000424D9"/>
    <w:rsid w:val="00044D21"/>
    <w:rsid w:val="00047D0A"/>
    <w:rsid w:val="00050490"/>
    <w:rsid w:val="000609EB"/>
    <w:rsid w:val="0006206F"/>
    <w:rsid w:val="00064BAE"/>
    <w:rsid w:val="00083843"/>
    <w:rsid w:val="00083B19"/>
    <w:rsid w:val="0008418D"/>
    <w:rsid w:val="0008676B"/>
    <w:rsid w:val="000A00B0"/>
    <w:rsid w:val="000B6688"/>
    <w:rsid w:val="000C058A"/>
    <w:rsid w:val="000C29E1"/>
    <w:rsid w:val="000D0D80"/>
    <w:rsid w:val="000D3259"/>
    <w:rsid w:val="000D543A"/>
    <w:rsid w:val="000D79D9"/>
    <w:rsid w:val="000E2CD9"/>
    <w:rsid w:val="000E54D2"/>
    <w:rsid w:val="000F6786"/>
    <w:rsid w:val="001067AC"/>
    <w:rsid w:val="001070EA"/>
    <w:rsid w:val="00107F5B"/>
    <w:rsid w:val="00112C14"/>
    <w:rsid w:val="001260F7"/>
    <w:rsid w:val="00132C25"/>
    <w:rsid w:val="001338B7"/>
    <w:rsid w:val="001524DB"/>
    <w:rsid w:val="00152BCA"/>
    <w:rsid w:val="001562D6"/>
    <w:rsid w:val="001614D2"/>
    <w:rsid w:val="00162008"/>
    <w:rsid w:val="001660EB"/>
    <w:rsid w:val="00183D36"/>
    <w:rsid w:val="00187F56"/>
    <w:rsid w:val="00191583"/>
    <w:rsid w:val="001A147D"/>
    <w:rsid w:val="001A498E"/>
    <w:rsid w:val="001C49D2"/>
    <w:rsid w:val="001C5846"/>
    <w:rsid w:val="001E17EC"/>
    <w:rsid w:val="001E44D8"/>
    <w:rsid w:val="001E62DD"/>
    <w:rsid w:val="001E70BD"/>
    <w:rsid w:val="001F1A6D"/>
    <w:rsid w:val="001F2115"/>
    <w:rsid w:val="001F52D7"/>
    <w:rsid w:val="001F5EE6"/>
    <w:rsid w:val="00200B4F"/>
    <w:rsid w:val="002052FD"/>
    <w:rsid w:val="00206ABE"/>
    <w:rsid w:val="00210075"/>
    <w:rsid w:val="002120DD"/>
    <w:rsid w:val="00215FE3"/>
    <w:rsid w:val="00217345"/>
    <w:rsid w:val="002202B1"/>
    <w:rsid w:val="002249E1"/>
    <w:rsid w:val="00226898"/>
    <w:rsid w:val="002367E2"/>
    <w:rsid w:val="002443BD"/>
    <w:rsid w:val="0024632E"/>
    <w:rsid w:val="002537D1"/>
    <w:rsid w:val="002556A9"/>
    <w:rsid w:val="00255921"/>
    <w:rsid w:val="002678C8"/>
    <w:rsid w:val="00295111"/>
    <w:rsid w:val="002A43A8"/>
    <w:rsid w:val="002B6BA3"/>
    <w:rsid w:val="002C71BD"/>
    <w:rsid w:val="002E0B8A"/>
    <w:rsid w:val="002E77E9"/>
    <w:rsid w:val="002F38E8"/>
    <w:rsid w:val="002F3E96"/>
    <w:rsid w:val="003001D7"/>
    <w:rsid w:val="00300B52"/>
    <w:rsid w:val="00307620"/>
    <w:rsid w:val="00326373"/>
    <w:rsid w:val="00327F21"/>
    <w:rsid w:val="00331542"/>
    <w:rsid w:val="00332FD2"/>
    <w:rsid w:val="003350F6"/>
    <w:rsid w:val="0034132C"/>
    <w:rsid w:val="003423AA"/>
    <w:rsid w:val="00347EE2"/>
    <w:rsid w:val="00363366"/>
    <w:rsid w:val="003767FA"/>
    <w:rsid w:val="00376BF0"/>
    <w:rsid w:val="00383178"/>
    <w:rsid w:val="0038568F"/>
    <w:rsid w:val="003979DA"/>
    <w:rsid w:val="003A01AA"/>
    <w:rsid w:val="003A0F3F"/>
    <w:rsid w:val="003A6BF4"/>
    <w:rsid w:val="003A7795"/>
    <w:rsid w:val="003B0602"/>
    <w:rsid w:val="003B1065"/>
    <w:rsid w:val="003B4F4D"/>
    <w:rsid w:val="003C3FCB"/>
    <w:rsid w:val="003C45BC"/>
    <w:rsid w:val="003D6231"/>
    <w:rsid w:val="003D749A"/>
    <w:rsid w:val="003E472D"/>
    <w:rsid w:val="00400861"/>
    <w:rsid w:val="004023C4"/>
    <w:rsid w:val="00406CF3"/>
    <w:rsid w:val="00407B51"/>
    <w:rsid w:val="00412148"/>
    <w:rsid w:val="00433366"/>
    <w:rsid w:val="00445554"/>
    <w:rsid w:val="00447347"/>
    <w:rsid w:val="0045499F"/>
    <w:rsid w:val="004772BD"/>
    <w:rsid w:val="00486745"/>
    <w:rsid w:val="0049398A"/>
    <w:rsid w:val="004966B2"/>
    <w:rsid w:val="004A0CF7"/>
    <w:rsid w:val="004B1737"/>
    <w:rsid w:val="004B7935"/>
    <w:rsid w:val="004C4AAA"/>
    <w:rsid w:val="004D464D"/>
    <w:rsid w:val="004E261A"/>
    <w:rsid w:val="004F026E"/>
    <w:rsid w:val="004F08A9"/>
    <w:rsid w:val="004F13BA"/>
    <w:rsid w:val="004F3C9A"/>
    <w:rsid w:val="004F4E50"/>
    <w:rsid w:val="004F6D8E"/>
    <w:rsid w:val="00505AA2"/>
    <w:rsid w:val="00505B5E"/>
    <w:rsid w:val="0050747F"/>
    <w:rsid w:val="0051707E"/>
    <w:rsid w:val="00531E67"/>
    <w:rsid w:val="0053565B"/>
    <w:rsid w:val="0054110C"/>
    <w:rsid w:val="00541472"/>
    <w:rsid w:val="0054206A"/>
    <w:rsid w:val="00542B1D"/>
    <w:rsid w:val="00547164"/>
    <w:rsid w:val="0055014D"/>
    <w:rsid w:val="0055485E"/>
    <w:rsid w:val="00555F12"/>
    <w:rsid w:val="0056549E"/>
    <w:rsid w:val="00566809"/>
    <w:rsid w:val="00596110"/>
    <w:rsid w:val="005A2415"/>
    <w:rsid w:val="005A337B"/>
    <w:rsid w:val="005B439E"/>
    <w:rsid w:val="005B575F"/>
    <w:rsid w:val="005C6CEC"/>
    <w:rsid w:val="005D5941"/>
    <w:rsid w:val="005D67FD"/>
    <w:rsid w:val="005E01B7"/>
    <w:rsid w:val="005E1013"/>
    <w:rsid w:val="005E4A2D"/>
    <w:rsid w:val="005E5C81"/>
    <w:rsid w:val="005E74F5"/>
    <w:rsid w:val="005F3949"/>
    <w:rsid w:val="005F514E"/>
    <w:rsid w:val="005F7C14"/>
    <w:rsid w:val="006019EA"/>
    <w:rsid w:val="006135DC"/>
    <w:rsid w:val="00616387"/>
    <w:rsid w:val="00616C37"/>
    <w:rsid w:val="0062102B"/>
    <w:rsid w:val="006372FC"/>
    <w:rsid w:val="00647BD0"/>
    <w:rsid w:val="0065037E"/>
    <w:rsid w:val="00650DD3"/>
    <w:rsid w:val="00656656"/>
    <w:rsid w:val="00663EA3"/>
    <w:rsid w:val="00666240"/>
    <w:rsid w:val="00674792"/>
    <w:rsid w:val="0067589A"/>
    <w:rsid w:val="00676A2C"/>
    <w:rsid w:val="0068136E"/>
    <w:rsid w:val="00685249"/>
    <w:rsid w:val="00690E30"/>
    <w:rsid w:val="00693526"/>
    <w:rsid w:val="00695628"/>
    <w:rsid w:val="00697610"/>
    <w:rsid w:val="006979DB"/>
    <w:rsid w:val="006A0928"/>
    <w:rsid w:val="006A0B93"/>
    <w:rsid w:val="006A4F86"/>
    <w:rsid w:val="006B619E"/>
    <w:rsid w:val="006C3C62"/>
    <w:rsid w:val="006C66E2"/>
    <w:rsid w:val="006C7E72"/>
    <w:rsid w:val="006D0203"/>
    <w:rsid w:val="006D54F4"/>
    <w:rsid w:val="006E2BBB"/>
    <w:rsid w:val="006E345A"/>
    <w:rsid w:val="00702C15"/>
    <w:rsid w:val="00713ED7"/>
    <w:rsid w:val="00721508"/>
    <w:rsid w:val="00735102"/>
    <w:rsid w:val="007419E7"/>
    <w:rsid w:val="00764E30"/>
    <w:rsid w:val="00770161"/>
    <w:rsid w:val="00774531"/>
    <w:rsid w:val="00782C0A"/>
    <w:rsid w:val="00785A7C"/>
    <w:rsid w:val="007909C9"/>
    <w:rsid w:val="00790DEE"/>
    <w:rsid w:val="007B201A"/>
    <w:rsid w:val="007C5D0B"/>
    <w:rsid w:val="007C7F65"/>
    <w:rsid w:val="007D1AE1"/>
    <w:rsid w:val="007E0C5D"/>
    <w:rsid w:val="00804ABF"/>
    <w:rsid w:val="00816BD5"/>
    <w:rsid w:val="0082237E"/>
    <w:rsid w:val="008352D0"/>
    <w:rsid w:val="00835AE2"/>
    <w:rsid w:val="008364A4"/>
    <w:rsid w:val="00861B47"/>
    <w:rsid w:val="0087620D"/>
    <w:rsid w:val="00883C0B"/>
    <w:rsid w:val="00887E4B"/>
    <w:rsid w:val="008A1AF5"/>
    <w:rsid w:val="008C2CAF"/>
    <w:rsid w:val="008C5AC5"/>
    <w:rsid w:val="008D055F"/>
    <w:rsid w:val="008E5363"/>
    <w:rsid w:val="008F2E43"/>
    <w:rsid w:val="008F3C1B"/>
    <w:rsid w:val="008F5E7C"/>
    <w:rsid w:val="009024CF"/>
    <w:rsid w:val="0090412F"/>
    <w:rsid w:val="009208B8"/>
    <w:rsid w:val="009210CC"/>
    <w:rsid w:val="00950225"/>
    <w:rsid w:val="009536E4"/>
    <w:rsid w:val="0095434B"/>
    <w:rsid w:val="009544A3"/>
    <w:rsid w:val="00962202"/>
    <w:rsid w:val="009667A8"/>
    <w:rsid w:val="009677FE"/>
    <w:rsid w:val="00986581"/>
    <w:rsid w:val="00990B41"/>
    <w:rsid w:val="009945D3"/>
    <w:rsid w:val="009A2D9A"/>
    <w:rsid w:val="009A3AA3"/>
    <w:rsid w:val="009B43F7"/>
    <w:rsid w:val="009B535E"/>
    <w:rsid w:val="009D27E5"/>
    <w:rsid w:val="009D7886"/>
    <w:rsid w:val="009E7F06"/>
    <w:rsid w:val="009F1B09"/>
    <w:rsid w:val="009F5E39"/>
    <w:rsid w:val="009F7855"/>
    <w:rsid w:val="00A06BF9"/>
    <w:rsid w:val="00A06DE8"/>
    <w:rsid w:val="00A17622"/>
    <w:rsid w:val="00A211DB"/>
    <w:rsid w:val="00A26CF8"/>
    <w:rsid w:val="00A432DC"/>
    <w:rsid w:val="00A47AA8"/>
    <w:rsid w:val="00A47F1A"/>
    <w:rsid w:val="00A52792"/>
    <w:rsid w:val="00A56C5C"/>
    <w:rsid w:val="00A625D1"/>
    <w:rsid w:val="00A668A5"/>
    <w:rsid w:val="00A8136B"/>
    <w:rsid w:val="00AB0926"/>
    <w:rsid w:val="00AB24C6"/>
    <w:rsid w:val="00AC4368"/>
    <w:rsid w:val="00AC73EB"/>
    <w:rsid w:val="00AD0153"/>
    <w:rsid w:val="00AE1E87"/>
    <w:rsid w:val="00AF08CC"/>
    <w:rsid w:val="00AF5B21"/>
    <w:rsid w:val="00AF6D86"/>
    <w:rsid w:val="00B0674E"/>
    <w:rsid w:val="00B06EB2"/>
    <w:rsid w:val="00B11A7A"/>
    <w:rsid w:val="00B302A5"/>
    <w:rsid w:val="00B30B98"/>
    <w:rsid w:val="00B31686"/>
    <w:rsid w:val="00B33970"/>
    <w:rsid w:val="00B34A10"/>
    <w:rsid w:val="00B3579E"/>
    <w:rsid w:val="00B36912"/>
    <w:rsid w:val="00B52D0C"/>
    <w:rsid w:val="00B54AD2"/>
    <w:rsid w:val="00B577B9"/>
    <w:rsid w:val="00B62238"/>
    <w:rsid w:val="00B62B9F"/>
    <w:rsid w:val="00B77AF0"/>
    <w:rsid w:val="00B81FBE"/>
    <w:rsid w:val="00B82B06"/>
    <w:rsid w:val="00B84CD9"/>
    <w:rsid w:val="00B92188"/>
    <w:rsid w:val="00BB125F"/>
    <w:rsid w:val="00BB1871"/>
    <w:rsid w:val="00BB3BEC"/>
    <w:rsid w:val="00BB4809"/>
    <w:rsid w:val="00BC7AAF"/>
    <w:rsid w:val="00BD2B38"/>
    <w:rsid w:val="00C015C0"/>
    <w:rsid w:val="00C22B77"/>
    <w:rsid w:val="00C238A0"/>
    <w:rsid w:val="00C27E91"/>
    <w:rsid w:val="00C31551"/>
    <w:rsid w:val="00C31B38"/>
    <w:rsid w:val="00C4015F"/>
    <w:rsid w:val="00C47252"/>
    <w:rsid w:val="00C4738E"/>
    <w:rsid w:val="00C47568"/>
    <w:rsid w:val="00C51B27"/>
    <w:rsid w:val="00C64033"/>
    <w:rsid w:val="00C6465E"/>
    <w:rsid w:val="00C653BA"/>
    <w:rsid w:val="00C67532"/>
    <w:rsid w:val="00C6787A"/>
    <w:rsid w:val="00C767C9"/>
    <w:rsid w:val="00C8422A"/>
    <w:rsid w:val="00C85079"/>
    <w:rsid w:val="00C92E26"/>
    <w:rsid w:val="00CB4929"/>
    <w:rsid w:val="00CD036E"/>
    <w:rsid w:val="00CD1F7E"/>
    <w:rsid w:val="00CD2018"/>
    <w:rsid w:val="00CD4B10"/>
    <w:rsid w:val="00CD5A7C"/>
    <w:rsid w:val="00CD6D8E"/>
    <w:rsid w:val="00CE4A73"/>
    <w:rsid w:val="00CE5371"/>
    <w:rsid w:val="00CE74B9"/>
    <w:rsid w:val="00D149CF"/>
    <w:rsid w:val="00D241D3"/>
    <w:rsid w:val="00D27184"/>
    <w:rsid w:val="00D35563"/>
    <w:rsid w:val="00D41C45"/>
    <w:rsid w:val="00D5785E"/>
    <w:rsid w:val="00D57DC1"/>
    <w:rsid w:val="00D602F9"/>
    <w:rsid w:val="00D71D7F"/>
    <w:rsid w:val="00D73BC6"/>
    <w:rsid w:val="00D864F3"/>
    <w:rsid w:val="00D913C5"/>
    <w:rsid w:val="00D92145"/>
    <w:rsid w:val="00D9319D"/>
    <w:rsid w:val="00D95F3B"/>
    <w:rsid w:val="00D96B17"/>
    <w:rsid w:val="00DA1D37"/>
    <w:rsid w:val="00DA588C"/>
    <w:rsid w:val="00DA7BF5"/>
    <w:rsid w:val="00DC14FA"/>
    <w:rsid w:val="00DD7FEB"/>
    <w:rsid w:val="00DE139A"/>
    <w:rsid w:val="00E0007C"/>
    <w:rsid w:val="00E00C81"/>
    <w:rsid w:val="00E052C3"/>
    <w:rsid w:val="00E15AD7"/>
    <w:rsid w:val="00E201FC"/>
    <w:rsid w:val="00E27CD7"/>
    <w:rsid w:val="00E33887"/>
    <w:rsid w:val="00E34A35"/>
    <w:rsid w:val="00E610AC"/>
    <w:rsid w:val="00E67C3D"/>
    <w:rsid w:val="00E70AC6"/>
    <w:rsid w:val="00E74EED"/>
    <w:rsid w:val="00E82CE3"/>
    <w:rsid w:val="00E86B82"/>
    <w:rsid w:val="00E87553"/>
    <w:rsid w:val="00E87D6E"/>
    <w:rsid w:val="00E91A28"/>
    <w:rsid w:val="00E921A4"/>
    <w:rsid w:val="00E92A94"/>
    <w:rsid w:val="00E94C11"/>
    <w:rsid w:val="00EA4459"/>
    <w:rsid w:val="00EB4BB7"/>
    <w:rsid w:val="00EC604A"/>
    <w:rsid w:val="00ED2EBC"/>
    <w:rsid w:val="00ED6EC1"/>
    <w:rsid w:val="00EE5A7C"/>
    <w:rsid w:val="00F06CF4"/>
    <w:rsid w:val="00F12F53"/>
    <w:rsid w:val="00F219A1"/>
    <w:rsid w:val="00F230B0"/>
    <w:rsid w:val="00F30820"/>
    <w:rsid w:val="00F33F00"/>
    <w:rsid w:val="00F34E8E"/>
    <w:rsid w:val="00F34F7D"/>
    <w:rsid w:val="00F40735"/>
    <w:rsid w:val="00F533A2"/>
    <w:rsid w:val="00F55A78"/>
    <w:rsid w:val="00F65FFB"/>
    <w:rsid w:val="00F66707"/>
    <w:rsid w:val="00F74152"/>
    <w:rsid w:val="00F742B9"/>
    <w:rsid w:val="00F804FB"/>
    <w:rsid w:val="00F84545"/>
    <w:rsid w:val="00F94872"/>
    <w:rsid w:val="00F9731E"/>
    <w:rsid w:val="00FB199F"/>
    <w:rsid w:val="00FB23C2"/>
    <w:rsid w:val="00FB4E08"/>
    <w:rsid w:val="00FC0A1D"/>
    <w:rsid w:val="00FC28BE"/>
    <w:rsid w:val="00FC5B09"/>
    <w:rsid w:val="00FC6FC4"/>
    <w:rsid w:val="00FD6C8C"/>
    <w:rsid w:val="00FE17AD"/>
    <w:rsid w:val="00FF48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850F12"/>
  <w15:docId w15:val="{AB33B379-04CD-4634-8C47-80162D4054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47164"/>
    <w:rPr>
      <w:rFonts w:ascii="Helv 12pt" w:hAnsi="Helv 12pt"/>
      <w:sz w:val="24"/>
    </w:rPr>
  </w:style>
  <w:style w:type="paragraph" w:styleId="Heading1">
    <w:name w:val="heading 1"/>
    <w:basedOn w:val="Normal"/>
    <w:next w:val="Normal"/>
    <w:link w:val="Heading1Char"/>
    <w:qFormat/>
    <w:rsid w:val="00547164"/>
    <w:pPr>
      <w:keepNext/>
      <w:tabs>
        <w:tab w:val="left" w:pos="-720"/>
      </w:tabs>
      <w:suppressAutoHyphens/>
      <w:spacing w:before="40" w:after="40"/>
      <w:outlineLvl w:val="0"/>
    </w:pPr>
    <w:rPr>
      <w:rFonts w:ascii="Helv 10pt" w:hAnsi="Helv 10pt"/>
      <w:b/>
      <w:spacing w:val="-2"/>
      <w:sz w:val="20"/>
    </w:rPr>
  </w:style>
  <w:style w:type="paragraph" w:styleId="Heading2">
    <w:name w:val="heading 2"/>
    <w:basedOn w:val="Normal"/>
    <w:next w:val="Normal"/>
    <w:qFormat/>
    <w:rsid w:val="00547164"/>
    <w:pPr>
      <w:keepNext/>
      <w:tabs>
        <w:tab w:val="center" w:pos="5400"/>
      </w:tabs>
      <w:suppressAutoHyphens/>
      <w:spacing w:before="120"/>
      <w:outlineLvl w:val="1"/>
    </w:pPr>
    <w:rPr>
      <w:rFonts w:ascii="Helv 10pt" w:hAnsi="Helv 10pt"/>
      <w:b/>
      <w:spacing w:val="-2"/>
      <w:sz w:val="22"/>
    </w:rPr>
  </w:style>
  <w:style w:type="paragraph" w:styleId="Heading3">
    <w:name w:val="heading 3"/>
    <w:basedOn w:val="Normal"/>
    <w:next w:val="Normal"/>
    <w:qFormat/>
    <w:rsid w:val="00547164"/>
    <w:pPr>
      <w:keepNext/>
      <w:tabs>
        <w:tab w:val="left" w:pos="-720"/>
      </w:tabs>
      <w:suppressAutoHyphens/>
      <w:jc w:val="center"/>
      <w:outlineLvl w:val="2"/>
    </w:pPr>
    <w:rPr>
      <w:rFonts w:ascii="Helv 10pt" w:hAnsi="Helv 10pt"/>
      <w:b/>
      <w:spacing w:val="-2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4716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54716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547164"/>
  </w:style>
  <w:style w:type="paragraph" w:styleId="BodyText">
    <w:name w:val="Body Text"/>
    <w:basedOn w:val="Normal"/>
    <w:rsid w:val="00547164"/>
    <w:pPr>
      <w:spacing w:before="40" w:after="40"/>
    </w:pPr>
    <w:rPr>
      <w:sz w:val="20"/>
    </w:rPr>
  </w:style>
  <w:style w:type="table" w:styleId="TableGrid">
    <w:name w:val="Table Grid"/>
    <w:basedOn w:val="TableNormal"/>
    <w:rsid w:val="005471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rsid w:val="00E87D6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NormalWeb">
    <w:name w:val="Normal (Web)"/>
    <w:basedOn w:val="Normal"/>
    <w:rsid w:val="0045499F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styleId="BalloonText">
    <w:name w:val="Balloon Text"/>
    <w:basedOn w:val="Normal"/>
    <w:link w:val="BalloonTextChar"/>
    <w:rsid w:val="00C8422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8422A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162008"/>
    <w:rPr>
      <w:rFonts w:ascii="Helv 12pt" w:hAnsi="Helv 12pt"/>
      <w:sz w:val="24"/>
    </w:rPr>
  </w:style>
  <w:style w:type="character" w:customStyle="1" w:styleId="HeaderChar">
    <w:name w:val="Header Char"/>
    <w:link w:val="Header"/>
    <w:uiPriority w:val="99"/>
    <w:rsid w:val="00162008"/>
    <w:rPr>
      <w:rFonts w:ascii="Helv 12pt" w:hAnsi="Helv 12pt"/>
      <w:sz w:val="24"/>
    </w:rPr>
  </w:style>
  <w:style w:type="character" w:styleId="CommentReference">
    <w:name w:val="annotation reference"/>
    <w:semiHidden/>
    <w:rsid w:val="00C6787A"/>
    <w:rPr>
      <w:sz w:val="16"/>
      <w:szCs w:val="16"/>
    </w:rPr>
  </w:style>
  <w:style w:type="paragraph" w:styleId="CommentText">
    <w:name w:val="annotation text"/>
    <w:basedOn w:val="Normal"/>
    <w:semiHidden/>
    <w:rsid w:val="00C6787A"/>
    <w:rPr>
      <w:sz w:val="20"/>
    </w:rPr>
  </w:style>
  <w:style w:type="paragraph" w:styleId="CommentSubject">
    <w:name w:val="annotation subject"/>
    <w:basedOn w:val="CommentText"/>
    <w:next w:val="CommentText"/>
    <w:semiHidden/>
    <w:rsid w:val="00C6787A"/>
    <w:rPr>
      <w:b/>
      <w:bCs/>
    </w:rPr>
  </w:style>
  <w:style w:type="character" w:customStyle="1" w:styleId="Heading1Char">
    <w:name w:val="Heading 1 Char"/>
    <w:link w:val="Heading1"/>
    <w:rsid w:val="00FB199F"/>
    <w:rPr>
      <w:rFonts w:ascii="Helv 10pt" w:hAnsi="Helv 10pt"/>
      <w:b/>
      <w:spacing w:val="-2"/>
    </w:rPr>
  </w:style>
  <w:style w:type="paragraph" w:styleId="ListParagraph">
    <w:name w:val="List Paragraph"/>
    <w:basedOn w:val="Normal"/>
    <w:uiPriority w:val="34"/>
    <w:qFormat/>
    <w:rsid w:val="006A09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184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6.emf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emf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B6583F-902B-4A3A-9D41-774C279DF7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013</Words>
  <Characters>577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ETACEAN NECROPSY REPORT</vt:lpstr>
    </vt:vector>
  </TitlesOfParts>
  <Company>AK Veterinary Pathology Services</Company>
  <LinksUpToDate>false</LinksUpToDate>
  <CharactersWithSpaces>6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TACEAN NECROPSY REPORT</dc:title>
  <dc:creator>Kathy Burek Huntington</dc:creator>
  <cp:lastModifiedBy>Kathleen Burek Huntington</cp:lastModifiedBy>
  <cp:revision>5</cp:revision>
  <cp:lastPrinted>2019-05-18T15:38:00Z</cp:lastPrinted>
  <dcterms:created xsi:type="dcterms:W3CDTF">2017-09-26T13:53:00Z</dcterms:created>
  <dcterms:modified xsi:type="dcterms:W3CDTF">2019-05-18T15:38:00Z</dcterms:modified>
</cp:coreProperties>
</file>